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1BCD88" w14:textId="338711A1" w:rsidR="00435955" w:rsidRPr="008B2487" w:rsidRDefault="00DE426E" w:rsidP="000B31AA">
      <w:pPr>
        <w:pStyle w:val="NoSpacing"/>
        <w:jc w:val="center"/>
        <w:rPr>
          <w:rFonts w:ascii="Calibri" w:hAnsi="Calibri" w:cs="Calibri"/>
          <w:b/>
          <w:sz w:val="22"/>
          <w:szCs w:val="22"/>
        </w:rPr>
      </w:pPr>
      <w:r w:rsidRPr="008B2487">
        <w:rPr>
          <w:rFonts w:ascii="Calibri" w:hAnsi="Calibri" w:cs="Calibri"/>
          <w:b/>
          <w:bCs/>
          <w:noProof/>
          <w:sz w:val="32"/>
          <w:szCs w:val="32"/>
        </w:rPr>
        <w:drawing>
          <wp:anchor distT="0" distB="0" distL="114300" distR="114300" simplePos="0" relativeHeight="251658752" behindDoc="0" locked="0" layoutInCell="1" allowOverlap="1" wp14:anchorId="0061C8EF" wp14:editId="61F48B89">
            <wp:simplePos x="0" y="0"/>
            <wp:positionH relativeFrom="column">
              <wp:posOffset>5394960</wp:posOffset>
            </wp:positionH>
            <wp:positionV relativeFrom="paragraph">
              <wp:posOffset>-173463</wp:posOffset>
            </wp:positionV>
            <wp:extent cx="765810" cy="765810"/>
            <wp:effectExtent l="0" t="0" r="0" b="0"/>
            <wp:wrapNone/>
            <wp:docPr id="1721187008" name="Picture 3" descr="A hexago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87008" name="Picture 3" descr="A hexagon with whit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5810" cy="765810"/>
                    </a:xfrm>
                    <a:prstGeom prst="rect">
                      <a:avLst/>
                    </a:prstGeom>
                  </pic:spPr>
                </pic:pic>
              </a:graphicData>
            </a:graphic>
            <wp14:sizeRelH relativeFrom="margin">
              <wp14:pctWidth>0</wp14:pctWidth>
            </wp14:sizeRelH>
            <wp14:sizeRelV relativeFrom="margin">
              <wp14:pctHeight>0</wp14:pctHeight>
            </wp14:sizeRelV>
          </wp:anchor>
        </w:drawing>
      </w:r>
      <w:r w:rsidR="00BB181E" w:rsidRPr="008B2487">
        <w:rPr>
          <w:rFonts w:ascii="Calibri" w:hAnsi="Calibri" w:cs="Calibri"/>
          <w:b/>
          <w:bCs/>
          <w:sz w:val="32"/>
          <w:szCs w:val="32"/>
        </w:rPr>
        <w:t>SAISHRUTHI</w:t>
      </w:r>
      <w:r w:rsidR="00435955" w:rsidRPr="008B2487">
        <w:rPr>
          <w:rFonts w:ascii="Calibri" w:hAnsi="Calibri" w:cs="Calibri"/>
          <w:b/>
          <w:bCs/>
          <w:sz w:val="32"/>
          <w:szCs w:val="32"/>
        </w:rPr>
        <w:t xml:space="preserve"> </w:t>
      </w:r>
      <w:r w:rsidR="00BB181E" w:rsidRPr="008B2487">
        <w:rPr>
          <w:rFonts w:ascii="Calibri" w:hAnsi="Calibri" w:cs="Calibri"/>
          <w:b/>
          <w:bCs/>
          <w:sz w:val="32"/>
          <w:szCs w:val="32"/>
        </w:rPr>
        <w:t xml:space="preserve">PANJALA                    </w:t>
      </w:r>
      <w:r w:rsidR="00BB181E" w:rsidRPr="008B2487">
        <w:rPr>
          <w:rFonts w:ascii="Calibri" w:hAnsi="Calibri" w:cs="Calibri"/>
          <w:b/>
          <w:bCs/>
          <w:noProof/>
          <w:sz w:val="32"/>
          <w:szCs w:val="32"/>
        </w:rPr>
        <w:t xml:space="preserve">                                             </w:t>
      </w:r>
      <w:r w:rsidRPr="008B2487">
        <w:rPr>
          <w:rFonts w:ascii="Calibri" w:hAnsi="Calibri" w:cs="Calibri"/>
          <w:b/>
          <w:bCs/>
          <w:sz w:val="36"/>
          <w:szCs w:val="36"/>
        </w:rPr>
        <w:br/>
      </w:r>
      <w:r w:rsidR="00420466" w:rsidRPr="008B2487">
        <w:rPr>
          <w:rFonts w:ascii="Calibri" w:hAnsi="Calibri" w:cs="Calibri"/>
          <w:b/>
          <w:sz w:val="24"/>
          <w:szCs w:val="24"/>
        </w:rPr>
        <w:t>DATA ANALYST</w:t>
      </w:r>
    </w:p>
    <w:p w14:paraId="7C3C6FDD" w14:textId="12F240B9" w:rsidR="00EA3B78" w:rsidRPr="008B2487" w:rsidRDefault="0014435F" w:rsidP="000B31AA">
      <w:pPr>
        <w:pStyle w:val="NoSpacing"/>
        <w:jc w:val="center"/>
        <w:rPr>
          <w:rFonts w:ascii="Calibri" w:hAnsi="Calibri" w:cs="Calibri"/>
          <w:b/>
          <w:color w:val="538135" w:themeColor="accent6" w:themeShade="BF"/>
          <w:sz w:val="22"/>
          <w:szCs w:val="22"/>
        </w:rPr>
      </w:pPr>
      <w:r w:rsidRPr="008B2487">
        <w:rPr>
          <w:rFonts w:ascii="Calibri" w:hAnsi="Calibri" w:cs="Calibri"/>
          <w:b/>
          <w:sz w:val="22"/>
          <w:szCs w:val="22"/>
        </w:rPr>
        <w:t>+1</w:t>
      </w:r>
      <w:r w:rsidR="00DE426E" w:rsidRPr="008B2487">
        <w:rPr>
          <w:rFonts w:ascii="Calibri" w:hAnsi="Calibri" w:cs="Calibri"/>
          <w:b/>
          <w:sz w:val="22"/>
          <w:szCs w:val="22"/>
        </w:rPr>
        <w:t>(</w:t>
      </w:r>
      <w:r w:rsidR="00A4183B" w:rsidRPr="008B2487">
        <w:rPr>
          <w:rFonts w:ascii="Calibri" w:hAnsi="Calibri" w:cs="Calibri"/>
          <w:b/>
          <w:sz w:val="22"/>
          <w:szCs w:val="22"/>
        </w:rPr>
        <w:t>603</w:t>
      </w:r>
      <w:r w:rsidR="00DE426E" w:rsidRPr="008B2487">
        <w:rPr>
          <w:rFonts w:ascii="Calibri" w:hAnsi="Calibri" w:cs="Calibri"/>
          <w:b/>
          <w:sz w:val="22"/>
          <w:szCs w:val="22"/>
        </w:rPr>
        <w:t>)-</w:t>
      </w:r>
      <w:r w:rsidR="00A4183B" w:rsidRPr="008B2487">
        <w:rPr>
          <w:rFonts w:ascii="Calibri" w:hAnsi="Calibri" w:cs="Calibri"/>
          <w:b/>
          <w:sz w:val="22"/>
          <w:szCs w:val="22"/>
        </w:rPr>
        <w:t>930</w:t>
      </w:r>
      <w:r w:rsidR="00DE426E" w:rsidRPr="008B2487">
        <w:rPr>
          <w:rFonts w:ascii="Calibri" w:hAnsi="Calibri" w:cs="Calibri"/>
          <w:b/>
          <w:sz w:val="22"/>
          <w:szCs w:val="22"/>
        </w:rPr>
        <w:t>-</w:t>
      </w:r>
      <w:r w:rsidR="00A4183B" w:rsidRPr="008B2487">
        <w:rPr>
          <w:rFonts w:ascii="Calibri" w:hAnsi="Calibri" w:cs="Calibri"/>
          <w:b/>
          <w:sz w:val="22"/>
          <w:szCs w:val="22"/>
        </w:rPr>
        <w:t>4803</w:t>
      </w:r>
      <w:r w:rsidR="00BB181E" w:rsidRPr="008B2487">
        <w:rPr>
          <w:rFonts w:ascii="Calibri" w:hAnsi="Calibri" w:cs="Calibri"/>
          <w:b/>
          <w:sz w:val="22"/>
          <w:szCs w:val="22"/>
        </w:rPr>
        <w:t xml:space="preserve"> </w:t>
      </w:r>
      <w:r w:rsidR="00BB181E" w:rsidRPr="008B2487">
        <w:rPr>
          <w:rFonts w:ascii="Calibri" w:hAnsi="Calibri" w:cs="Calibri"/>
          <w:b/>
          <w:color w:val="1F3864" w:themeColor="accent1" w:themeShade="80"/>
          <w:sz w:val="22"/>
          <w:szCs w:val="22"/>
        </w:rPr>
        <w:t>|</w:t>
      </w:r>
      <w:r w:rsidR="00DE426E" w:rsidRPr="008B2487">
        <w:rPr>
          <w:rFonts w:ascii="Calibri" w:hAnsi="Calibri" w:cs="Calibri"/>
          <w:sz w:val="22"/>
          <w:szCs w:val="22"/>
          <w:shd w:val="clear" w:color="auto" w:fill="FFFFFF"/>
        </w:rPr>
        <w:t xml:space="preserve"> </w:t>
      </w:r>
      <w:hyperlink r:id="rId9" w:history="1">
        <w:r w:rsidR="00972B10" w:rsidRPr="00972B10">
          <w:rPr>
            <w:rStyle w:val="Hyperlink"/>
            <w:rFonts w:ascii="Calibri" w:hAnsi="Calibri" w:cs="Calibri"/>
            <w:sz w:val="22"/>
            <w:szCs w:val="22"/>
            <w:shd w:val="clear" w:color="auto" w:fill="FFFFFF"/>
          </w:rPr>
          <w:t>saishruthipanjala@gmail.com</w:t>
        </w:r>
      </w:hyperlink>
      <w:r w:rsidR="00BB181E" w:rsidRPr="008B2487">
        <w:rPr>
          <w:rFonts w:ascii="Calibri" w:hAnsi="Calibri" w:cs="Calibri"/>
          <w:sz w:val="22"/>
          <w:szCs w:val="22"/>
          <w:shd w:val="clear" w:color="auto" w:fill="FFFFFF"/>
        </w:rPr>
        <w:t xml:space="preserve">| </w:t>
      </w:r>
      <w:hyperlink r:id="rId10" w:history="1">
        <w:r w:rsidR="00BB181E" w:rsidRPr="008B2487">
          <w:rPr>
            <w:rStyle w:val="Hyperlink"/>
            <w:rFonts w:ascii="Calibri" w:hAnsi="Calibri" w:cs="Calibri"/>
            <w:sz w:val="22"/>
            <w:szCs w:val="22"/>
            <w:shd w:val="clear" w:color="auto" w:fill="FFFFFF"/>
          </w:rPr>
          <w:t>LinkedIn</w:t>
        </w:r>
      </w:hyperlink>
    </w:p>
    <w:p w14:paraId="79E04317" w14:textId="2AEDDE9D" w:rsidR="00C950E0" w:rsidRPr="008B2487" w:rsidRDefault="00730D54" w:rsidP="0033639C">
      <w:pPr>
        <w:pStyle w:val="NoSpacing"/>
        <w:spacing w:before="240"/>
        <w:jc w:val="both"/>
        <w:rPr>
          <w:rFonts w:ascii="Calibri" w:hAnsi="Calibri" w:cs="Calibri"/>
          <w:b/>
          <w:bCs/>
          <w:caps/>
          <w:sz w:val="24"/>
          <w:szCs w:val="24"/>
        </w:rPr>
      </w:pPr>
      <w:r w:rsidRPr="008B2487">
        <w:rPr>
          <w:rFonts w:ascii="Calibri" w:hAnsi="Calibri" w:cs="Calibri"/>
          <w:noProof/>
        </w:rPr>
        <mc:AlternateContent>
          <mc:Choice Requires="wps">
            <w:drawing>
              <wp:anchor distT="0" distB="0" distL="114300" distR="114300" simplePos="0" relativeHeight="251657728" behindDoc="0" locked="0" layoutInCell="1" allowOverlap="1" wp14:anchorId="7924A34B" wp14:editId="3F5270F4">
                <wp:simplePos x="0" y="0"/>
                <wp:positionH relativeFrom="margin">
                  <wp:align>left</wp:align>
                </wp:positionH>
                <wp:positionV relativeFrom="paragraph">
                  <wp:posOffset>19050</wp:posOffset>
                </wp:positionV>
                <wp:extent cx="6388100" cy="27305"/>
                <wp:effectExtent l="0" t="0" r="0" b="0"/>
                <wp:wrapNone/>
                <wp:docPr id="211711246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388100" cy="27305"/>
                        </a:xfrm>
                        <a:prstGeom prst="rect">
                          <a:avLst/>
                        </a:prstGeom>
                        <a:solidFill>
                          <a:srgbClr val="000000"/>
                        </a:solidFill>
                        <a:ln>
                          <a:noFill/>
                        </a:ln>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412BA375" id="Rectangle 1" o:spid="_x0000_s1026" style="position:absolute;margin-left:0;margin-top:1.5pt;width:503pt;height:2.15pt;flip:y;z-index:251657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" fillcolor="black" stroked="f">
                <w10:wrap anchorx="margin"/>
              </v:rect>
            </w:pict>
          </mc:Fallback>
        </mc:AlternateContent>
      </w:r>
      <w:r w:rsidR="006975FD" w:rsidRPr="008B2487">
        <w:rPr>
          <w:rFonts w:ascii="Calibri" w:hAnsi="Calibri" w:cs="Calibri"/>
          <w:b/>
          <w:bCs/>
          <w:caps/>
          <w:sz w:val="24"/>
          <w:szCs w:val="24"/>
        </w:rPr>
        <w:t>PROFESSIONAL SUMMARY</w:t>
      </w:r>
    </w:p>
    <w:p w14:paraId="7F80830D" w14:textId="7C6B7473" w:rsidR="00C950E0" w:rsidRPr="008B2487" w:rsidRDefault="00C950E0" w:rsidP="000B31AA">
      <w:pPr>
        <w:pBdr>
          <w:bottom w:val="single" w:sz="4" w:space="1" w:color="auto"/>
        </w:pBdr>
        <w:tabs>
          <w:tab w:val="right" w:pos="10206"/>
        </w:tabs>
        <w:jc w:val="both"/>
        <w:rPr>
          <w:rFonts w:cs="Calibri"/>
          <w:sz w:val="22"/>
          <w:szCs w:val="22"/>
        </w:rPr>
      </w:pPr>
      <w:r w:rsidRPr="008B2487">
        <w:rPr>
          <w:rFonts w:cs="Calibri"/>
          <w:sz w:val="22"/>
          <w:szCs w:val="22"/>
        </w:rPr>
        <w:t xml:space="preserve">Experienced Data Analyst with 3+ years in data engineering, analytics, and visualization. Skilled in designing data pipelines on AWS and Azure with tools like Apache Kafka and Airflow, and proficient in ETL solutions like Informatica, SSIS, AWS Glue. Strong expertise in creating dashboards with Tableau, Power BI, and Looker, using advanced SQL, DAX, and Tableau Prep to drive KPI insights. Knowledgeable in Python, R, and machine learning for customer analytics on AWS </w:t>
      </w:r>
      <w:proofErr w:type="spellStart"/>
      <w:r w:rsidRPr="008B2487">
        <w:rPr>
          <w:rFonts w:cs="Calibri"/>
          <w:sz w:val="22"/>
          <w:szCs w:val="22"/>
        </w:rPr>
        <w:t>SageMaker</w:t>
      </w:r>
      <w:proofErr w:type="spellEnd"/>
      <w:r w:rsidRPr="008B2487">
        <w:rPr>
          <w:rFonts w:cs="Calibri"/>
          <w:sz w:val="22"/>
          <w:szCs w:val="22"/>
        </w:rPr>
        <w:t xml:space="preserve"> and Azure ML. Experienced in data modeling using MongoDB, Cassandra and cloud data warehousing like Snowflake, </w:t>
      </w:r>
      <w:proofErr w:type="spellStart"/>
      <w:r w:rsidRPr="008B2487">
        <w:rPr>
          <w:rFonts w:cs="Calibri"/>
          <w:sz w:val="22"/>
          <w:szCs w:val="22"/>
        </w:rPr>
        <w:t>BigQuery</w:t>
      </w:r>
      <w:proofErr w:type="spellEnd"/>
      <w:r w:rsidRPr="008B2487">
        <w:rPr>
          <w:rFonts w:cs="Calibri"/>
          <w:sz w:val="22"/>
          <w:szCs w:val="22"/>
        </w:rPr>
        <w:t>, Azure Synapse. Developed data quality frameworks with Informatica IDQ, ensuring data integrity and privacy. Collaborative and results-oriented, translating business needs into actionable data solutions to support financial and regulatory reporting.</w:t>
      </w:r>
    </w:p>
    <w:p w14:paraId="5706B727" w14:textId="3D4188AE" w:rsidR="00405A72" w:rsidRPr="008B2487" w:rsidRDefault="00405A72" w:rsidP="000B31AA">
      <w:pPr>
        <w:pBdr>
          <w:bottom w:val="single" w:sz="4" w:space="1" w:color="auto"/>
        </w:pBdr>
        <w:tabs>
          <w:tab w:val="right" w:pos="10206"/>
        </w:tabs>
        <w:spacing w:after="100"/>
        <w:jc w:val="both"/>
        <w:rPr>
          <w:rFonts w:cs="Calibri"/>
          <w:b/>
          <w:bCs/>
          <w:caps/>
          <w:sz w:val="24"/>
          <w:szCs w:val="24"/>
        </w:rPr>
        <w:sectPr w:rsidR="00405A72" w:rsidRPr="008B2487" w:rsidSect="0014554F">
          <w:headerReference w:type="default" r:id="rId11"/>
          <w:type w:val="continuous"/>
          <w:pgSz w:w="12240" w:h="15840"/>
          <w:pgMar w:top="864" w:right="1080" w:bottom="1008" w:left="1080" w:header="706" w:footer="706" w:gutter="0"/>
          <w:pgBorders w:offsetFrom="page">
            <w:top w:val="double" w:sz="4" w:space="24" w:color="auto"/>
            <w:left w:val="double" w:sz="4" w:space="24" w:color="auto"/>
            <w:bottom w:val="double" w:sz="4" w:space="24" w:color="auto"/>
            <w:right w:val="double" w:sz="4" w:space="24" w:color="auto"/>
          </w:pgBorders>
          <w:cols w:space="708"/>
          <w:titlePg/>
          <w:docGrid w:linePitch="360"/>
        </w:sectPr>
      </w:pPr>
      <w:r w:rsidRPr="008B2487">
        <w:rPr>
          <w:rFonts w:cs="Calibri"/>
          <w:b/>
          <w:bCs/>
          <w:caps/>
          <w:sz w:val="24"/>
          <w:szCs w:val="24"/>
        </w:rPr>
        <w:t>Professional Experience</w:t>
      </w:r>
    </w:p>
    <w:p w14:paraId="74626688" w14:textId="02A01FA2" w:rsidR="001220F8" w:rsidRPr="008B2487" w:rsidRDefault="00B1466A" w:rsidP="000B31AA">
      <w:pPr>
        <w:pStyle w:val="NoSpacing"/>
        <w:jc w:val="both"/>
        <w:rPr>
          <w:rFonts w:ascii="Calibri" w:hAnsi="Calibri" w:cs="Calibri"/>
          <w:b/>
          <w:sz w:val="24"/>
          <w:szCs w:val="24"/>
        </w:rPr>
      </w:pPr>
      <w:r w:rsidRPr="008B2487">
        <w:rPr>
          <w:rFonts w:ascii="Calibri" w:hAnsi="Calibri" w:cs="Calibri"/>
          <w:b/>
          <w:sz w:val="24"/>
          <w:szCs w:val="24"/>
        </w:rPr>
        <w:t>Cognizant,</w:t>
      </w:r>
      <w:r w:rsidR="00A84976" w:rsidRPr="008B2487">
        <w:rPr>
          <w:rFonts w:ascii="Calibri" w:hAnsi="Calibri" w:cs="Calibri"/>
          <w:b/>
          <w:sz w:val="24"/>
          <w:szCs w:val="24"/>
        </w:rPr>
        <w:t xml:space="preserve"> </w:t>
      </w:r>
      <w:r w:rsidR="00BB181E" w:rsidRPr="008B2487">
        <w:rPr>
          <w:rFonts w:ascii="Calibri" w:hAnsi="Calibri" w:cs="Calibri"/>
          <w:b/>
          <w:sz w:val="24"/>
          <w:szCs w:val="24"/>
        </w:rPr>
        <w:t>Hyderabad</w:t>
      </w:r>
    </w:p>
    <w:p w14:paraId="4579C7F1" w14:textId="347648E3" w:rsidR="00550E46" w:rsidRPr="008B2487" w:rsidRDefault="00C03C11" w:rsidP="000B31AA">
      <w:pPr>
        <w:pStyle w:val="NoSpacing"/>
        <w:jc w:val="both"/>
        <w:rPr>
          <w:rFonts w:ascii="Calibri" w:hAnsi="Calibri" w:cs="Calibri"/>
          <w:b/>
          <w:color w:val="2F5496" w:themeColor="accent1" w:themeShade="BF"/>
          <w:sz w:val="24"/>
          <w:szCs w:val="24"/>
        </w:rPr>
      </w:pPr>
      <w:r w:rsidRPr="008B2487">
        <w:rPr>
          <w:rFonts w:ascii="Calibri" w:hAnsi="Calibri" w:cs="Calibri"/>
          <w:b/>
          <w:bCs/>
          <w:sz w:val="24"/>
          <w:szCs w:val="24"/>
        </w:rPr>
        <w:t>Process Executive - Data</w:t>
      </w:r>
      <w:r w:rsidR="001220F8" w:rsidRPr="008B2487">
        <w:rPr>
          <w:rFonts w:ascii="Calibri" w:hAnsi="Calibri" w:cs="Calibri"/>
          <w:b/>
          <w:bCs/>
          <w:sz w:val="24"/>
          <w:szCs w:val="24"/>
        </w:rPr>
        <w:t xml:space="preserve">                                                                                                    </w:t>
      </w:r>
      <w:r w:rsidR="00C07F2C" w:rsidRPr="008B2487">
        <w:rPr>
          <w:rFonts w:ascii="Calibri" w:hAnsi="Calibri" w:cs="Calibri"/>
          <w:b/>
          <w:bCs/>
          <w:sz w:val="24"/>
          <w:szCs w:val="24"/>
        </w:rPr>
        <w:t xml:space="preserve">  </w:t>
      </w:r>
      <w:r w:rsidRPr="008B2487">
        <w:rPr>
          <w:rFonts w:ascii="Calibri" w:hAnsi="Calibri" w:cs="Calibri"/>
          <w:b/>
          <w:bCs/>
          <w:sz w:val="24"/>
          <w:szCs w:val="24"/>
        </w:rPr>
        <w:t xml:space="preserve">   </w:t>
      </w:r>
      <w:r w:rsidR="00B1466A" w:rsidRPr="008B2487">
        <w:rPr>
          <w:rFonts w:ascii="Calibri" w:hAnsi="Calibri" w:cs="Calibri"/>
          <w:b/>
          <w:bCs/>
          <w:sz w:val="24"/>
          <w:szCs w:val="24"/>
        </w:rPr>
        <w:t>July</w:t>
      </w:r>
      <w:r w:rsidR="00150159" w:rsidRPr="008B2487">
        <w:rPr>
          <w:rFonts w:ascii="Calibri" w:hAnsi="Calibri" w:cs="Calibri"/>
          <w:b/>
          <w:bCs/>
          <w:sz w:val="24"/>
          <w:szCs w:val="24"/>
        </w:rPr>
        <w:t xml:space="preserve"> 2021</w:t>
      </w:r>
      <w:r w:rsidR="001220F8" w:rsidRPr="008B2487">
        <w:rPr>
          <w:rFonts w:ascii="Calibri" w:hAnsi="Calibri" w:cs="Calibri"/>
          <w:b/>
          <w:bCs/>
          <w:sz w:val="24"/>
          <w:szCs w:val="24"/>
        </w:rPr>
        <w:t xml:space="preserve"> </w:t>
      </w:r>
      <w:r w:rsidR="00B1466A" w:rsidRPr="008B2487">
        <w:rPr>
          <w:rFonts w:ascii="Calibri" w:hAnsi="Calibri" w:cs="Calibri"/>
          <w:b/>
          <w:bCs/>
          <w:sz w:val="24"/>
          <w:szCs w:val="24"/>
        </w:rPr>
        <w:t>–</w:t>
      </w:r>
      <w:r w:rsidR="001220F8" w:rsidRPr="008B2487">
        <w:rPr>
          <w:rFonts w:ascii="Calibri" w:hAnsi="Calibri" w:cs="Calibri"/>
          <w:b/>
          <w:bCs/>
          <w:sz w:val="24"/>
          <w:szCs w:val="24"/>
        </w:rPr>
        <w:t xml:space="preserve"> </w:t>
      </w:r>
      <w:r w:rsidR="00B1466A" w:rsidRPr="008B2487">
        <w:rPr>
          <w:rFonts w:ascii="Calibri" w:hAnsi="Calibri" w:cs="Calibri"/>
          <w:b/>
          <w:bCs/>
          <w:sz w:val="24"/>
          <w:szCs w:val="24"/>
        </w:rPr>
        <w:t>May 2022</w:t>
      </w:r>
      <w:r w:rsidR="001220F8" w:rsidRPr="008B2487">
        <w:rPr>
          <w:rFonts w:ascii="Calibri" w:hAnsi="Calibri" w:cs="Calibri"/>
          <w:b/>
          <w:bCs/>
          <w:sz w:val="24"/>
          <w:szCs w:val="24"/>
        </w:rPr>
        <w:br/>
      </w:r>
      <w:r w:rsidR="001220F8" w:rsidRPr="0040032C">
        <w:rPr>
          <w:rFonts w:ascii="Calibri" w:hAnsi="Calibri" w:cs="Calibri"/>
          <w:b/>
          <w:sz w:val="24"/>
          <w:szCs w:val="24"/>
        </w:rPr>
        <w:t>Responsibilities:</w:t>
      </w:r>
    </w:p>
    <w:p w14:paraId="1EE27127" w14:textId="7B5BFC7D" w:rsidR="00C03C11" w:rsidRPr="008B2487" w:rsidRDefault="00C03C11" w:rsidP="000B31AA">
      <w:pPr>
        <w:pStyle w:val="NoSpacing"/>
        <w:jc w:val="both"/>
        <w:rPr>
          <w:rFonts w:ascii="Calibri" w:eastAsia="Times New Roman" w:hAnsi="Calibri" w:cs="Calibri"/>
          <w:sz w:val="22"/>
          <w:szCs w:val="22"/>
        </w:rPr>
      </w:pPr>
      <w:r w:rsidRPr="008B2487">
        <w:rPr>
          <w:rFonts w:ascii="Calibri" w:eastAsia="Times New Roman" w:hAnsi="Calibri" w:cs="Calibri"/>
          <w:sz w:val="22"/>
          <w:szCs w:val="22"/>
        </w:rPr>
        <w:t>As a Process Executive</w:t>
      </w:r>
      <w:r w:rsidR="000B31AA">
        <w:rPr>
          <w:rFonts w:ascii="Calibri" w:eastAsia="Times New Roman" w:hAnsi="Calibri" w:cs="Calibri"/>
          <w:sz w:val="22"/>
          <w:szCs w:val="22"/>
        </w:rPr>
        <w:t>-</w:t>
      </w:r>
      <w:r w:rsidRPr="008B2487">
        <w:rPr>
          <w:rFonts w:ascii="Calibri" w:eastAsia="Times New Roman" w:hAnsi="Calibri" w:cs="Calibri"/>
          <w:sz w:val="22"/>
          <w:szCs w:val="22"/>
        </w:rPr>
        <w:t xml:space="preserve">Data on Google projects, I optimized data accuracy and quality by automating data-cleansing with SQL and Python on GCP, reducing inconsistencies by 30%. I used Informatica IDQ and Google Data Studio to set data quality benchmarks, achieving a 25% improvement. I integrated governance frameworks with Collibra and GCP tools, ensuring 100% compliance with GDPR. Migrating legacy workflows to Google Cloud ETL and SSIS, I boosted processing efficiency by 40%. My Tableau and Google Data Studio dashboards improved KPI insights by 35%, and machine learning models in </w:t>
      </w:r>
      <w:proofErr w:type="spellStart"/>
      <w:r w:rsidRPr="008B2487">
        <w:rPr>
          <w:rFonts w:ascii="Calibri" w:eastAsia="Times New Roman" w:hAnsi="Calibri" w:cs="Calibri"/>
          <w:sz w:val="22"/>
          <w:szCs w:val="22"/>
        </w:rPr>
        <w:t>AutoML</w:t>
      </w:r>
      <w:proofErr w:type="spellEnd"/>
      <w:r w:rsidRPr="008B2487">
        <w:rPr>
          <w:rFonts w:ascii="Calibri" w:eastAsia="Times New Roman" w:hAnsi="Calibri" w:cs="Calibri"/>
          <w:sz w:val="22"/>
          <w:szCs w:val="22"/>
        </w:rPr>
        <w:t xml:space="preserve"> enhanced forecasting accuracy by 20%. Collaborating with cross-functional teams, I streamlined reporting time by 25%, ensuring seamless data solutions across departments.</w:t>
      </w:r>
    </w:p>
    <w:p w14:paraId="58BA5D8A" w14:textId="459276C0" w:rsidR="001220F8" w:rsidRPr="008B2487" w:rsidRDefault="00BB181E" w:rsidP="000B31AA">
      <w:pPr>
        <w:pStyle w:val="NoSpacing"/>
        <w:jc w:val="both"/>
        <w:rPr>
          <w:rFonts w:ascii="Calibri" w:hAnsi="Calibri" w:cs="Calibri"/>
          <w:b/>
          <w:bCs/>
          <w:sz w:val="24"/>
          <w:szCs w:val="24"/>
        </w:rPr>
      </w:pPr>
      <w:r w:rsidRPr="008B2487">
        <w:rPr>
          <w:rFonts w:ascii="Calibri" w:hAnsi="Calibri" w:cs="Calibri"/>
          <w:b/>
          <w:bCs/>
          <w:sz w:val="24"/>
          <w:szCs w:val="24"/>
        </w:rPr>
        <w:t>HGL Consulting, Hyderabad</w:t>
      </w:r>
    </w:p>
    <w:p w14:paraId="48B39DEE" w14:textId="662EEEB2" w:rsidR="001220F8" w:rsidRPr="008B2487" w:rsidRDefault="00BB181E" w:rsidP="000B31AA">
      <w:pPr>
        <w:pStyle w:val="NoSpacing"/>
        <w:jc w:val="both"/>
        <w:rPr>
          <w:rFonts w:ascii="Calibri" w:hAnsi="Calibri" w:cs="Calibri"/>
          <w:b/>
          <w:bCs/>
          <w:sz w:val="24"/>
          <w:szCs w:val="24"/>
        </w:rPr>
      </w:pPr>
      <w:r w:rsidRPr="008B2487">
        <w:rPr>
          <w:rFonts w:ascii="Calibri" w:hAnsi="Calibri" w:cs="Calibri"/>
          <w:b/>
          <w:bCs/>
          <w:sz w:val="24"/>
          <w:szCs w:val="24"/>
        </w:rPr>
        <w:t>Business</w:t>
      </w:r>
      <w:r w:rsidR="001220F8" w:rsidRPr="008B2487">
        <w:rPr>
          <w:rFonts w:ascii="Calibri" w:hAnsi="Calibri" w:cs="Calibri"/>
          <w:b/>
          <w:bCs/>
          <w:sz w:val="24"/>
          <w:szCs w:val="24"/>
        </w:rPr>
        <w:t xml:space="preserve"> </w:t>
      </w:r>
      <w:r w:rsidR="0045326C" w:rsidRPr="008B2487">
        <w:rPr>
          <w:rFonts w:ascii="Calibri" w:hAnsi="Calibri" w:cs="Calibri"/>
          <w:b/>
          <w:bCs/>
          <w:sz w:val="24"/>
          <w:szCs w:val="24"/>
        </w:rPr>
        <w:t>Analyst</w:t>
      </w:r>
      <w:r w:rsidRPr="008B2487">
        <w:rPr>
          <w:rFonts w:ascii="Calibri" w:hAnsi="Calibri" w:cs="Calibri"/>
          <w:b/>
          <w:bCs/>
          <w:sz w:val="24"/>
          <w:szCs w:val="24"/>
        </w:rPr>
        <w:t xml:space="preserve"> - Intern</w:t>
      </w:r>
      <w:r w:rsidR="001220F8" w:rsidRPr="008B2487">
        <w:rPr>
          <w:rFonts w:ascii="Calibri" w:hAnsi="Calibri" w:cs="Calibri"/>
          <w:b/>
          <w:bCs/>
          <w:sz w:val="24"/>
          <w:szCs w:val="24"/>
        </w:rPr>
        <w:t xml:space="preserve">                                                                                       </w:t>
      </w:r>
      <w:r w:rsidRPr="008B2487">
        <w:rPr>
          <w:rFonts w:ascii="Calibri" w:hAnsi="Calibri" w:cs="Calibri"/>
          <w:b/>
          <w:bCs/>
          <w:sz w:val="24"/>
          <w:szCs w:val="24"/>
        </w:rPr>
        <w:t xml:space="preserve"> </w:t>
      </w:r>
      <w:r w:rsidR="00C03C11" w:rsidRPr="008B2487">
        <w:rPr>
          <w:rFonts w:ascii="Calibri" w:hAnsi="Calibri" w:cs="Calibri"/>
          <w:b/>
          <w:bCs/>
          <w:sz w:val="24"/>
          <w:szCs w:val="24"/>
        </w:rPr>
        <w:t xml:space="preserve">                 </w:t>
      </w:r>
      <w:r w:rsidR="00150159" w:rsidRPr="008B2487">
        <w:rPr>
          <w:rFonts w:ascii="Calibri" w:hAnsi="Calibri" w:cs="Calibri"/>
          <w:b/>
          <w:bCs/>
          <w:sz w:val="24"/>
          <w:szCs w:val="24"/>
        </w:rPr>
        <w:t>May</w:t>
      </w:r>
      <w:r w:rsidR="001220F8" w:rsidRPr="008B2487">
        <w:rPr>
          <w:rFonts w:ascii="Calibri" w:hAnsi="Calibri" w:cs="Calibri"/>
          <w:b/>
          <w:bCs/>
          <w:sz w:val="24"/>
          <w:szCs w:val="24"/>
        </w:rPr>
        <w:t xml:space="preserve"> 20</w:t>
      </w:r>
      <w:r w:rsidR="00B1466A" w:rsidRPr="008B2487">
        <w:rPr>
          <w:rFonts w:ascii="Calibri" w:hAnsi="Calibri" w:cs="Calibri"/>
          <w:b/>
          <w:bCs/>
          <w:sz w:val="24"/>
          <w:szCs w:val="24"/>
        </w:rPr>
        <w:t>19</w:t>
      </w:r>
      <w:r w:rsidR="001220F8" w:rsidRPr="008B2487">
        <w:rPr>
          <w:rFonts w:ascii="Calibri" w:hAnsi="Calibri" w:cs="Calibri"/>
          <w:b/>
          <w:bCs/>
          <w:sz w:val="24"/>
          <w:szCs w:val="24"/>
        </w:rPr>
        <w:t xml:space="preserve"> </w:t>
      </w:r>
      <w:r w:rsidR="00550E46" w:rsidRPr="008B2487">
        <w:rPr>
          <w:rFonts w:ascii="Calibri" w:hAnsi="Calibri" w:cs="Calibri"/>
          <w:b/>
          <w:bCs/>
          <w:sz w:val="24"/>
          <w:szCs w:val="24"/>
        </w:rPr>
        <w:t>-</w:t>
      </w:r>
      <w:r w:rsidR="001220F8" w:rsidRPr="008B2487">
        <w:rPr>
          <w:rFonts w:ascii="Calibri" w:hAnsi="Calibri" w:cs="Calibri"/>
          <w:b/>
          <w:bCs/>
          <w:sz w:val="24"/>
          <w:szCs w:val="24"/>
        </w:rPr>
        <w:t xml:space="preserve"> </w:t>
      </w:r>
      <w:r w:rsidR="00150159" w:rsidRPr="008B2487">
        <w:rPr>
          <w:rFonts w:ascii="Calibri" w:hAnsi="Calibri" w:cs="Calibri"/>
          <w:b/>
          <w:bCs/>
          <w:sz w:val="24"/>
          <w:szCs w:val="24"/>
        </w:rPr>
        <w:t>July</w:t>
      </w:r>
      <w:r w:rsidR="001220F8" w:rsidRPr="008B2487">
        <w:rPr>
          <w:rFonts w:ascii="Calibri" w:hAnsi="Calibri" w:cs="Calibri"/>
          <w:b/>
          <w:bCs/>
          <w:sz w:val="24"/>
          <w:szCs w:val="24"/>
        </w:rPr>
        <w:t xml:space="preserve"> 202</w:t>
      </w:r>
      <w:r w:rsidR="00150159" w:rsidRPr="008B2487">
        <w:rPr>
          <w:rFonts w:ascii="Calibri" w:hAnsi="Calibri" w:cs="Calibri"/>
          <w:b/>
          <w:bCs/>
          <w:sz w:val="24"/>
          <w:szCs w:val="24"/>
        </w:rPr>
        <w:t>1</w:t>
      </w:r>
    </w:p>
    <w:p w14:paraId="116EBDA1" w14:textId="2333D8EE" w:rsidR="003D25BF" w:rsidRPr="00FA5C75" w:rsidRDefault="001220F8" w:rsidP="000B31AA">
      <w:pPr>
        <w:pStyle w:val="NoSpacing"/>
        <w:jc w:val="both"/>
        <w:rPr>
          <w:rFonts w:ascii="Calibri" w:hAnsi="Calibri" w:cs="Calibri"/>
          <w:bCs/>
          <w:sz w:val="24"/>
          <w:szCs w:val="24"/>
        </w:rPr>
      </w:pPr>
      <w:r w:rsidRPr="00FA5C75">
        <w:rPr>
          <w:rFonts w:ascii="Calibri" w:hAnsi="Calibri" w:cs="Calibri"/>
          <w:b/>
          <w:sz w:val="24"/>
          <w:szCs w:val="24"/>
        </w:rPr>
        <w:t>Responsibilities</w:t>
      </w:r>
      <w:r w:rsidRPr="00FA5C75">
        <w:rPr>
          <w:rFonts w:ascii="Calibri" w:hAnsi="Calibri" w:cs="Calibri"/>
          <w:bCs/>
          <w:sz w:val="24"/>
          <w:szCs w:val="24"/>
        </w:rPr>
        <w:t>:</w:t>
      </w:r>
    </w:p>
    <w:p w14:paraId="4EECFDF2" w14:textId="310A1DD4" w:rsidR="00C03C11" w:rsidRPr="008B2487" w:rsidRDefault="00C03C11" w:rsidP="000B31AA">
      <w:pPr>
        <w:pStyle w:val="NoSpacing"/>
        <w:jc w:val="both"/>
        <w:rPr>
          <w:rFonts w:ascii="Calibri" w:eastAsia="Times New Roman" w:hAnsi="Calibri" w:cs="Calibri"/>
          <w:sz w:val="22"/>
          <w:szCs w:val="22"/>
        </w:rPr>
      </w:pPr>
      <w:r w:rsidRPr="008B2487">
        <w:rPr>
          <w:rFonts w:ascii="Calibri" w:eastAsia="Times New Roman" w:hAnsi="Calibri" w:cs="Calibri"/>
          <w:sz w:val="22"/>
          <w:szCs w:val="22"/>
        </w:rPr>
        <w:t>As a Data</w:t>
      </w:r>
      <w:r w:rsidR="00DB0A23" w:rsidRPr="008B2487">
        <w:rPr>
          <w:rFonts w:ascii="Calibri" w:eastAsia="Times New Roman" w:hAnsi="Calibri" w:cs="Calibri"/>
          <w:sz w:val="22"/>
          <w:szCs w:val="22"/>
        </w:rPr>
        <w:t>-</w:t>
      </w:r>
      <w:r w:rsidRPr="008B2487">
        <w:rPr>
          <w:rFonts w:ascii="Calibri" w:eastAsia="Times New Roman" w:hAnsi="Calibri" w:cs="Calibri"/>
          <w:sz w:val="22"/>
          <w:szCs w:val="22"/>
        </w:rPr>
        <w:t xml:space="preserve"> Business Analyst Intern at HGL for Broadridge Financial Services, I supported data analysis and reporting using SQL and Excel, improving data accuracy by 20%. I developed dashboards in Tableau and Power BI to track KPIs, aiding financial decision-making. I assisted in ETL processes with SSIS and cloud tools, ensuring data integrity during migrations. I contributed to data governance, aligning with regulatory standards like GDPR and SOX. Collaborating with finance, IT, and operations teams, I translated business needs into actionable insights to optimize financial outcomes and reporting.</w:t>
      </w:r>
    </w:p>
    <w:p w14:paraId="69BF202B" w14:textId="568F34E4" w:rsidR="00C03C11" w:rsidRPr="008B2487" w:rsidRDefault="00C03C11" w:rsidP="000B31AA">
      <w:pPr>
        <w:pBdr>
          <w:bottom w:val="single" w:sz="4" w:space="1" w:color="auto"/>
        </w:pBdr>
        <w:tabs>
          <w:tab w:val="right" w:pos="10206"/>
        </w:tabs>
        <w:spacing w:after="100"/>
        <w:jc w:val="both"/>
        <w:rPr>
          <w:rFonts w:cs="Calibri"/>
          <w:b/>
          <w:bCs/>
          <w:caps/>
          <w:sz w:val="24"/>
          <w:szCs w:val="24"/>
        </w:rPr>
        <w:sectPr w:rsidR="00C03C11" w:rsidRPr="008B2487" w:rsidSect="00C03C11">
          <w:headerReference w:type="default" r:id="rId12"/>
          <w:type w:val="continuous"/>
          <w:pgSz w:w="12240" w:h="15840"/>
          <w:pgMar w:top="864" w:right="1080" w:bottom="1008" w:left="1080" w:header="706" w:footer="706" w:gutter="0"/>
          <w:pgBorders w:offsetFrom="page">
            <w:top w:val="double" w:sz="4" w:space="24" w:color="auto"/>
            <w:left w:val="double" w:sz="4" w:space="24" w:color="auto"/>
            <w:bottom w:val="double" w:sz="4" w:space="24" w:color="auto"/>
            <w:right w:val="double" w:sz="4" w:space="24" w:color="auto"/>
          </w:pgBorders>
          <w:cols w:space="708"/>
          <w:titlePg/>
          <w:docGrid w:linePitch="360"/>
        </w:sectPr>
      </w:pPr>
      <w:r w:rsidRPr="008B2487">
        <w:rPr>
          <w:rFonts w:cs="Calibri"/>
          <w:b/>
          <w:bCs/>
          <w:caps/>
          <w:sz w:val="24"/>
          <w:szCs w:val="24"/>
        </w:rPr>
        <w:t>Education</w:t>
      </w:r>
    </w:p>
    <w:p w14:paraId="3D736CF1" w14:textId="7FFF49C3" w:rsidR="00DB0A23" w:rsidRPr="008B2487" w:rsidRDefault="00DB0A23" w:rsidP="000B31AA">
      <w:pPr>
        <w:pStyle w:val="ListParagraph"/>
        <w:numPr>
          <w:ilvl w:val="0"/>
          <w:numId w:val="13"/>
        </w:numPr>
        <w:ind w:right="180"/>
        <w:jc w:val="both"/>
        <w:rPr>
          <w:rFonts w:cs="Calibri"/>
          <w:b/>
          <w:bCs/>
          <w:sz w:val="22"/>
          <w:szCs w:val="22"/>
        </w:rPr>
      </w:pPr>
      <w:r w:rsidRPr="008B2487">
        <w:rPr>
          <w:rFonts w:cs="Calibri"/>
          <w:b/>
          <w:bCs/>
          <w:sz w:val="22"/>
          <w:szCs w:val="22"/>
        </w:rPr>
        <w:t xml:space="preserve">Master of Science in Business Analysis                                                                             </w:t>
      </w:r>
      <w:r w:rsidR="008B2487">
        <w:rPr>
          <w:rFonts w:cs="Calibri"/>
          <w:b/>
          <w:bCs/>
          <w:sz w:val="22"/>
          <w:szCs w:val="22"/>
        </w:rPr>
        <w:t xml:space="preserve">               </w:t>
      </w:r>
      <w:r w:rsidRPr="008B2487">
        <w:rPr>
          <w:rFonts w:cs="Calibri"/>
          <w:b/>
          <w:bCs/>
          <w:sz w:val="22"/>
          <w:szCs w:val="22"/>
        </w:rPr>
        <w:t>[2022-2024]</w:t>
      </w:r>
    </w:p>
    <w:p w14:paraId="55587453" w14:textId="22AAB000" w:rsidR="00DB0A23" w:rsidRPr="008B2487" w:rsidRDefault="00DB0A23" w:rsidP="000B31AA">
      <w:pPr>
        <w:ind w:left="360" w:right="180"/>
        <w:jc w:val="both"/>
        <w:rPr>
          <w:rFonts w:cs="Calibri"/>
          <w:b/>
          <w:bCs/>
          <w:sz w:val="22"/>
          <w:szCs w:val="22"/>
        </w:rPr>
      </w:pPr>
      <w:r w:rsidRPr="008B2487">
        <w:rPr>
          <w:rFonts w:cs="Calibri"/>
          <w:b/>
          <w:bCs/>
          <w:sz w:val="22"/>
          <w:szCs w:val="22"/>
        </w:rPr>
        <w:t>University of Massachusetts Boston | CGPA:3.1/4</w:t>
      </w:r>
    </w:p>
    <w:p w14:paraId="19F7D066" w14:textId="0A42606E" w:rsidR="00C03C11" w:rsidRPr="008B2487" w:rsidRDefault="00C03C11" w:rsidP="000B31AA">
      <w:pPr>
        <w:pStyle w:val="ListParagraph"/>
        <w:numPr>
          <w:ilvl w:val="0"/>
          <w:numId w:val="13"/>
        </w:numPr>
        <w:ind w:right="180"/>
        <w:jc w:val="both"/>
        <w:rPr>
          <w:rFonts w:cs="Calibri"/>
          <w:b/>
          <w:bCs/>
          <w:sz w:val="22"/>
          <w:szCs w:val="22"/>
        </w:rPr>
      </w:pPr>
      <w:r w:rsidRPr="008B2487">
        <w:rPr>
          <w:rFonts w:cs="Calibri"/>
          <w:b/>
          <w:bCs/>
          <w:sz w:val="22"/>
          <w:szCs w:val="22"/>
        </w:rPr>
        <w:t xml:space="preserve">Bachelor of Business Administration </w:t>
      </w:r>
      <w:r w:rsidR="008B2487">
        <w:rPr>
          <w:rFonts w:cs="Calibri"/>
          <w:b/>
          <w:bCs/>
          <w:sz w:val="22"/>
          <w:szCs w:val="22"/>
        </w:rPr>
        <w:t>Specialization in Business Analysis</w:t>
      </w:r>
      <w:r w:rsidRPr="008B2487">
        <w:rPr>
          <w:rFonts w:cs="Calibri"/>
          <w:b/>
          <w:bCs/>
          <w:sz w:val="22"/>
          <w:szCs w:val="22"/>
        </w:rPr>
        <w:t xml:space="preserve">                               [2018-2021]</w:t>
      </w:r>
    </w:p>
    <w:p w14:paraId="6D8BB7CF" w14:textId="24177D42" w:rsidR="00DB0A23" w:rsidRPr="008B2487" w:rsidRDefault="00C03C11" w:rsidP="000B31AA">
      <w:pPr>
        <w:ind w:left="360" w:right="180"/>
        <w:jc w:val="both"/>
        <w:rPr>
          <w:rFonts w:cs="Calibri"/>
          <w:b/>
          <w:bCs/>
          <w:sz w:val="22"/>
          <w:szCs w:val="22"/>
        </w:rPr>
      </w:pPr>
      <w:r w:rsidRPr="008B2487">
        <w:rPr>
          <w:rFonts w:cs="Calibri"/>
          <w:b/>
          <w:bCs/>
          <w:sz w:val="22"/>
          <w:szCs w:val="22"/>
        </w:rPr>
        <w:t>GITAM University, Hyderabad | CGPA:3.7/4</w:t>
      </w:r>
    </w:p>
    <w:p w14:paraId="71DFE7F9" w14:textId="4E739BB3" w:rsidR="00DB0A23" w:rsidRPr="008B2487" w:rsidRDefault="00DB0A23" w:rsidP="000B31AA">
      <w:pPr>
        <w:pBdr>
          <w:bottom w:val="single" w:sz="4" w:space="1" w:color="auto"/>
        </w:pBdr>
        <w:tabs>
          <w:tab w:val="right" w:pos="10206"/>
        </w:tabs>
        <w:rPr>
          <w:rFonts w:cs="Calibri"/>
          <w:b/>
          <w:bCs/>
          <w:caps/>
          <w:sz w:val="24"/>
          <w:szCs w:val="24"/>
        </w:rPr>
        <w:sectPr w:rsidR="00DB0A23" w:rsidRPr="008B2487" w:rsidSect="00DB0A23">
          <w:headerReference w:type="default" r:id="rId13"/>
          <w:type w:val="continuous"/>
          <w:pgSz w:w="12240" w:h="15840"/>
          <w:pgMar w:top="864" w:right="1080" w:bottom="1008" w:left="1080" w:header="706" w:footer="706" w:gutter="0"/>
          <w:pgBorders w:offsetFrom="page">
            <w:top w:val="double" w:sz="4" w:space="24" w:color="auto"/>
            <w:left w:val="double" w:sz="4" w:space="24" w:color="auto"/>
            <w:bottom w:val="double" w:sz="4" w:space="24" w:color="auto"/>
            <w:right w:val="double" w:sz="4" w:space="24" w:color="auto"/>
          </w:pgBorders>
          <w:cols w:space="708"/>
          <w:titlePg/>
          <w:docGrid w:linePitch="360"/>
        </w:sectPr>
      </w:pPr>
      <w:r w:rsidRPr="008B2487">
        <w:rPr>
          <w:rFonts w:cs="Calibri"/>
          <w:b/>
          <w:bCs/>
          <w:caps/>
          <w:sz w:val="24"/>
          <w:szCs w:val="24"/>
        </w:rPr>
        <w:t>TECHNICAL SkilLs</w:t>
      </w:r>
    </w:p>
    <w:p w14:paraId="35D341BB" w14:textId="77777777" w:rsidR="00DB0A23" w:rsidRPr="008B2487" w:rsidRDefault="00DB0A23" w:rsidP="000B31AA">
      <w:pPr>
        <w:rPr>
          <w:rFonts w:eastAsia="Times New Roman" w:cs="Calibri"/>
          <w:sz w:val="22"/>
          <w:szCs w:val="22"/>
        </w:rPr>
      </w:pPr>
    </w:p>
    <w:tbl>
      <w:tblPr>
        <w:tblStyle w:val="TableGrid"/>
        <w:tblW w:w="0" w:type="auto"/>
        <w:tblLook w:val="04A0" w:firstRow="1" w:lastRow="0" w:firstColumn="1" w:lastColumn="0" w:noHBand="0" w:noVBand="1"/>
      </w:tblPr>
      <w:tblGrid>
        <w:gridCol w:w="2965"/>
        <w:gridCol w:w="7105"/>
      </w:tblGrid>
      <w:tr w:rsidR="00DB0A23" w:rsidRPr="008B2487" w14:paraId="0D59CE54" w14:textId="77777777" w:rsidTr="00B12785">
        <w:trPr>
          <w:trHeight w:val="290"/>
        </w:trPr>
        <w:tc>
          <w:tcPr>
            <w:tcW w:w="2965" w:type="dxa"/>
            <w:shd w:val="clear" w:color="auto" w:fill="BFBFBF" w:themeFill="background1" w:themeFillShade="BF"/>
            <w:noWrap/>
          </w:tcPr>
          <w:p w14:paraId="048D6998" w14:textId="77777777" w:rsidR="00DB0A23" w:rsidRPr="008B2487" w:rsidRDefault="00DB0A23" w:rsidP="000B31AA">
            <w:pPr>
              <w:rPr>
                <w:rFonts w:ascii="Calibri" w:eastAsia="Times New Roman" w:hAnsi="Calibri" w:cs="Calibri"/>
                <w:b/>
                <w:bCs/>
                <w:sz w:val="22"/>
                <w:szCs w:val="22"/>
              </w:rPr>
            </w:pPr>
            <w:r w:rsidRPr="008B2487">
              <w:rPr>
                <w:rFonts w:ascii="Calibri" w:eastAsia="Times New Roman" w:hAnsi="Calibri" w:cs="Calibri"/>
                <w:b/>
                <w:bCs/>
                <w:sz w:val="22"/>
                <w:szCs w:val="22"/>
              </w:rPr>
              <w:t>SKILLS</w:t>
            </w:r>
          </w:p>
        </w:tc>
        <w:tc>
          <w:tcPr>
            <w:tcW w:w="7105" w:type="dxa"/>
            <w:shd w:val="clear" w:color="auto" w:fill="BFBFBF" w:themeFill="background1" w:themeFillShade="BF"/>
            <w:noWrap/>
          </w:tcPr>
          <w:p w14:paraId="4018AAB6" w14:textId="77777777" w:rsidR="00DB0A23" w:rsidRPr="008B2487" w:rsidRDefault="00DB0A23" w:rsidP="000B31AA">
            <w:pPr>
              <w:rPr>
                <w:rFonts w:ascii="Calibri" w:eastAsia="Times New Roman" w:hAnsi="Calibri" w:cs="Calibri"/>
                <w:b/>
                <w:bCs/>
                <w:sz w:val="22"/>
                <w:szCs w:val="22"/>
              </w:rPr>
            </w:pPr>
            <w:r w:rsidRPr="008B2487">
              <w:rPr>
                <w:rFonts w:ascii="Calibri" w:eastAsia="Times New Roman" w:hAnsi="Calibri" w:cs="Calibri"/>
                <w:b/>
                <w:bCs/>
                <w:sz w:val="22"/>
                <w:szCs w:val="22"/>
              </w:rPr>
              <w:t>TOOLS</w:t>
            </w:r>
          </w:p>
        </w:tc>
      </w:tr>
      <w:tr w:rsidR="00DB0A23" w:rsidRPr="008B2487" w14:paraId="2A4AF843" w14:textId="77777777" w:rsidTr="00B12785">
        <w:tc>
          <w:tcPr>
            <w:tcW w:w="2965" w:type="dxa"/>
            <w:hideMark/>
          </w:tcPr>
          <w:p w14:paraId="494D278F"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Data Warehousing &amp; ETL</w:t>
            </w:r>
          </w:p>
        </w:tc>
        <w:tc>
          <w:tcPr>
            <w:tcW w:w="7105" w:type="dxa"/>
            <w:hideMark/>
          </w:tcPr>
          <w:p w14:paraId="2FF377E2"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Informatica PowerCenter, Informatica Data Quality (IDQ), Informatica MDM, Ab Initio, SSIS, Talend, AWS Glue</w:t>
            </w:r>
          </w:p>
        </w:tc>
      </w:tr>
      <w:tr w:rsidR="00DB0A23" w:rsidRPr="008B2487" w14:paraId="2A3D80B5" w14:textId="77777777" w:rsidTr="00B12785">
        <w:tc>
          <w:tcPr>
            <w:tcW w:w="2965" w:type="dxa"/>
            <w:hideMark/>
          </w:tcPr>
          <w:p w14:paraId="1922F00B"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Data Analysis &amp; Visualization</w:t>
            </w:r>
          </w:p>
        </w:tc>
        <w:tc>
          <w:tcPr>
            <w:tcW w:w="7105" w:type="dxa"/>
            <w:hideMark/>
          </w:tcPr>
          <w:p w14:paraId="6C5F9755"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Tableau, Power BI, R, Python, SAS, SSRS, Cognos, Business Objects, OBIEE</w:t>
            </w:r>
          </w:p>
        </w:tc>
      </w:tr>
      <w:tr w:rsidR="00DB0A23" w:rsidRPr="008B2487" w14:paraId="06C546A4" w14:textId="77777777" w:rsidTr="00B12785">
        <w:tc>
          <w:tcPr>
            <w:tcW w:w="2965" w:type="dxa"/>
            <w:hideMark/>
          </w:tcPr>
          <w:p w14:paraId="147F57BA"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Big Data Technologies</w:t>
            </w:r>
          </w:p>
        </w:tc>
        <w:tc>
          <w:tcPr>
            <w:tcW w:w="7105" w:type="dxa"/>
            <w:hideMark/>
          </w:tcPr>
          <w:p w14:paraId="74554858"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 xml:space="preserve">Hadoop, Hive, Spark Streaming, Spark SQL, Apache Presto, Amazon EMR, HDFS, </w:t>
            </w:r>
            <w:proofErr w:type="spellStart"/>
            <w:r w:rsidRPr="008B2487">
              <w:rPr>
                <w:rFonts w:ascii="Calibri" w:eastAsia="Times New Roman" w:hAnsi="Calibri" w:cs="Calibri"/>
                <w:sz w:val="22"/>
                <w:szCs w:val="22"/>
              </w:rPr>
              <w:t>PySpark</w:t>
            </w:r>
            <w:proofErr w:type="spellEnd"/>
          </w:p>
        </w:tc>
      </w:tr>
      <w:tr w:rsidR="00DB0A23" w:rsidRPr="008B2487" w14:paraId="4BB36EE7" w14:textId="77777777" w:rsidTr="00B12785">
        <w:tc>
          <w:tcPr>
            <w:tcW w:w="2965" w:type="dxa"/>
            <w:hideMark/>
          </w:tcPr>
          <w:p w14:paraId="5933BFFE"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Programming &amp; Scripting Languages</w:t>
            </w:r>
          </w:p>
        </w:tc>
        <w:tc>
          <w:tcPr>
            <w:tcW w:w="7105" w:type="dxa"/>
            <w:hideMark/>
          </w:tcPr>
          <w:p w14:paraId="315958E1"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Python, SQL, T-SQL, PL/SQL, R, Scala, SAS, UNIX Shell Scripting</w:t>
            </w:r>
          </w:p>
        </w:tc>
      </w:tr>
      <w:tr w:rsidR="00DB0A23" w:rsidRPr="008B2487" w14:paraId="5307034E" w14:textId="77777777" w:rsidTr="00B12785">
        <w:tc>
          <w:tcPr>
            <w:tcW w:w="2965" w:type="dxa"/>
            <w:hideMark/>
          </w:tcPr>
          <w:p w14:paraId="3DB2727A"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lastRenderedPageBreak/>
              <w:t>Cloud Platforms &amp; Services</w:t>
            </w:r>
          </w:p>
        </w:tc>
        <w:tc>
          <w:tcPr>
            <w:tcW w:w="7105" w:type="dxa"/>
            <w:hideMark/>
          </w:tcPr>
          <w:p w14:paraId="01DE9501"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 xml:space="preserve">AWS , Microsoft Azure, Google Cloud Platform </w:t>
            </w:r>
          </w:p>
        </w:tc>
      </w:tr>
      <w:tr w:rsidR="00DB0A23" w:rsidRPr="008B2487" w14:paraId="349EF903" w14:textId="77777777" w:rsidTr="00B12785">
        <w:tc>
          <w:tcPr>
            <w:tcW w:w="2965" w:type="dxa"/>
            <w:hideMark/>
          </w:tcPr>
          <w:p w14:paraId="4F16AD2A"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Database Management</w:t>
            </w:r>
          </w:p>
        </w:tc>
        <w:tc>
          <w:tcPr>
            <w:tcW w:w="7105" w:type="dxa"/>
            <w:hideMark/>
          </w:tcPr>
          <w:p w14:paraId="33FE0F55"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SQL Server, Oracle, Teradata, Sybase, DB2, DynamoDB, MySQL, PostgreSQL, MS Access</w:t>
            </w:r>
          </w:p>
        </w:tc>
      </w:tr>
      <w:tr w:rsidR="00DB0A23" w:rsidRPr="008B2487" w14:paraId="600E4EFA" w14:textId="77777777" w:rsidTr="00B12785">
        <w:tc>
          <w:tcPr>
            <w:tcW w:w="2965" w:type="dxa"/>
            <w:hideMark/>
          </w:tcPr>
          <w:p w14:paraId="51C3A65B"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Data Modeling</w:t>
            </w:r>
          </w:p>
        </w:tc>
        <w:tc>
          <w:tcPr>
            <w:tcW w:w="7105" w:type="dxa"/>
            <w:hideMark/>
          </w:tcPr>
          <w:p w14:paraId="59D1C8B9" w14:textId="77777777" w:rsidR="00DB0A23" w:rsidRPr="008B2487" w:rsidRDefault="00DB0A23" w:rsidP="000B31AA">
            <w:pPr>
              <w:rPr>
                <w:rFonts w:ascii="Calibri" w:eastAsia="Times New Roman" w:hAnsi="Calibri" w:cs="Calibri"/>
                <w:sz w:val="22"/>
                <w:szCs w:val="22"/>
              </w:rPr>
            </w:pPr>
            <w:proofErr w:type="spellStart"/>
            <w:r w:rsidRPr="008B2487">
              <w:rPr>
                <w:rFonts w:ascii="Calibri" w:eastAsia="Times New Roman" w:hAnsi="Calibri" w:cs="Calibri"/>
                <w:sz w:val="22"/>
                <w:szCs w:val="22"/>
              </w:rPr>
              <w:t>ERwin</w:t>
            </w:r>
            <w:proofErr w:type="spellEnd"/>
            <w:r w:rsidRPr="008B2487">
              <w:rPr>
                <w:rFonts w:ascii="Calibri" w:eastAsia="Times New Roman" w:hAnsi="Calibri" w:cs="Calibri"/>
                <w:sz w:val="22"/>
                <w:szCs w:val="22"/>
              </w:rPr>
              <w:t>, Star Schema, Snowflake Schema, OLTP, OLAP, Dimensional Modeling</w:t>
            </w:r>
          </w:p>
        </w:tc>
      </w:tr>
      <w:tr w:rsidR="00DB0A23" w:rsidRPr="008B2487" w14:paraId="7CC518C4" w14:textId="77777777" w:rsidTr="00B12785">
        <w:tc>
          <w:tcPr>
            <w:tcW w:w="2965" w:type="dxa"/>
            <w:hideMark/>
          </w:tcPr>
          <w:p w14:paraId="1FF8AAA2"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Data Governance &amp; MDM</w:t>
            </w:r>
          </w:p>
        </w:tc>
        <w:tc>
          <w:tcPr>
            <w:tcW w:w="7105" w:type="dxa"/>
            <w:hideMark/>
          </w:tcPr>
          <w:p w14:paraId="21B6CC37"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 xml:space="preserve">Collibra, </w:t>
            </w:r>
            <w:proofErr w:type="spellStart"/>
            <w:r w:rsidRPr="008B2487">
              <w:rPr>
                <w:rFonts w:ascii="Calibri" w:eastAsia="Times New Roman" w:hAnsi="Calibri" w:cs="Calibri"/>
                <w:sz w:val="22"/>
                <w:szCs w:val="22"/>
              </w:rPr>
              <w:t>Rochade</w:t>
            </w:r>
            <w:proofErr w:type="spellEnd"/>
            <w:r w:rsidRPr="008B2487">
              <w:rPr>
                <w:rFonts w:ascii="Calibri" w:eastAsia="Times New Roman" w:hAnsi="Calibri" w:cs="Calibri"/>
                <w:sz w:val="22"/>
                <w:szCs w:val="22"/>
              </w:rPr>
              <w:t>, Informatica Data Quality, Informatica MDM, Data Governance Framework</w:t>
            </w:r>
          </w:p>
        </w:tc>
      </w:tr>
      <w:tr w:rsidR="00DB0A23" w:rsidRPr="008B2487" w14:paraId="3DFF1560" w14:textId="77777777" w:rsidTr="00B12785">
        <w:tc>
          <w:tcPr>
            <w:tcW w:w="2965" w:type="dxa"/>
            <w:hideMark/>
          </w:tcPr>
          <w:p w14:paraId="30541FA6"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Reporting &amp; BI Tools</w:t>
            </w:r>
          </w:p>
        </w:tc>
        <w:tc>
          <w:tcPr>
            <w:tcW w:w="7105" w:type="dxa"/>
            <w:hideMark/>
          </w:tcPr>
          <w:p w14:paraId="264EF44E"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SSRS, Tableau, Power BI, Business Objects, Cognos, OBIEE</w:t>
            </w:r>
          </w:p>
        </w:tc>
      </w:tr>
      <w:tr w:rsidR="00DB0A23" w:rsidRPr="008B2487" w14:paraId="4FA79783" w14:textId="77777777" w:rsidTr="00B12785">
        <w:tc>
          <w:tcPr>
            <w:tcW w:w="2965" w:type="dxa"/>
            <w:hideMark/>
          </w:tcPr>
          <w:p w14:paraId="7DE3D0D3" w14:textId="537F09CB"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Version Control &amp;</w:t>
            </w:r>
            <w:r w:rsidR="00972B10">
              <w:rPr>
                <w:rFonts w:ascii="Calibri" w:eastAsia="Times New Roman" w:hAnsi="Calibri" w:cs="Calibri"/>
                <w:b/>
                <w:bCs/>
                <w:sz w:val="22"/>
                <w:szCs w:val="22"/>
              </w:rPr>
              <w:t xml:space="preserve"> </w:t>
            </w:r>
            <w:r w:rsidRPr="008B2487">
              <w:rPr>
                <w:rFonts w:ascii="Calibri" w:eastAsia="Times New Roman" w:hAnsi="Calibri" w:cs="Calibri"/>
                <w:b/>
                <w:bCs/>
                <w:sz w:val="22"/>
                <w:szCs w:val="22"/>
              </w:rPr>
              <w:t>Collaboration</w:t>
            </w:r>
          </w:p>
        </w:tc>
        <w:tc>
          <w:tcPr>
            <w:tcW w:w="7105" w:type="dxa"/>
            <w:hideMark/>
          </w:tcPr>
          <w:p w14:paraId="27CF1D66"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Git, SVN, JIRA, Confluence, SharePoint</w:t>
            </w:r>
          </w:p>
        </w:tc>
      </w:tr>
      <w:tr w:rsidR="00DB0A23" w:rsidRPr="008B2487" w14:paraId="4B6847FF" w14:textId="77777777" w:rsidTr="00B12785">
        <w:tc>
          <w:tcPr>
            <w:tcW w:w="2965" w:type="dxa"/>
            <w:hideMark/>
          </w:tcPr>
          <w:p w14:paraId="6B6C650A"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Performance Tuning &amp; Optimization</w:t>
            </w:r>
          </w:p>
        </w:tc>
        <w:tc>
          <w:tcPr>
            <w:tcW w:w="7105" w:type="dxa"/>
            <w:hideMark/>
          </w:tcPr>
          <w:p w14:paraId="386D126A"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 xml:space="preserve">SQL Profiler, Index Tuning Wizard, Teradata SQL Assistant, SQL Query Analyzer, Dynamic Management Views </w:t>
            </w:r>
          </w:p>
        </w:tc>
      </w:tr>
      <w:tr w:rsidR="00DB0A23" w:rsidRPr="008B2487" w14:paraId="361607E0" w14:textId="77777777" w:rsidTr="00B12785">
        <w:tc>
          <w:tcPr>
            <w:tcW w:w="2965" w:type="dxa"/>
            <w:hideMark/>
          </w:tcPr>
          <w:p w14:paraId="7A9ED328"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Data Integration &amp; Migration</w:t>
            </w:r>
          </w:p>
        </w:tc>
        <w:tc>
          <w:tcPr>
            <w:tcW w:w="7105" w:type="dxa"/>
            <w:hideMark/>
          </w:tcPr>
          <w:p w14:paraId="3A179759"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SSIS, AWS Glue, Apache Kafka, Data Profiling, Data Cleansing, Data Quality Validation</w:t>
            </w:r>
          </w:p>
        </w:tc>
      </w:tr>
      <w:tr w:rsidR="00DB0A23" w:rsidRPr="008B2487" w14:paraId="1358D8C0" w14:textId="77777777" w:rsidTr="00B12785">
        <w:tc>
          <w:tcPr>
            <w:tcW w:w="2965" w:type="dxa"/>
            <w:hideMark/>
          </w:tcPr>
          <w:p w14:paraId="1EAD1D63"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Project Management &amp; Documentation</w:t>
            </w:r>
          </w:p>
        </w:tc>
        <w:tc>
          <w:tcPr>
            <w:tcW w:w="7105" w:type="dxa"/>
            <w:hideMark/>
          </w:tcPr>
          <w:p w14:paraId="724D1CDA"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Agile, Scrum, Waterfall, MS Project, Visio, Confluence, JIRA</w:t>
            </w:r>
          </w:p>
        </w:tc>
      </w:tr>
      <w:tr w:rsidR="00DB0A23" w:rsidRPr="008B2487" w14:paraId="19E72E23" w14:textId="77777777" w:rsidTr="00B12785">
        <w:trPr>
          <w:trHeight w:val="58"/>
        </w:trPr>
        <w:tc>
          <w:tcPr>
            <w:tcW w:w="2965" w:type="dxa"/>
            <w:hideMark/>
          </w:tcPr>
          <w:p w14:paraId="527FF379"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b/>
                <w:bCs/>
                <w:sz w:val="22"/>
                <w:szCs w:val="22"/>
              </w:rPr>
              <w:t>Operating Systems</w:t>
            </w:r>
          </w:p>
        </w:tc>
        <w:tc>
          <w:tcPr>
            <w:tcW w:w="7105" w:type="dxa"/>
            <w:hideMark/>
          </w:tcPr>
          <w:p w14:paraId="11AC4BDE" w14:textId="77777777" w:rsidR="00DB0A23" w:rsidRPr="008B2487" w:rsidRDefault="00DB0A23" w:rsidP="000B31AA">
            <w:pPr>
              <w:rPr>
                <w:rFonts w:ascii="Calibri" w:eastAsia="Times New Roman" w:hAnsi="Calibri" w:cs="Calibri"/>
                <w:sz w:val="22"/>
                <w:szCs w:val="22"/>
              </w:rPr>
            </w:pPr>
            <w:r w:rsidRPr="008B2487">
              <w:rPr>
                <w:rFonts w:ascii="Calibri" w:eastAsia="Times New Roman" w:hAnsi="Calibri" w:cs="Calibri"/>
                <w:sz w:val="22"/>
                <w:szCs w:val="22"/>
              </w:rPr>
              <w:t>Windows, UNIX, Linux</w:t>
            </w:r>
          </w:p>
        </w:tc>
      </w:tr>
    </w:tbl>
    <w:p w14:paraId="0F8C29E9" w14:textId="77777777" w:rsidR="00972B10" w:rsidRDefault="00972B10" w:rsidP="000B31AA">
      <w:pPr>
        <w:pBdr>
          <w:bottom w:val="single" w:sz="4" w:space="1" w:color="auto"/>
        </w:pBdr>
        <w:tabs>
          <w:tab w:val="right" w:pos="10206"/>
        </w:tabs>
        <w:spacing w:after="100"/>
        <w:jc w:val="both"/>
        <w:rPr>
          <w:rFonts w:cs="Calibri"/>
          <w:b/>
          <w:bCs/>
          <w:caps/>
          <w:sz w:val="24"/>
          <w:szCs w:val="24"/>
        </w:rPr>
      </w:pPr>
    </w:p>
    <w:p w14:paraId="6FEFD21E" w14:textId="260100E5" w:rsidR="00DB0A23" w:rsidRPr="008B2487" w:rsidRDefault="00DB0A23" w:rsidP="000B31AA">
      <w:pPr>
        <w:pBdr>
          <w:bottom w:val="single" w:sz="4" w:space="1" w:color="auto"/>
        </w:pBdr>
        <w:tabs>
          <w:tab w:val="right" w:pos="10206"/>
        </w:tabs>
        <w:spacing w:after="100"/>
        <w:rPr>
          <w:rFonts w:cs="Calibri"/>
          <w:b/>
          <w:bCs/>
          <w:caps/>
          <w:sz w:val="24"/>
          <w:szCs w:val="24"/>
        </w:rPr>
      </w:pPr>
      <w:r w:rsidRPr="008B2487">
        <w:rPr>
          <w:rFonts w:cs="Calibri"/>
          <w:b/>
          <w:bCs/>
          <w:caps/>
          <w:sz w:val="24"/>
          <w:szCs w:val="24"/>
        </w:rPr>
        <w:t>Certifications</w:t>
      </w:r>
    </w:p>
    <w:p w14:paraId="40CF8385" w14:textId="741DC294" w:rsidR="00D4224E" w:rsidRPr="00972B10" w:rsidRDefault="00D4224E" w:rsidP="000B31AA">
      <w:pPr>
        <w:pStyle w:val="ListParagraph"/>
        <w:numPr>
          <w:ilvl w:val="0"/>
          <w:numId w:val="13"/>
        </w:numPr>
        <w:ind w:right="180"/>
        <w:rPr>
          <w:rFonts w:cs="Calibri"/>
          <w:b/>
          <w:bCs/>
          <w:sz w:val="22"/>
          <w:szCs w:val="22"/>
        </w:rPr>
      </w:pPr>
      <w:r w:rsidRPr="00972B10">
        <w:rPr>
          <w:rFonts w:cs="Calibri"/>
          <w:b/>
          <w:bCs/>
          <w:sz w:val="22"/>
          <w:szCs w:val="22"/>
        </w:rPr>
        <w:t xml:space="preserve">Mobile Marketing : </w:t>
      </w:r>
      <w:hyperlink r:id="rId14" w:history="1">
        <w:r w:rsidRPr="00972B10">
          <w:rPr>
            <w:rStyle w:val="Hyperlink"/>
            <w:rFonts w:cs="Calibri"/>
            <w:b/>
            <w:bCs/>
            <w:sz w:val="22"/>
            <w:szCs w:val="22"/>
          </w:rPr>
          <w:t>https://coursera.org/share/9dbb7eb6126d31480298453ec871bdee</w:t>
        </w:r>
      </w:hyperlink>
    </w:p>
    <w:p w14:paraId="47215445" w14:textId="3B860954" w:rsidR="00D4224E" w:rsidRPr="00972B10" w:rsidRDefault="00D4224E" w:rsidP="000B31AA">
      <w:pPr>
        <w:pStyle w:val="ListParagraph"/>
        <w:numPr>
          <w:ilvl w:val="0"/>
          <w:numId w:val="13"/>
        </w:numPr>
        <w:ind w:right="180"/>
        <w:rPr>
          <w:rFonts w:cs="Calibri"/>
          <w:b/>
          <w:bCs/>
          <w:sz w:val="22"/>
          <w:szCs w:val="22"/>
        </w:rPr>
      </w:pPr>
      <w:r w:rsidRPr="00D4224E">
        <w:rPr>
          <w:rFonts w:cs="Calibri"/>
          <w:b/>
          <w:bCs/>
          <w:sz w:val="22"/>
          <w:szCs w:val="22"/>
        </w:rPr>
        <w:t>Data</w:t>
      </w:r>
      <w:r w:rsidRPr="00972B10">
        <w:rPr>
          <w:rFonts w:cs="Calibri"/>
          <w:b/>
          <w:bCs/>
          <w:sz w:val="22"/>
          <w:szCs w:val="22"/>
        </w:rPr>
        <w:t xml:space="preserve"> </w:t>
      </w:r>
      <w:r w:rsidRPr="00D4224E">
        <w:rPr>
          <w:rFonts w:cs="Calibri"/>
          <w:b/>
          <w:bCs/>
          <w:sz w:val="22"/>
          <w:szCs w:val="22"/>
        </w:rPr>
        <w:t>Visualization</w:t>
      </w:r>
      <w:r w:rsidRPr="00972B10">
        <w:rPr>
          <w:rFonts w:cs="Calibri"/>
          <w:b/>
          <w:bCs/>
          <w:sz w:val="22"/>
          <w:szCs w:val="22"/>
        </w:rPr>
        <w:t xml:space="preserve"> Tableau: </w:t>
      </w:r>
      <w:hyperlink r:id="rId15" w:history="1">
        <w:r w:rsidRPr="00972B10">
          <w:rPr>
            <w:rStyle w:val="Hyperlink"/>
            <w:rFonts w:cs="Calibri"/>
            <w:b/>
            <w:bCs/>
            <w:sz w:val="22"/>
            <w:szCs w:val="22"/>
          </w:rPr>
          <w:t>https://coursera.org/share/2ef949e2fd2d2746a809648f2193ae2a</w:t>
        </w:r>
      </w:hyperlink>
    </w:p>
    <w:p w14:paraId="1A53A82D" w14:textId="47B195FB" w:rsidR="00D4224E" w:rsidRPr="00972B10" w:rsidRDefault="00D4224E" w:rsidP="000B31AA">
      <w:pPr>
        <w:pStyle w:val="ListParagraph"/>
        <w:numPr>
          <w:ilvl w:val="0"/>
          <w:numId w:val="13"/>
        </w:numPr>
        <w:ind w:right="180"/>
        <w:rPr>
          <w:rFonts w:cs="Calibri"/>
          <w:b/>
          <w:bCs/>
          <w:sz w:val="22"/>
          <w:szCs w:val="22"/>
        </w:rPr>
      </w:pPr>
      <w:r w:rsidRPr="00972B10">
        <w:rPr>
          <w:rFonts w:cs="Calibri"/>
          <w:b/>
          <w:bCs/>
          <w:sz w:val="22"/>
          <w:szCs w:val="22"/>
        </w:rPr>
        <w:t xml:space="preserve">R language: </w:t>
      </w:r>
      <w:hyperlink r:id="rId16" w:history="1">
        <w:r w:rsidRPr="00972B10">
          <w:rPr>
            <w:rStyle w:val="Hyperlink"/>
            <w:rFonts w:cs="Calibri"/>
            <w:b/>
            <w:bCs/>
            <w:sz w:val="22"/>
            <w:szCs w:val="22"/>
          </w:rPr>
          <w:t>https://coursera.org/share/398583f370f30df5beeb230e8aeebed3</w:t>
        </w:r>
      </w:hyperlink>
    </w:p>
    <w:p w14:paraId="3467ACF6" w14:textId="4EB7A5C5" w:rsidR="00D4224E" w:rsidRPr="00972B10" w:rsidRDefault="00D4224E" w:rsidP="000B31AA">
      <w:pPr>
        <w:pStyle w:val="ListParagraph"/>
        <w:numPr>
          <w:ilvl w:val="0"/>
          <w:numId w:val="13"/>
        </w:numPr>
        <w:ind w:right="180"/>
        <w:rPr>
          <w:rFonts w:cs="Calibri"/>
          <w:b/>
          <w:bCs/>
          <w:sz w:val="22"/>
          <w:szCs w:val="22"/>
        </w:rPr>
      </w:pPr>
      <w:r w:rsidRPr="00972B10">
        <w:rPr>
          <w:rFonts w:cs="Calibri"/>
          <w:b/>
          <w:bCs/>
          <w:sz w:val="22"/>
          <w:szCs w:val="22"/>
        </w:rPr>
        <w:t xml:space="preserve">Digital Transformation: </w:t>
      </w:r>
      <w:hyperlink r:id="rId17" w:history="1">
        <w:r w:rsidRPr="00972B10">
          <w:rPr>
            <w:rStyle w:val="Hyperlink"/>
            <w:rFonts w:cs="Calibri"/>
            <w:b/>
            <w:bCs/>
            <w:sz w:val="22"/>
            <w:szCs w:val="22"/>
          </w:rPr>
          <w:t>https://coursera.org/share/6129bb78ad16869b6772eaec3c49224b</w:t>
        </w:r>
      </w:hyperlink>
    </w:p>
    <w:p w14:paraId="3CCC18C4" w14:textId="5FAD984A" w:rsidR="00D4224E" w:rsidRPr="00972B10" w:rsidRDefault="00D4224E" w:rsidP="000B31AA">
      <w:pPr>
        <w:pStyle w:val="ListParagraph"/>
        <w:numPr>
          <w:ilvl w:val="0"/>
          <w:numId w:val="13"/>
        </w:numPr>
        <w:ind w:right="180"/>
        <w:rPr>
          <w:rFonts w:cs="Calibri"/>
          <w:b/>
          <w:bCs/>
          <w:sz w:val="22"/>
          <w:szCs w:val="22"/>
        </w:rPr>
      </w:pPr>
      <w:r w:rsidRPr="00972B10">
        <w:rPr>
          <w:rFonts w:cs="Calibri"/>
          <w:b/>
          <w:bCs/>
          <w:sz w:val="22"/>
          <w:szCs w:val="22"/>
        </w:rPr>
        <w:t xml:space="preserve">Big Data: </w:t>
      </w:r>
      <w:hyperlink r:id="rId18" w:history="1">
        <w:r w:rsidRPr="00972B10">
          <w:rPr>
            <w:rStyle w:val="Hyperlink"/>
            <w:rFonts w:cs="Calibri"/>
            <w:b/>
            <w:bCs/>
            <w:sz w:val="22"/>
            <w:szCs w:val="22"/>
          </w:rPr>
          <w:t>https://coursera.org/share/3b6eae7c3c367d0976283576271c36e4</w:t>
        </w:r>
      </w:hyperlink>
    </w:p>
    <w:p w14:paraId="02144747" w14:textId="1B4E0819" w:rsidR="00D4224E" w:rsidRPr="00972B10" w:rsidRDefault="00D4224E" w:rsidP="000B31AA">
      <w:pPr>
        <w:pStyle w:val="ListParagraph"/>
        <w:numPr>
          <w:ilvl w:val="0"/>
          <w:numId w:val="13"/>
        </w:numPr>
        <w:ind w:right="180"/>
        <w:rPr>
          <w:rFonts w:cs="Calibri"/>
          <w:b/>
          <w:bCs/>
          <w:sz w:val="22"/>
          <w:szCs w:val="22"/>
        </w:rPr>
      </w:pPr>
      <w:r w:rsidRPr="00972B10">
        <w:rPr>
          <w:rFonts w:cs="Calibri"/>
          <w:b/>
          <w:bCs/>
          <w:sz w:val="22"/>
          <w:szCs w:val="22"/>
        </w:rPr>
        <w:t xml:space="preserve">Python : </w:t>
      </w:r>
      <w:hyperlink r:id="rId19" w:history="1">
        <w:r w:rsidRPr="00972B10">
          <w:rPr>
            <w:rStyle w:val="Hyperlink"/>
            <w:rFonts w:cs="Calibri"/>
            <w:b/>
            <w:bCs/>
            <w:sz w:val="22"/>
            <w:szCs w:val="22"/>
          </w:rPr>
          <w:t>https://coursera.org/share/4f1fddab2d4dffc67e538799bf66d87f</w:t>
        </w:r>
      </w:hyperlink>
    </w:p>
    <w:p w14:paraId="305BC6BA" w14:textId="75CF91A9" w:rsidR="00D4224E" w:rsidRPr="00972B10" w:rsidRDefault="00D4224E" w:rsidP="000B31AA">
      <w:pPr>
        <w:pStyle w:val="ListParagraph"/>
        <w:numPr>
          <w:ilvl w:val="0"/>
          <w:numId w:val="13"/>
        </w:numPr>
        <w:ind w:right="180"/>
        <w:rPr>
          <w:rFonts w:cs="Calibri"/>
          <w:b/>
          <w:bCs/>
          <w:sz w:val="22"/>
          <w:szCs w:val="22"/>
        </w:rPr>
      </w:pPr>
      <w:r w:rsidRPr="00972B10">
        <w:rPr>
          <w:rFonts w:cs="Calibri"/>
          <w:b/>
          <w:bCs/>
          <w:sz w:val="22"/>
          <w:szCs w:val="22"/>
        </w:rPr>
        <w:t xml:space="preserve">Decision Making: </w:t>
      </w:r>
      <w:hyperlink r:id="rId20" w:history="1">
        <w:r w:rsidRPr="00972B10">
          <w:rPr>
            <w:rStyle w:val="Hyperlink"/>
            <w:rFonts w:cs="Calibri"/>
            <w:b/>
            <w:bCs/>
            <w:sz w:val="22"/>
            <w:szCs w:val="22"/>
          </w:rPr>
          <w:t>https://coursera.org/share/d5b0caf65759f22eac787893c10a551e</w:t>
        </w:r>
      </w:hyperlink>
    </w:p>
    <w:p w14:paraId="146D610F" w14:textId="718CF028" w:rsidR="00D4224E" w:rsidRPr="00972B10" w:rsidRDefault="00D4224E" w:rsidP="000B31AA">
      <w:pPr>
        <w:pStyle w:val="ListParagraph"/>
        <w:numPr>
          <w:ilvl w:val="0"/>
          <w:numId w:val="13"/>
        </w:numPr>
        <w:ind w:right="180"/>
        <w:rPr>
          <w:rFonts w:cs="Calibri"/>
          <w:b/>
          <w:bCs/>
          <w:sz w:val="22"/>
          <w:szCs w:val="22"/>
        </w:rPr>
      </w:pPr>
      <w:r w:rsidRPr="00972B10">
        <w:rPr>
          <w:rFonts w:cs="Calibri"/>
          <w:b/>
          <w:bCs/>
          <w:sz w:val="22"/>
          <w:szCs w:val="22"/>
        </w:rPr>
        <w:t xml:space="preserve">Six Sigma Principles: </w:t>
      </w:r>
      <w:hyperlink r:id="rId21" w:history="1">
        <w:r w:rsidRPr="00972B10">
          <w:rPr>
            <w:rStyle w:val="Hyperlink"/>
            <w:rFonts w:cs="Calibri"/>
            <w:b/>
            <w:bCs/>
            <w:sz w:val="22"/>
            <w:szCs w:val="22"/>
          </w:rPr>
          <w:t>https://coursera.org/share/56745bddec21efc3c35e12ccdcfbfe73</w:t>
        </w:r>
      </w:hyperlink>
    </w:p>
    <w:p w14:paraId="55D1689B" w14:textId="54880B9F" w:rsidR="00D4224E" w:rsidRPr="00972B10" w:rsidRDefault="008B2487" w:rsidP="000B31AA">
      <w:pPr>
        <w:pStyle w:val="ListParagraph"/>
        <w:numPr>
          <w:ilvl w:val="0"/>
          <w:numId w:val="13"/>
        </w:numPr>
        <w:ind w:right="180"/>
        <w:rPr>
          <w:rFonts w:cs="Calibri"/>
          <w:b/>
          <w:bCs/>
          <w:sz w:val="22"/>
          <w:szCs w:val="22"/>
        </w:rPr>
      </w:pPr>
      <w:r w:rsidRPr="00972B10">
        <w:rPr>
          <w:rFonts w:cs="Calibri"/>
          <w:b/>
          <w:bCs/>
          <w:sz w:val="22"/>
          <w:szCs w:val="22"/>
        </w:rPr>
        <w:t xml:space="preserve">Communication with tableau: </w:t>
      </w:r>
      <w:hyperlink r:id="rId22" w:history="1">
        <w:r w:rsidRPr="00972B10">
          <w:rPr>
            <w:rStyle w:val="Hyperlink"/>
            <w:rFonts w:cs="Calibri"/>
            <w:b/>
            <w:bCs/>
            <w:sz w:val="22"/>
            <w:szCs w:val="22"/>
          </w:rPr>
          <w:t>https://coursera.org/share/d7aa1b186a5f85c6d839e85a33995b33</w:t>
        </w:r>
      </w:hyperlink>
    </w:p>
    <w:p w14:paraId="5D10B66F" w14:textId="744A41A7" w:rsidR="008B2487" w:rsidRPr="00972B10" w:rsidRDefault="008B2487" w:rsidP="000B31AA">
      <w:pPr>
        <w:pStyle w:val="ListParagraph"/>
        <w:numPr>
          <w:ilvl w:val="0"/>
          <w:numId w:val="13"/>
        </w:numPr>
        <w:ind w:right="180"/>
        <w:rPr>
          <w:rFonts w:cs="Calibri"/>
          <w:b/>
          <w:bCs/>
          <w:sz w:val="22"/>
          <w:szCs w:val="22"/>
        </w:rPr>
      </w:pPr>
      <w:r w:rsidRPr="00972B10">
        <w:rPr>
          <w:rFonts w:cs="Calibri"/>
          <w:b/>
          <w:bCs/>
          <w:sz w:val="22"/>
          <w:szCs w:val="22"/>
        </w:rPr>
        <w:t xml:space="preserve">Cluster Analysis, Association Mining and Model Evaluation: </w:t>
      </w:r>
      <w:hyperlink r:id="rId23" w:history="1">
        <w:r w:rsidRPr="00972B10">
          <w:rPr>
            <w:rStyle w:val="Hyperlink"/>
            <w:rFonts w:cs="Calibri"/>
            <w:b/>
            <w:bCs/>
            <w:sz w:val="22"/>
            <w:szCs w:val="22"/>
          </w:rPr>
          <w:t>https://coursera.org/share/c2106dbd95d7db12538ebfdbc44b97ff</w:t>
        </w:r>
      </w:hyperlink>
    </w:p>
    <w:p w14:paraId="52124290" w14:textId="2814B354" w:rsidR="008B2487" w:rsidRPr="00972B10" w:rsidRDefault="008B2487" w:rsidP="000B31AA">
      <w:pPr>
        <w:pStyle w:val="ListParagraph"/>
        <w:numPr>
          <w:ilvl w:val="0"/>
          <w:numId w:val="13"/>
        </w:numPr>
        <w:ind w:right="180"/>
        <w:rPr>
          <w:rFonts w:cs="Calibri"/>
          <w:b/>
          <w:bCs/>
          <w:sz w:val="22"/>
          <w:szCs w:val="22"/>
        </w:rPr>
      </w:pPr>
      <w:r w:rsidRPr="00972B10">
        <w:rPr>
          <w:rFonts w:cs="Calibri"/>
          <w:b/>
          <w:bCs/>
          <w:sz w:val="22"/>
          <w:szCs w:val="22"/>
        </w:rPr>
        <w:t xml:space="preserve">Initiating and Planning Project : </w:t>
      </w:r>
      <w:hyperlink r:id="rId24" w:history="1">
        <w:r w:rsidRPr="00972B10">
          <w:rPr>
            <w:rStyle w:val="Hyperlink"/>
            <w:rFonts w:cs="Calibri"/>
            <w:b/>
            <w:bCs/>
            <w:sz w:val="22"/>
            <w:szCs w:val="22"/>
          </w:rPr>
          <w:t>https://coursera.org/share/6855c879ae12698f5429da36217973b1</w:t>
        </w:r>
      </w:hyperlink>
    </w:p>
    <w:p w14:paraId="31A53CAF" w14:textId="77777777" w:rsidR="008B2487" w:rsidRPr="00972B10" w:rsidRDefault="008B2487" w:rsidP="000B31AA">
      <w:pPr>
        <w:ind w:left="360" w:right="180"/>
        <w:jc w:val="both"/>
        <w:rPr>
          <w:rFonts w:cs="Calibri"/>
          <w:b/>
          <w:bCs/>
          <w:sz w:val="24"/>
          <w:szCs w:val="24"/>
        </w:rPr>
      </w:pPr>
    </w:p>
    <w:p w14:paraId="64A97273" w14:textId="77777777" w:rsidR="008B2487" w:rsidRPr="008B2487" w:rsidRDefault="008B2487" w:rsidP="000B31AA">
      <w:pPr>
        <w:ind w:left="360" w:right="180"/>
        <w:jc w:val="both"/>
        <w:rPr>
          <w:rFonts w:cs="Calibri"/>
          <w:sz w:val="24"/>
          <w:szCs w:val="24"/>
        </w:rPr>
      </w:pPr>
    </w:p>
    <w:sectPr w:rsidR="008B2487" w:rsidRPr="008B2487" w:rsidSect="0014554F">
      <w:headerReference w:type="default" r:id="rId25"/>
      <w:type w:val="continuous"/>
      <w:pgSz w:w="12240" w:h="15840"/>
      <w:pgMar w:top="1008" w:right="1080" w:bottom="1152" w:left="1080" w:header="706" w:footer="706" w:gutter="0"/>
      <w:pgBorders w:offsetFrom="page">
        <w:top w:val="double" w:sz="4" w:space="24" w:color="auto"/>
        <w:left w:val="double" w:sz="4" w:space="24" w:color="auto"/>
        <w:bottom w:val="double" w:sz="4" w:space="24" w:color="auto"/>
        <w:right w:val="doub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8DB996" w14:textId="77777777" w:rsidR="00526BA6" w:rsidRDefault="00526BA6" w:rsidP="00123463">
      <w:r>
        <w:separator/>
      </w:r>
    </w:p>
  </w:endnote>
  <w:endnote w:type="continuationSeparator" w:id="0">
    <w:p w14:paraId="549C4917" w14:textId="77777777" w:rsidR="00526BA6" w:rsidRDefault="00526BA6" w:rsidP="00123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844CA3" w14:textId="77777777" w:rsidR="00526BA6" w:rsidRDefault="00526BA6" w:rsidP="00123463">
      <w:r>
        <w:separator/>
      </w:r>
    </w:p>
  </w:footnote>
  <w:footnote w:type="continuationSeparator" w:id="0">
    <w:p w14:paraId="0A81CB67" w14:textId="77777777" w:rsidR="00526BA6" w:rsidRDefault="00526BA6" w:rsidP="001234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9DBDF" w14:textId="77777777" w:rsidR="00405A72" w:rsidRPr="007647F8" w:rsidRDefault="00405A72" w:rsidP="00C141CB">
    <w:pPr>
      <w:pStyle w:val="Header"/>
      <w:tabs>
        <w:tab w:val="clear" w:pos="4513"/>
        <w:tab w:val="clear" w:pos="9026"/>
      </w:tabs>
      <w:jc w:val="both"/>
      <w:rPr>
        <w:rFonts w:ascii="Cambria" w:hAnsi="Cambria"/>
        <w:b/>
      </w:rPr>
    </w:pP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t xml:space="preserve">      </w:t>
    </w:r>
    <w:r>
      <w:rPr>
        <w:rFonts w:ascii="Cambria" w:hAnsi="Cambria"/>
        <w:b/>
      </w:rPr>
      <w:tab/>
    </w:r>
    <w:r>
      <w:rPr>
        <w:rFonts w:ascii="Cambria" w:hAnsi="Cambria"/>
        <w:b/>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42054F" w14:textId="77777777" w:rsidR="00C03C11" w:rsidRPr="007647F8" w:rsidRDefault="00C03C11" w:rsidP="00C141CB">
    <w:pPr>
      <w:pStyle w:val="Header"/>
      <w:tabs>
        <w:tab w:val="clear" w:pos="4513"/>
        <w:tab w:val="clear" w:pos="9026"/>
      </w:tabs>
      <w:jc w:val="both"/>
      <w:rPr>
        <w:rFonts w:ascii="Cambria" w:hAnsi="Cambria"/>
        <w:b/>
      </w:rPr>
    </w:pP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t xml:space="preserve">      </w:t>
    </w:r>
    <w:r>
      <w:rPr>
        <w:rFonts w:ascii="Cambria" w:hAnsi="Cambria"/>
        <w:b/>
      </w:rPr>
      <w:tab/>
    </w:r>
    <w:r>
      <w:rPr>
        <w:rFonts w:ascii="Cambria" w:hAnsi="Cambria"/>
        <w:b/>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5CB6E4" w14:textId="77777777" w:rsidR="00DB0A23" w:rsidRPr="007647F8" w:rsidRDefault="00DB0A23" w:rsidP="00C141CB">
    <w:pPr>
      <w:pStyle w:val="Header"/>
      <w:tabs>
        <w:tab w:val="clear" w:pos="4513"/>
        <w:tab w:val="clear" w:pos="9026"/>
      </w:tabs>
      <w:jc w:val="both"/>
      <w:rPr>
        <w:rFonts w:ascii="Cambria" w:hAnsi="Cambria"/>
        <w:b/>
      </w:rPr>
    </w:pP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t xml:space="preserve">      </w:t>
    </w:r>
    <w:r>
      <w:rPr>
        <w:rFonts w:ascii="Cambria" w:hAnsi="Cambria"/>
        <w:b/>
      </w:rPr>
      <w:tab/>
    </w:r>
    <w:r>
      <w:rPr>
        <w:rFonts w:ascii="Cambria" w:hAnsi="Cambria"/>
        <w:b/>
      </w:rPr>
      <w:tab/>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44186A" w14:textId="77777777" w:rsidR="0027046D" w:rsidRPr="007647F8" w:rsidRDefault="0027046D" w:rsidP="00C141CB">
    <w:pPr>
      <w:pStyle w:val="Header"/>
      <w:tabs>
        <w:tab w:val="clear" w:pos="4513"/>
        <w:tab w:val="clear" w:pos="9026"/>
      </w:tabs>
      <w:jc w:val="both"/>
      <w:rPr>
        <w:rFonts w:ascii="Cambria" w:hAnsi="Cambria"/>
        <w:b/>
      </w:rPr>
    </w:pP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r>
    <w:r>
      <w:rPr>
        <w:rFonts w:ascii="Cambria" w:hAnsi="Cambria"/>
        <w:b/>
      </w:rPr>
      <w:tab/>
      <w:t xml:space="preserve">      </w:t>
    </w:r>
    <w:r>
      <w:rPr>
        <w:rFonts w:ascii="Cambria" w:hAnsi="Cambria"/>
        <w:b/>
      </w:rPr>
      <w:tab/>
    </w:r>
    <w:r>
      <w:rPr>
        <w:rFonts w:ascii="Cambria" w:hAnsi="Cambria"/>
        <w:b/>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45302"/>
    <w:multiLevelType w:val="hybridMultilevel"/>
    <w:tmpl w:val="53788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D6063"/>
    <w:multiLevelType w:val="hybridMultilevel"/>
    <w:tmpl w:val="089A57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101A21"/>
    <w:multiLevelType w:val="hybridMultilevel"/>
    <w:tmpl w:val="11064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C2233"/>
    <w:multiLevelType w:val="hybridMultilevel"/>
    <w:tmpl w:val="669AB1E0"/>
    <w:styleLink w:val="ImportedStyle3"/>
    <w:lvl w:ilvl="0" w:tplc="641A9BD8">
      <w:start w:val="1"/>
      <w:numFmt w:val="bullet"/>
      <w:lvlText w:val="•"/>
      <w:lvlJc w:val="left"/>
      <w:pPr>
        <w:ind w:left="36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1" w:tplc="3B929888">
      <w:start w:val="1"/>
      <w:numFmt w:val="bullet"/>
      <w:lvlText w:val="o"/>
      <w:lvlJc w:val="left"/>
      <w:pPr>
        <w:ind w:left="1113" w:hanging="393"/>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2" w:tplc="2C8E8EEA">
      <w:start w:val="1"/>
      <w:numFmt w:val="bullet"/>
      <w:lvlText w:val="▪"/>
      <w:lvlJc w:val="left"/>
      <w:pPr>
        <w:ind w:left="1833" w:hanging="393"/>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3" w:tplc="229E8BBE">
      <w:start w:val="1"/>
      <w:numFmt w:val="bullet"/>
      <w:lvlText w:val="•"/>
      <w:lvlJc w:val="left"/>
      <w:pPr>
        <w:ind w:left="2553" w:hanging="393"/>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4" w:tplc="6B4CAA16">
      <w:start w:val="1"/>
      <w:numFmt w:val="bullet"/>
      <w:lvlText w:val="o"/>
      <w:lvlJc w:val="left"/>
      <w:pPr>
        <w:ind w:left="3273" w:hanging="393"/>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5" w:tplc="840E86F8">
      <w:start w:val="1"/>
      <w:numFmt w:val="bullet"/>
      <w:lvlText w:val="▪"/>
      <w:lvlJc w:val="left"/>
      <w:pPr>
        <w:ind w:left="3993" w:hanging="393"/>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6" w:tplc="5A18C766">
      <w:start w:val="1"/>
      <w:numFmt w:val="bullet"/>
      <w:lvlText w:val="•"/>
      <w:lvlJc w:val="left"/>
      <w:pPr>
        <w:ind w:left="4713" w:hanging="393"/>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7" w:tplc="322668BA">
      <w:start w:val="1"/>
      <w:numFmt w:val="bullet"/>
      <w:lvlText w:val="o"/>
      <w:lvlJc w:val="left"/>
      <w:pPr>
        <w:ind w:left="5433" w:hanging="393"/>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lvl w:ilvl="8" w:tplc="2F124BDE">
      <w:start w:val="1"/>
      <w:numFmt w:val="bullet"/>
      <w:lvlText w:val="▪"/>
      <w:lvlJc w:val="left"/>
      <w:pPr>
        <w:ind w:left="6153" w:hanging="393"/>
      </w:pPr>
      <w:rPr>
        <w:rFonts w:ascii="Arial Unicode MS" w:eastAsia="Arial Unicode MS" w:hAnsi="Arial Unicode MS" w:cs="Arial Unicode MS"/>
        <w:b w:val="0"/>
        <w:bCs w:val="0"/>
        <w:i w:val="0"/>
        <w:iCs w:val="0"/>
        <w:caps w:val="0"/>
        <w:smallCaps w:val="0"/>
        <w:strike w:val="0"/>
        <w:dstrike w:val="0"/>
        <w:spacing w:val="0"/>
        <w:w w:val="100"/>
        <w:kern w:val="0"/>
        <w:position w:val="0"/>
        <w:highlight w:val="none"/>
        <w:vertAlign w:val="baseline"/>
      </w:rPr>
    </w:lvl>
  </w:abstractNum>
  <w:abstractNum w:abstractNumId="4" w15:restartNumberingAfterBreak="0">
    <w:nsid w:val="20D53430"/>
    <w:multiLevelType w:val="hybridMultilevel"/>
    <w:tmpl w:val="9E3CF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9974BC"/>
    <w:multiLevelType w:val="hybridMultilevel"/>
    <w:tmpl w:val="38849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3A541A"/>
    <w:multiLevelType w:val="hybridMultilevel"/>
    <w:tmpl w:val="CBBED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202A3C"/>
    <w:multiLevelType w:val="hybridMultilevel"/>
    <w:tmpl w:val="F056A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69B49B"/>
    <w:multiLevelType w:val="singleLevel"/>
    <w:tmpl w:val="5269B49B"/>
    <w:lvl w:ilvl="0">
      <w:start w:val="1"/>
      <w:numFmt w:val="bullet"/>
      <w:pStyle w:val="Achievement"/>
      <w:lvlText w:val=""/>
      <w:legacy w:legacy="1" w:legacySpace="0" w:legacyIndent="240"/>
      <w:lvlJc w:val="left"/>
      <w:pPr>
        <w:ind w:left="240" w:hanging="240"/>
      </w:pPr>
      <w:rPr>
        <w:rFonts w:ascii="Wingdings" w:hAnsi="Wingdings"/>
        <w:sz w:val="12"/>
      </w:rPr>
    </w:lvl>
  </w:abstractNum>
  <w:abstractNum w:abstractNumId="9" w15:restartNumberingAfterBreak="0">
    <w:nsid w:val="5AA53D27"/>
    <w:multiLevelType w:val="hybridMultilevel"/>
    <w:tmpl w:val="810E604A"/>
    <w:styleLink w:val="ImportedStyle2"/>
    <w:lvl w:ilvl="0" w:tplc="7EA0686A">
      <w:start w:val="1"/>
      <w:numFmt w:val="bullet"/>
      <w:lvlText w:val="•"/>
      <w:lvlJc w:val="left"/>
      <w:pPr>
        <w:ind w:left="360" w:hanging="360"/>
      </w:pPr>
      <w:rPr>
        <w:rFonts w:ascii="Symbol" w:eastAsia="Symbol" w:hAnsi="Symbol" w:cs="Symbol"/>
        <w:b w:val="0"/>
        <w:bCs w:val="0"/>
        <w:i w:val="0"/>
        <w:iCs w:val="0"/>
        <w:caps w:val="0"/>
        <w:smallCaps w:val="0"/>
        <w:strike w:val="0"/>
        <w:dstrike w:val="0"/>
        <w:spacing w:val="0"/>
        <w:w w:val="100"/>
        <w:kern w:val="0"/>
        <w:position w:val="0"/>
        <w:highlight w:val="none"/>
        <w:vertAlign w:val="baseline"/>
      </w:rPr>
    </w:lvl>
    <w:lvl w:ilvl="1" w:tplc="251E767C">
      <w:start w:val="1"/>
      <w:numFmt w:val="bullet"/>
      <w:lvlText w:val="o"/>
      <w:lvlJc w:val="left"/>
      <w:pPr>
        <w:ind w:left="1080" w:hanging="360"/>
      </w:pPr>
      <w:rPr>
        <w:rFonts w:ascii="Courier New" w:eastAsia="Courier New" w:hAnsi="Courier New" w:cs="Courier New"/>
        <w:b w:val="0"/>
        <w:bCs w:val="0"/>
        <w:i w:val="0"/>
        <w:iCs w:val="0"/>
        <w:caps w:val="0"/>
        <w:smallCaps w:val="0"/>
        <w:strike w:val="0"/>
        <w:dstrike w:val="0"/>
        <w:spacing w:val="0"/>
        <w:w w:val="100"/>
        <w:kern w:val="0"/>
        <w:position w:val="0"/>
        <w:highlight w:val="none"/>
        <w:vertAlign w:val="baseline"/>
      </w:rPr>
    </w:lvl>
    <w:lvl w:ilvl="2" w:tplc="E6780518">
      <w:start w:val="1"/>
      <w:numFmt w:val="bullet"/>
      <w:lvlText w:val="▪"/>
      <w:lvlJc w:val="left"/>
      <w:pPr>
        <w:ind w:left="1833" w:hanging="393"/>
      </w:pPr>
      <w:rPr>
        <w:rFonts w:ascii="Courier New" w:eastAsia="Courier New" w:hAnsi="Courier New" w:cs="Courier New"/>
        <w:b w:val="0"/>
        <w:bCs w:val="0"/>
        <w:i w:val="0"/>
        <w:iCs w:val="0"/>
        <w:caps w:val="0"/>
        <w:smallCaps w:val="0"/>
        <w:strike w:val="0"/>
        <w:dstrike w:val="0"/>
        <w:spacing w:val="0"/>
        <w:w w:val="100"/>
        <w:kern w:val="0"/>
        <w:position w:val="0"/>
        <w:highlight w:val="none"/>
        <w:vertAlign w:val="baseline"/>
      </w:rPr>
    </w:lvl>
    <w:lvl w:ilvl="3" w:tplc="D6A03A1C">
      <w:start w:val="1"/>
      <w:numFmt w:val="bullet"/>
      <w:lvlText w:val="•"/>
      <w:lvlJc w:val="left"/>
      <w:pPr>
        <w:ind w:left="2553" w:hanging="393"/>
      </w:pPr>
      <w:rPr>
        <w:rFonts w:ascii="Courier New" w:eastAsia="Courier New" w:hAnsi="Courier New" w:cs="Courier New"/>
        <w:b w:val="0"/>
        <w:bCs w:val="0"/>
        <w:i w:val="0"/>
        <w:iCs w:val="0"/>
        <w:caps w:val="0"/>
        <w:smallCaps w:val="0"/>
        <w:strike w:val="0"/>
        <w:dstrike w:val="0"/>
        <w:spacing w:val="0"/>
        <w:w w:val="100"/>
        <w:kern w:val="0"/>
        <w:position w:val="0"/>
        <w:highlight w:val="none"/>
        <w:vertAlign w:val="baseline"/>
      </w:rPr>
    </w:lvl>
    <w:lvl w:ilvl="4" w:tplc="A45CF662">
      <w:start w:val="1"/>
      <w:numFmt w:val="bullet"/>
      <w:lvlText w:val="o"/>
      <w:lvlJc w:val="left"/>
      <w:pPr>
        <w:ind w:left="3273" w:hanging="393"/>
      </w:pPr>
      <w:rPr>
        <w:rFonts w:ascii="Courier New" w:eastAsia="Courier New" w:hAnsi="Courier New" w:cs="Courier New"/>
        <w:b w:val="0"/>
        <w:bCs w:val="0"/>
        <w:i w:val="0"/>
        <w:iCs w:val="0"/>
        <w:caps w:val="0"/>
        <w:smallCaps w:val="0"/>
        <w:strike w:val="0"/>
        <w:dstrike w:val="0"/>
        <w:spacing w:val="0"/>
        <w:w w:val="100"/>
        <w:kern w:val="0"/>
        <w:position w:val="0"/>
        <w:highlight w:val="none"/>
        <w:vertAlign w:val="baseline"/>
      </w:rPr>
    </w:lvl>
    <w:lvl w:ilvl="5" w:tplc="9FECB07A">
      <w:start w:val="1"/>
      <w:numFmt w:val="bullet"/>
      <w:lvlText w:val="▪"/>
      <w:lvlJc w:val="left"/>
      <w:pPr>
        <w:ind w:left="3993" w:hanging="393"/>
      </w:pPr>
      <w:rPr>
        <w:rFonts w:ascii="Courier New" w:eastAsia="Courier New" w:hAnsi="Courier New" w:cs="Courier New"/>
        <w:b w:val="0"/>
        <w:bCs w:val="0"/>
        <w:i w:val="0"/>
        <w:iCs w:val="0"/>
        <w:caps w:val="0"/>
        <w:smallCaps w:val="0"/>
        <w:strike w:val="0"/>
        <w:dstrike w:val="0"/>
        <w:spacing w:val="0"/>
        <w:w w:val="100"/>
        <w:kern w:val="0"/>
        <w:position w:val="0"/>
        <w:highlight w:val="none"/>
        <w:vertAlign w:val="baseline"/>
      </w:rPr>
    </w:lvl>
    <w:lvl w:ilvl="6" w:tplc="DD7EB0F6">
      <w:start w:val="1"/>
      <w:numFmt w:val="bullet"/>
      <w:lvlText w:val="•"/>
      <w:lvlJc w:val="left"/>
      <w:pPr>
        <w:ind w:left="4713" w:hanging="393"/>
      </w:pPr>
      <w:rPr>
        <w:rFonts w:ascii="Courier New" w:eastAsia="Courier New" w:hAnsi="Courier New" w:cs="Courier New"/>
        <w:b w:val="0"/>
        <w:bCs w:val="0"/>
        <w:i w:val="0"/>
        <w:iCs w:val="0"/>
        <w:caps w:val="0"/>
        <w:smallCaps w:val="0"/>
        <w:strike w:val="0"/>
        <w:dstrike w:val="0"/>
        <w:spacing w:val="0"/>
        <w:w w:val="100"/>
        <w:kern w:val="0"/>
        <w:position w:val="0"/>
        <w:highlight w:val="none"/>
        <w:vertAlign w:val="baseline"/>
      </w:rPr>
    </w:lvl>
    <w:lvl w:ilvl="7" w:tplc="4D2E3C3C">
      <w:start w:val="1"/>
      <w:numFmt w:val="bullet"/>
      <w:lvlText w:val="o"/>
      <w:lvlJc w:val="left"/>
      <w:pPr>
        <w:ind w:left="5433" w:hanging="393"/>
      </w:pPr>
      <w:rPr>
        <w:rFonts w:ascii="Courier New" w:eastAsia="Courier New" w:hAnsi="Courier New" w:cs="Courier New"/>
        <w:b w:val="0"/>
        <w:bCs w:val="0"/>
        <w:i w:val="0"/>
        <w:iCs w:val="0"/>
        <w:caps w:val="0"/>
        <w:smallCaps w:val="0"/>
        <w:strike w:val="0"/>
        <w:dstrike w:val="0"/>
        <w:spacing w:val="0"/>
        <w:w w:val="100"/>
        <w:kern w:val="0"/>
        <w:position w:val="0"/>
        <w:highlight w:val="none"/>
        <w:vertAlign w:val="baseline"/>
      </w:rPr>
    </w:lvl>
    <w:lvl w:ilvl="8" w:tplc="5B02E92A">
      <w:start w:val="1"/>
      <w:numFmt w:val="bullet"/>
      <w:lvlText w:val="▪"/>
      <w:lvlJc w:val="left"/>
      <w:pPr>
        <w:ind w:left="6153" w:hanging="393"/>
      </w:pPr>
      <w:rPr>
        <w:rFonts w:ascii="Courier New" w:eastAsia="Courier New" w:hAnsi="Courier New" w:cs="Courier New"/>
        <w:b w:val="0"/>
        <w:bCs w:val="0"/>
        <w:i w:val="0"/>
        <w:iCs w:val="0"/>
        <w:caps w:val="0"/>
        <w:smallCaps w:val="0"/>
        <w:strike w:val="0"/>
        <w:dstrike w:val="0"/>
        <w:spacing w:val="0"/>
        <w:w w:val="100"/>
        <w:kern w:val="0"/>
        <w:position w:val="0"/>
        <w:highlight w:val="none"/>
        <w:vertAlign w:val="baseline"/>
      </w:rPr>
    </w:lvl>
  </w:abstractNum>
  <w:abstractNum w:abstractNumId="10" w15:restartNumberingAfterBreak="0">
    <w:nsid w:val="6D372C84"/>
    <w:multiLevelType w:val="hybridMultilevel"/>
    <w:tmpl w:val="F27C2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465101"/>
    <w:multiLevelType w:val="hybridMultilevel"/>
    <w:tmpl w:val="B9CEC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2376F0"/>
    <w:multiLevelType w:val="hybridMultilevel"/>
    <w:tmpl w:val="69F6A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3766227">
    <w:abstractNumId w:val="8"/>
  </w:num>
  <w:num w:numId="2" w16cid:durableId="73817165">
    <w:abstractNumId w:val="9"/>
  </w:num>
  <w:num w:numId="3" w16cid:durableId="942735501">
    <w:abstractNumId w:val="3"/>
  </w:num>
  <w:num w:numId="4" w16cid:durableId="342048634">
    <w:abstractNumId w:val="10"/>
  </w:num>
  <w:num w:numId="5" w16cid:durableId="257951973">
    <w:abstractNumId w:val="11"/>
  </w:num>
  <w:num w:numId="6" w16cid:durableId="386995986">
    <w:abstractNumId w:val="5"/>
  </w:num>
  <w:num w:numId="7" w16cid:durableId="43220533">
    <w:abstractNumId w:val="12"/>
  </w:num>
  <w:num w:numId="8" w16cid:durableId="353654676">
    <w:abstractNumId w:val="0"/>
  </w:num>
  <w:num w:numId="9" w16cid:durableId="194344241">
    <w:abstractNumId w:val="4"/>
  </w:num>
  <w:num w:numId="10" w16cid:durableId="460080309">
    <w:abstractNumId w:val="2"/>
  </w:num>
  <w:num w:numId="11" w16cid:durableId="1603345084">
    <w:abstractNumId w:val="7"/>
  </w:num>
  <w:num w:numId="12" w16cid:durableId="461581956">
    <w:abstractNumId w:val="6"/>
  </w:num>
  <w:num w:numId="13" w16cid:durableId="33623204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CzsLSwsDQzMTAxMzVW0lEKTi0uzszPAykwrwUAeQIfmCwAAAA="/>
  </w:docVars>
  <w:rsids>
    <w:rsidRoot w:val="008D060C"/>
    <w:rsid w:val="00000308"/>
    <w:rsid w:val="00000985"/>
    <w:rsid w:val="00001A43"/>
    <w:rsid w:val="00002F25"/>
    <w:rsid w:val="0000302E"/>
    <w:rsid w:val="000038B7"/>
    <w:rsid w:val="00003B40"/>
    <w:rsid w:val="0000444B"/>
    <w:rsid w:val="00006B65"/>
    <w:rsid w:val="00006E19"/>
    <w:rsid w:val="00006E1B"/>
    <w:rsid w:val="000102AB"/>
    <w:rsid w:val="00010AAE"/>
    <w:rsid w:val="00011779"/>
    <w:rsid w:val="00012B84"/>
    <w:rsid w:val="000136D4"/>
    <w:rsid w:val="00013F82"/>
    <w:rsid w:val="00015666"/>
    <w:rsid w:val="00015A50"/>
    <w:rsid w:val="00015ECE"/>
    <w:rsid w:val="000161C8"/>
    <w:rsid w:val="0001633C"/>
    <w:rsid w:val="00016669"/>
    <w:rsid w:val="00016F1E"/>
    <w:rsid w:val="0001747D"/>
    <w:rsid w:val="00017D6F"/>
    <w:rsid w:val="00020E06"/>
    <w:rsid w:val="00021846"/>
    <w:rsid w:val="000218B8"/>
    <w:rsid w:val="0002295B"/>
    <w:rsid w:val="0002334C"/>
    <w:rsid w:val="00023763"/>
    <w:rsid w:val="000249CE"/>
    <w:rsid w:val="00024A94"/>
    <w:rsid w:val="00025317"/>
    <w:rsid w:val="00025BB8"/>
    <w:rsid w:val="00025F83"/>
    <w:rsid w:val="000261ED"/>
    <w:rsid w:val="00027034"/>
    <w:rsid w:val="00027136"/>
    <w:rsid w:val="00027E1E"/>
    <w:rsid w:val="00030107"/>
    <w:rsid w:val="000305A9"/>
    <w:rsid w:val="0003082B"/>
    <w:rsid w:val="00030AD1"/>
    <w:rsid w:val="00030B76"/>
    <w:rsid w:val="00030D04"/>
    <w:rsid w:val="000319C4"/>
    <w:rsid w:val="00031EB3"/>
    <w:rsid w:val="00032357"/>
    <w:rsid w:val="00032B96"/>
    <w:rsid w:val="00032FAE"/>
    <w:rsid w:val="00033349"/>
    <w:rsid w:val="000338B0"/>
    <w:rsid w:val="00033FC9"/>
    <w:rsid w:val="00034445"/>
    <w:rsid w:val="000355AD"/>
    <w:rsid w:val="00036F5A"/>
    <w:rsid w:val="0003724E"/>
    <w:rsid w:val="000376C8"/>
    <w:rsid w:val="00037C7B"/>
    <w:rsid w:val="00037CCE"/>
    <w:rsid w:val="000401C4"/>
    <w:rsid w:val="00040EE1"/>
    <w:rsid w:val="00040FAC"/>
    <w:rsid w:val="00041AC6"/>
    <w:rsid w:val="00042252"/>
    <w:rsid w:val="000429DF"/>
    <w:rsid w:val="00042ACA"/>
    <w:rsid w:val="00042DAB"/>
    <w:rsid w:val="00042E1E"/>
    <w:rsid w:val="0004316D"/>
    <w:rsid w:val="000444DF"/>
    <w:rsid w:val="00044683"/>
    <w:rsid w:val="0004490A"/>
    <w:rsid w:val="00045C17"/>
    <w:rsid w:val="00045F43"/>
    <w:rsid w:val="00047BD7"/>
    <w:rsid w:val="000500BE"/>
    <w:rsid w:val="00050573"/>
    <w:rsid w:val="00050651"/>
    <w:rsid w:val="00050CC2"/>
    <w:rsid w:val="00051C55"/>
    <w:rsid w:val="00052E90"/>
    <w:rsid w:val="00053309"/>
    <w:rsid w:val="000546D6"/>
    <w:rsid w:val="0005547D"/>
    <w:rsid w:val="000564F0"/>
    <w:rsid w:val="000567D9"/>
    <w:rsid w:val="000568CD"/>
    <w:rsid w:val="00056CA3"/>
    <w:rsid w:val="00056D8F"/>
    <w:rsid w:val="00057682"/>
    <w:rsid w:val="00057781"/>
    <w:rsid w:val="0006068B"/>
    <w:rsid w:val="00060D10"/>
    <w:rsid w:val="000610D0"/>
    <w:rsid w:val="000614AC"/>
    <w:rsid w:val="00061891"/>
    <w:rsid w:val="000620B2"/>
    <w:rsid w:val="00062190"/>
    <w:rsid w:val="00062BEA"/>
    <w:rsid w:val="0006499B"/>
    <w:rsid w:val="00064E81"/>
    <w:rsid w:val="000650A5"/>
    <w:rsid w:val="0006590A"/>
    <w:rsid w:val="00065F0E"/>
    <w:rsid w:val="00067777"/>
    <w:rsid w:val="00067E3D"/>
    <w:rsid w:val="00071681"/>
    <w:rsid w:val="00072270"/>
    <w:rsid w:val="00072568"/>
    <w:rsid w:val="00072DA0"/>
    <w:rsid w:val="00074D04"/>
    <w:rsid w:val="000759F5"/>
    <w:rsid w:val="00075FB7"/>
    <w:rsid w:val="00077A1E"/>
    <w:rsid w:val="00080F40"/>
    <w:rsid w:val="00082786"/>
    <w:rsid w:val="00082C7A"/>
    <w:rsid w:val="00085827"/>
    <w:rsid w:val="0008588A"/>
    <w:rsid w:val="00085D32"/>
    <w:rsid w:val="000869CE"/>
    <w:rsid w:val="00086BE9"/>
    <w:rsid w:val="00087204"/>
    <w:rsid w:val="0009053A"/>
    <w:rsid w:val="00090977"/>
    <w:rsid w:val="000909A1"/>
    <w:rsid w:val="000932A1"/>
    <w:rsid w:val="00093BFD"/>
    <w:rsid w:val="00093EED"/>
    <w:rsid w:val="00094049"/>
    <w:rsid w:val="00094069"/>
    <w:rsid w:val="000940E3"/>
    <w:rsid w:val="00095E79"/>
    <w:rsid w:val="00097658"/>
    <w:rsid w:val="00097D51"/>
    <w:rsid w:val="000A07E0"/>
    <w:rsid w:val="000A0CC1"/>
    <w:rsid w:val="000A0DEA"/>
    <w:rsid w:val="000A0F1B"/>
    <w:rsid w:val="000A13AF"/>
    <w:rsid w:val="000A3BF5"/>
    <w:rsid w:val="000A42A0"/>
    <w:rsid w:val="000A4948"/>
    <w:rsid w:val="000A4FA3"/>
    <w:rsid w:val="000A51C6"/>
    <w:rsid w:val="000A5566"/>
    <w:rsid w:val="000A6581"/>
    <w:rsid w:val="000A6CA4"/>
    <w:rsid w:val="000A6D99"/>
    <w:rsid w:val="000B0B08"/>
    <w:rsid w:val="000B0E09"/>
    <w:rsid w:val="000B0EF2"/>
    <w:rsid w:val="000B0F46"/>
    <w:rsid w:val="000B1116"/>
    <w:rsid w:val="000B21E1"/>
    <w:rsid w:val="000B2C4A"/>
    <w:rsid w:val="000B2D99"/>
    <w:rsid w:val="000B31AA"/>
    <w:rsid w:val="000B3E8A"/>
    <w:rsid w:val="000B444E"/>
    <w:rsid w:val="000B4711"/>
    <w:rsid w:val="000B4A88"/>
    <w:rsid w:val="000B4C2A"/>
    <w:rsid w:val="000B4E80"/>
    <w:rsid w:val="000B562B"/>
    <w:rsid w:val="000B6D99"/>
    <w:rsid w:val="000B78BB"/>
    <w:rsid w:val="000C1AC5"/>
    <w:rsid w:val="000C271A"/>
    <w:rsid w:val="000C3112"/>
    <w:rsid w:val="000C3818"/>
    <w:rsid w:val="000C3DA8"/>
    <w:rsid w:val="000C3EAF"/>
    <w:rsid w:val="000C427A"/>
    <w:rsid w:val="000C4848"/>
    <w:rsid w:val="000C4EF0"/>
    <w:rsid w:val="000C5428"/>
    <w:rsid w:val="000C6530"/>
    <w:rsid w:val="000C6727"/>
    <w:rsid w:val="000C7271"/>
    <w:rsid w:val="000C7378"/>
    <w:rsid w:val="000C7432"/>
    <w:rsid w:val="000D0DD9"/>
    <w:rsid w:val="000D0E40"/>
    <w:rsid w:val="000D238F"/>
    <w:rsid w:val="000D4451"/>
    <w:rsid w:val="000D515C"/>
    <w:rsid w:val="000D526C"/>
    <w:rsid w:val="000D5C43"/>
    <w:rsid w:val="000D62E9"/>
    <w:rsid w:val="000D6630"/>
    <w:rsid w:val="000D6CC2"/>
    <w:rsid w:val="000D6E6C"/>
    <w:rsid w:val="000D6F81"/>
    <w:rsid w:val="000D7759"/>
    <w:rsid w:val="000D7E23"/>
    <w:rsid w:val="000E01BD"/>
    <w:rsid w:val="000E0236"/>
    <w:rsid w:val="000E0BB2"/>
    <w:rsid w:val="000E120C"/>
    <w:rsid w:val="000E1AB1"/>
    <w:rsid w:val="000E2329"/>
    <w:rsid w:val="000E27CD"/>
    <w:rsid w:val="000E3A26"/>
    <w:rsid w:val="000E427A"/>
    <w:rsid w:val="000E46FB"/>
    <w:rsid w:val="000E49F6"/>
    <w:rsid w:val="000E51DD"/>
    <w:rsid w:val="000E595F"/>
    <w:rsid w:val="000E6185"/>
    <w:rsid w:val="000E63EE"/>
    <w:rsid w:val="000E729F"/>
    <w:rsid w:val="000E73E1"/>
    <w:rsid w:val="000F196E"/>
    <w:rsid w:val="000F3EC1"/>
    <w:rsid w:val="000F427A"/>
    <w:rsid w:val="000F4EAD"/>
    <w:rsid w:val="000F5378"/>
    <w:rsid w:val="000F57EF"/>
    <w:rsid w:val="000F6247"/>
    <w:rsid w:val="000F6758"/>
    <w:rsid w:val="000F68DE"/>
    <w:rsid w:val="000F6BF5"/>
    <w:rsid w:val="000F6E5A"/>
    <w:rsid w:val="000F729F"/>
    <w:rsid w:val="000F78B4"/>
    <w:rsid w:val="000F7CB2"/>
    <w:rsid w:val="00100199"/>
    <w:rsid w:val="00101D56"/>
    <w:rsid w:val="00102169"/>
    <w:rsid w:val="00103F52"/>
    <w:rsid w:val="00105647"/>
    <w:rsid w:val="00105671"/>
    <w:rsid w:val="001067C8"/>
    <w:rsid w:val="00107894"/>
    <w:rsid w:val="00110C47"/>
    <w:rsid w:val="00110DAC"/>
    <w:rsid w:val="00112519"/>
    <w:rsid w:val="00112552"/>
    <w:rsid w:val="001128BB"/>
    <w:rsid w:val="00112A9B"/>
    <w:rsid w:val="0011309F"/>
    <w:rsid w:val="00113988"/>
    <w:rsid w:val="00114132"/>
    <w:rsid w:val="00114CCF"/>
    <w:rsid w:val="0011596A"/>
    <w:rsid w:val="00115AA9"/>
    <w:rsid w:val="00116F68"/>
    <w:rsid w:val="001173E1"/>
    <w:rsid w:val="00120397"/>
    <w:rsid w:val="001218FD"/>
    <w:rsid w:val="001220F8"/>
    <w:rsid w:val="00123463"/>
    <w:rsid w:val="001237FD"/>
    <w:rsid w:val="00123DCE"/>
    <w:rsid w:val="0012452C"/>
    <w:rsid w:val="00124B8C"/>
    <w:rsid w:val="00124F0E"/>
    <w:rsid w:val="0012648C"/>
    <w:rsid w:val="00127976"/>
    <w:rsid w:val="00127BDB"/>
    <w:rsid w:val="00130630"/>
    <w:rsid w:val="001307E0"/>
    <w:rsid w:val="001311FB"/>
    <w:rsid w:val="001319F5"/>
    <w:rsid w:val="00131B0E"/>
    <w:rsid w:val="001332E4"/>
    <w:rsid w:val="00133301"/>
    <w:rsid w:val="00135031"/>
    <w:rsid w:val="001361BA"/>
    <w:rsid w:val="00137F29"/>
    <w:rsid w:val="0014210B"/>
    <w:rsid w:val="0014277D"/>
    <w:rsid w:val="001429CC"/>
    <w:rsid w:val="00142EAC"/>
    <w:rsid w:val="001432ED"/>
    <w:rsid w:val="0014435F"/>
    <w:rsid w:val="001446AD"/>
    <w:rsid w:val="00144B3E"/>
    <w:rsid w:val="0014554F"/>
    <w:rsid w:val="00145A45"/>
    <w:rsid w:val="00150159"/>
    <w:rsid w:val="001502C2"/>
    <w:rsid w:val="00150AE9"/>
    <w:rsid w:val="00151019"/>
    <w:rsid w:val="0015155D"/>
    <w:rsid w:val="00151D01"/>
    <w:rsid w:val="00151DDD"/>
    <w:rsid w:val="001529AC"/>
    <w:rsid w:val="00152E94"/>
    <w:rsid w:val="001542BE"/>
    <w:rsid w:val="00154AAC"/>
    <w:rsid w:val="00157E2C"/>
    <w:rsid w:val="001601D5"/>
    <w:rsid w:val="001604CD"/>
    <w:rsid w:val="001609C0"/>
    <w:rsid w:val="00160E65"/>
    <w:rsid w:val="00161820"/>
    <w:rsid w:val="00161ACD"/>
    <w:rsid w:val="00161F3D"/>
    <w:rsid w:val="001623F9"/>
    <w:rsid w:val="00162493"/>
    <w:rsid w:val="001630C6"/>
    <w:rsid w:val="00164F1E"/>
    <w:rsid w:val="001651E8"/>
    <w:rsid w:val="00165550"/>
    <w:rsid w:val="00166277"/>
    <w:rsid w:val="00166A4E"/>
    <w:rsid w:val="001670A3"/>
    <w:rsid w:val="00170812"/>
    <w:rsid w:val="00170CF9"/>
    <w:rsid w:val="001710AF"/>
    <w:rsid w:val="00172109"/>
    <w:rsid w:val="00172CDF"/>
    <w:rsid w:val="00172DBE"/>
    <w:rsid w:val="00173C25"/>
    <w:rsid w:val="001746C7"/>
    <w:rsid w:val="00174907"/>
    <w:rsid w:val="00174BF0"/>
    <w:rsid w:val="00175BFC"/>
    <w:rsid w:val="00175D8A"/>
    <w:rsid w:val="00175EB4"/>
    <w:rsid w:val="00176989"/>
    <w:rsid w:val="0017759D"/>
    <w:rsid w:val="00177623"/>
    <w:rsid w:val="001776E0"/>
    <w:rsid w:val="00177E52"/>
    <w:rsid w:val="001800F0"/>
    <w:rsid w:val="0018046B"/>
    <w:rsid w:val="00180AEA"/>
    <w:rsid w:val="00181227"/>
    <w:rsid w:val="00181FB8"/>
    <w:rsid w:val="001825EF"/>
    <w:rsid w:val="001829F1"/>
    <w:rsid w:val="00183C8D"/>
    <w:rsid w:val="00183D9B"/>
    <w:rsid w:val="0018423F"/>
    <w:rsid w:val="0018535A"/>
    <w:rsid w:val="0018767F"/>
    <w:rsid w:val="0018792B"/>
    <w:rsid w:val="001901EF"/>
    <w:rsid w:val="00192230"/>
    <w:rsid w:val="0019263D"/>
    <w:rsid w:val="00192F8D"/>
    <w:rsid w:val="00193F2B"/>
    <w:rsid w:val="001942D5"/>
    <w:rsid w:val="001946B1"/>
    <w:rsid w:val="0019620B"/>
    <w:rsid w:val="001962F3"/>
    <w:rsid w:val="00196FF5"/>
    <w:rsid w:val="001A036C"/>
    <w:rsid w:val="001A05E0"/>
    <w:rsid w:val="001A0BAF"/>
    <w:rsid w:val="001A0F5D"/>
    <w:rsid w:val="001A1120"/>
    <w:rsid w:val="001A32B1"/>
    <w:rsid w:val="001A3DF8"/>
    <w:rsid w:val="001A3E63"/>
    <w:rsid w:val="001A473A"/>
    <w:rsid w:val="001A48FE"/>
    <w:rsid w:val="001A4C34"/>
    <w:rsid w:val="001A692E"/>
    <w:rsid w:val="001A6EDD"/>
    <w:rsid w:val="001A79C4"/>
    <w:rsid w:val="001A7AB6"/>
    <w:rsid w:val="001B0467"/>
    <w:rsid w:val="001B04C1"/>
    <w:rsid w:val="001B10B1"/>
    <w:rsid w:val="001B10B3"/>
    <w:rsid w:val="001B322B"/>
    <w:rsid w:val="001B441B"/>
    <w:rsid w:val="001B4B90"/>
    <w:rsid w:val="001B4BCA"/>
    <w:rsid w:val="001B5085"/>
    <w:rsid w:val="001B75FF"/>
    <w:rsid w:val="001B7B43"/>
    <w:rsid w:val="001B7FE2"/>
    <w:rsid w:val="001C05F0"/>
    <w:rsid w:val="001C0DF5"/>
    <w:rsid w:val="001C159E"/>
    <w:rsid w:val="001C1D39"/>
    <w:rsid w:val="001C2174"/>
    <w:rsid w:val="001C29A7"/>
    <w:rsid w:val="001C3136"/>
    <w:rsid w:val="001C318B"/>
    <w:rsid w:val="001C3493"/>
    <w:rsid w:val="001C3CBF"/>
    <w:rsid w:val="001C45FE"/>
    <w:rsid w:val="001C5485"/>
    <w:rsid w:val="001C5FAD"/>
    <w:rsid w:val="001C77F2"/>
    <w:rsid w:val="001C7B60"/>
    <w:rsid w:val="001C7DCF"/>
    <w:rsid w:val="001C7E79"/>
    <w:rsid w:val="001D1679"/>
    <w:rsid w:val="001D169A"/>
    <w:rsid w:val="001D1A5B"/>
    <w:rsid w:val="001D22AD"/>
    <w:rsid w:val="001D2AEC"/>
    <w:rsid w:val="001D334C"/>
    <w:rsid w:val="001D362E"/>
    <w:rsid w:val="001D3B62"/>
    <w:rsid w:val="001D48FC"/>
    <w:rsid w:val="001D61F7"/>
    <w:rsid w:val="001D6560"/>
    <w:rsid w:val="001D68D0"/>
    <w:rsid w:val="001D6B16"/>
    <w:rsid w:val="001D6B3C"/>
    <w:rsid w:val="001D6D83"/>
    <w:rsid w:val="001D7545"/>
    <w:rsid w:val="001D756C"/>
    <w:rsid w:val="001D7AAD"/>
    <w:rsid w:val="001D7D2D"/>
    <w:rsid w:val="001E032D"/>
    <w:rsid w:val="001E073E"/>
    <w:rsid w:val="001E2436"/>
    <w:rsid w:val="001E2C32"/>
    <w:rsid w:val="001E3056"/>
    <w:rsid w:val="001E313D"/>
    <w:rsid w:val="001E3844"/>
    <w:rsid w:val="001E55CF"/>
    <w:rsid w:val="001E561C"/>
    <w:rsid w:val="001E61E1"/>
    <w:rsid w:val="001E635A"/>
    <w:rsid w:val="001F107B"/>
    <w:rsid w:val="001F157B"/>
    <w:rsid w:val="001F185E"/>
    <w:rsid w:val="001F1AFE"/>
    <w:rsid w:val="001F1CF9"/>
    <w:rsid w:val="001F221E"/>
    <w:rsid w:val="001F27CD"/>
    <w:rsid w:val="001F4048"/>
    <w:rsid w:val="001F488A"/>
    <w:rsid w:val="001F5108"/>
    <w:rsid w:val="001F547E"/>
    <w:rsid w:val="001F585F"/>
    <w:rsid w:val="002010E6"/>
    <w:rsid w:val="002013F5"/>
    <w:rsid w:val="0020266C"/>
    <w:rsid w:val="00202B57"/>
    <w:rsid w:val="00202BD5"/>
    <w:rsid w:val="002031CD"/>
    <w:rsid w:val="00203220"/>
    <w:rsid w:val="002037A5"/>
    <w:rsid w:val="00205069"/>
    <w:rsid w:val="0020542F"/>
    <w:rsid w:val="00205470"/>
    <w:rsid w:val="00205714"/>
    <w:rsid w:val="00206109"/>
    <w:rsid w:val="00207AA2"/>
    <w:rsid w:val="00207FB9"/>
    <w:rsid w:val="002101CC"/>
    <w:rsid w:val="0021053D"/>
    <w:rsid w:val="00210B57"/>
    <w:rsid w:val="002114D3"/>
    <w:rsid w:val="00212413"/>
    <w:rsid w:val="00212902"/>
    <w:rsid w:val="002139CF"/>
    <w:rsid w:val="00213F0A"/>
    <w:rsid w:val="00214A46"/>
    <w:rsid w:val="00215AAD"/>
    <w:rsid w:val="002162AC"/>
    <w:rsid w:val="0021659E"/>
    <w:rsid w:val="00217C8E"/>
    <w:rsid w:val="00217DBC"/>
    <w:rsid w:val="002203DB"/>
    <w:rsid w:val="00220502"/>
    <w:rsid w:val="002209EB"/>
    <w:rsid w:val="00220F04"/>
    <w:rsid w:val="00222172"/>
    <w:rsid w:val="0022265E"/>
    <w:rsid w:val="002228F1"/>
    <w:rsid w:val="00222D93"/>
    <w:rsid w:val="0022367C"/>
    <w:rsid w:val="002238A9"/>
    <w:rsid w:val="002241F1"/>
    <w:rsid w:val="00224481"/>
    <w:rsid w:val="00224F18"/>
    <w:rsid w:val="00225B42"/>
    <w:rsid w:val="002267C5"/>
    <w:rsid w:val="002268E0"/>
    <w:rsid w:val="00226A5C"/>
    <w:rsid w:val="00226B8F"/>
    <w:rsid w:val="00227235"/>
    <w:rsid w:val="0023004C"/>
    <w:rsid w:val="002306A2"/>
    <w:rsid w:val="00231138"/>
    <w:rsid w:val="00232AAA"/>
    <w:rsid w:val="00233359"/>
    <w:rsid w:val="00233B91"/>
    <w:rsid w:val="00233CF1"/>
    <w:rsid w:val="002345D6"/>
    <w:rsid w:val="002348BB"/>
    <w:rsid w:val="002350A1"/>
    <w:rsid w:val="002352F3"/>
    <w:rsid w:val="00235F29"/>
    <w:rsid w:val="002370BE"/>
    <w:rsid w:val="00237C18"/>
    <w:rsid w:val="002402BF"/>
    <w:rsid w:val="00240799"/>
    <w:rsid w:val="00241212"/>
    <w:rsid w:val="0024143B"/>
    <w:rsid w:val="00241980"/>
    <w:rsid w:val="002419A4"/>
    <w:rsid w:val="00242DE2"/>
    <w:rsid w:val="00243351"/>
    <w:rsid w:val="0024408F"/>
    <w:rsid w:val="002442C9"/>
    <w:rsid w:val="00244EB1"/>
    <w:rsid w:val="00245E8E"/>
    <w:rsid w:val="002465AA"/>
    <w:rsid w:val="00246D55"/>
    <w:rsid w:val="00247589"/>
    <w:rsid w:val="002476FD"/>
    <w:rsid w:val="00247B2A"/>
    <w:rsid w:val="00247DF7"/>
    <w:rsid w:val="00250570"/>
    <w:rsid w:val="00250C63"/>
    <w:rsid w:val="002534BA"/>
    <w:rsid w:val="00253C03"/>
    <w:rsid w:val="00253FBA"/>
    <w:rsid w:val="00256255"/>
    <w:rsid w:val="00257571"/>
    <w:rsid w:val="00257AD4"/>
    <w:rsid w:val="00257AEB"/>
    <w:rsid w:val="002600F6"/>
    <w:rsid w:val="0026101D"/>
    <w:rsid w:val="00262164"/>
    <w:rsid w:val="002630FB"/>
    <w:rsid w:val="00263451"/>
    <w:rsid w:val="0026362F"/>
    <w:rsid w:val="002643B3"/>
    <w:rsid w:val="002645AD"/>
    <w:rsid w:val="0026489F"/>
    <w:rsid w:val="002653FA"/>
    <w:rsid w:val="002658A6"/>
    <w:rsid w:val="002667B5"/>
    <w:rsid w:val="00266DC2"/>
    <w:rsid w:val="0027046D"/>
    <w:rsid w:val="00270535"/>
    <w:rsid w:val="00270E6E"/>
    <w:rsid w:val="00270E70"/>
    <w:rsid w:val="00271097"/>
    <w:rsid w:val="00271A4F"/>
    <w:rsid w:val="00272EBF"/>
    <w:rsid w:val="002738AF"/>
    <w:rsid w:val="0027420F"/>
    <w:rsid w:val="002747AB"/>
    <w:rsid w:val="00274D8D"/>
    <w:rsid w:val="00275966"/>
    <w:rsid w:val="00275A88"/>
    <w:rsid w:val="00275FF3"/>
    <w:rsid w:val="002761DF"/>
    <w:rsid w:val="00276A0D"/>
    <w:rsid w:val="00276A5C"/>
    <w:rsid w:val="00276DC3"/>
    <w:rsid w:val="0027752E"/>
    <w:rsid w:val="00277707"/>
    <w:rsid w:val="00277A5E"/>
    <w:rsid w:val="002803E4"/>
    <w:rsid w:val="00281702"/>
    <w:rsid w:val="00281868"/>
    <w:rsid w:val="00283C61"/>
    <w:rsid w:val="00285343"/>
    <w:rsid w:val="00285A28"/>
    <w:rsid w:val="00285EE3"/>
    <w:rsid w:val="0028779C"/>
    <w:rsid w:val="0029215C"/>
    <w:rsid w:val="00292767"/>
    <w:rsid w:val="00292826"/>
    <w:rsid w:val="00294514"/>
    <w:rsid w:val="002947C5"/>
    <w:rsid w:val="00294A9C"/>
    <w:rsid w:val="00294AFB"/>
    <w:rsid w:val="00295368"/>
    <w:rsid w:val="002953C5"/>
    <w:rsid w:val="002954E7"/>
    <w:rsid w:val="002959CD"/>
    <w:rsid w:val="002A01C6"/>
    <w:rsid w:val="002A0698"/>
    <w:rsid w:val="002A0BD2"/>
    <w:rsid w:val="002A1194"/>
    <w:rsid w:val="002A1B1F"/>
    <w:rsid w:val="002A1E6A"/>
    <w:rsid w:val="002A1F78"/>
    <w:rsid w:val="002A1FF0"/>
    <w:rsid w:val="002A38F6"/>
    <w:rsid w:val="002A4147"/>
    <w:rsid w:val="002A5005"/>
    <w:rsid w:val="002A521D"/>
    <w:rsid w:val="002A5879"/>
    <w:rsid w:val="002A6DED"/>
    <w:rsid w:val="002A74AD"/>
    <w:rsid w:val="002A7801"/>
    <w:rsid w:val="002A7874"/>
    <w:rsid w:val="002A7D3F"/>
    <w:rsid w:val="002A7D98"/>
    <w:rsid w:val="002A7FB8"/>
    <w:rsid w:val="002B1243"/>
    <w:rsid w:val="002B351E"/>
    <w:rsid w:val="002B48F3"/>
    <w:rsid w:val="002B4C39"/>
    <w:rsid w:val="002B5172"/>
    <w:rsid w:val="002B5379"/>
    <w:rsid w:val="002B5AB9"/>
    <w:rsid w:val="002B64B3"/>
    <w:rsid w:val="002B6F87"/>
    <w:rsid w:val="002B7052"/>
    <w:rsid w:val="002B71CD"/>
    <w:rsid w:val="002C0024"/>
    <w:rsid w:val="002C0534"/>
    <w:rsid w:val="002C1267"/>
    <w:rsid w:val="002C1AD1"/>
    <w:rsid w:val="002C4113"/>
    <w:rsid w:val="002C433E"/>
    <w:rsid w:val="002C4522"/>
    <w:rsid w:val="002C479B"/>
    <w:rsid w:val="002C49C6"/>
    <w:rsid w:val="002C5682"/>
    <w:rsid w:val="002C6209"/>
    <w:rsid w:val="002C65DC"/>
    <w:rsid w:val="002C661B"/>
    <w:rsid w:val="002C7AA2"/>
    <w:rsid w:val="002D0131"/>
    <w:rsid w:val="002D1065"/>
    <w:rsid w:val="002D15FE"/>
    <w:rsid w:val="002D1763"/>
    <w:rsid w:val="002D2536"/>
    <w:rsid w:val="002D34EB"/>
    <w:rsid w:val="002D388A"/>
    <w:rsid w:val="002D39F4"/>
    <w:rsid w:val="002D41CE"/>
    <w:rsid w:val="002D4462"/>
    <w:rsid w:val="002D518E"/>
    <w:rsid w:val="002D578B"/>
    <w:rsid w:val="002D5D17"/>
    <w:rsid w:val="002D6157"/>
    <w:rsid w:val="002D6694"/>
    <w:rsid w:val="002D68DE"/>
    <w:rsid w:val="002D7109"/>
    <w:rsid w:val="002D7745"/>
    <w:rsid w:val="002E10C9"/>
    <w:rsid w:val="002E13A4"/>
    <w:rsid w:val="002E269C"/>
    <w:rsid w:val="002E29A0"/>
    <w:rsid w:val="002E2E08"/>
    <w:rsid w:val="002E4D85"/>
    <w:rsid w:val="002E4E93"/>
    <w:rsid w:val="002F148F"/>
    <w:rsid w:val="002F1757"/>
    <w:rsid w:val="002F1D02"/>
    <w:rsid w:val="002F28DE"/>
    <w:rsid w:val="002F3AEC"/>
    <w:rsid w:val="002F4242"/>
    <w:rsid w:val="002F6FBC"/>
    <w:rsid w:val="002F71E8"/>
    <w:rsid w:val="002F7BAB"/>
    <w:rsid w:val="003006D3"/>
    <w:rsid w:val="00300A2D"/>
    <w:rsid w:val="00301903"/>
    <w:rsid w:val="00301C38"/>
    <w:rsid w:val="00302621"/>
    <w:rsid w:val="00302D5D"/>
    <w:rsid w:val="00302E24"/>
    <w:rsid w:val="003032E9"/>
    <w:rsid w:val="003051AA"/>
    <w:rsid w:val="003054B6"/>
    <w:rsid w:val="00307B71"/>
    <w:rsid w:val="003101C9"/>
    <w:rsid w:val="00310720"/>
    <w:rsid w:val="003107DF"/>
    <w:rsid w:val="00311109"/>
    <w:rsid w:val="0031156D"/>
    <w:rsid w:val="00312DAE"/>
    <w:rsid w:val="003130E0"/>
    <w:rsid w:val="0031348A"/>
    <w:rsid w:val="003141C8"/>
    <w:rsid w:val="00314955"/>
    <w:rsid w:val="003158F4"/>
    <w:rsid w:val="00315EE9"/>
    <w:rsid w:val="00316629"/>
    <w:rsid w:val="0031675C"/>
    <w:rsid w:val="00317908"/>
    <w:rsid w:val="003179FC"/>
    <w:rsid w:val="00317AB4"/>
    <w:rsid w:val="00317AFA"/>
    <w:rsid w:val="003202D9"/>
    <w:rsid w:val="0032066B"/>
    <w:rsid w:val="0032159F"/>
    <w:rsid w:val="0032206B"/>
    <w:rsid w:val="00322718"/>
    <w:rsid w:val="003244DE"/>
    <w:rsid w:val="003246A6"/>
    <w:rsid w:val="00324C7A"/>
    <w:rsid w:val="0032562D"/>
    <w:rsid w:val="0032581E"/>
    <w:rsid w:val="00326617"/>
    <w:rsid w:val="003268F4"/>
    <w:rsid w:val="00326949"/>
    <w:rsid w:val="00330316"/>
    <w:rsid w:val="00330BC8"/>
    <w:rsid w:val="00331356"/>
    <w:rsid w:val="003324A7"/>
    <w:rsid w:val="00332EEE"/>
    <w:rsid w:val="00333BD4"/>
    <w:rsid w:val="00333FA4"/>
    <w:rsid w:val="003347D5"/>
    <w:rsid w:val="003351C8"/>
    <w:rsid w:val="00335BAF"/>
    <w:rsid w:val="0033639C"/>
    <w:rsid w:val="003368B1"/>
    <w:rsid w:val="00336A44"/>
    <w:rsid w:val="003372CF"/>
    <w:rsid w:val="0034306E"/>
    <w:rsid w:val="00343EFF"/>
    <w:rsid w:val="003448AB"/>
    <w:rsid w:val="00346164"/>
    <w:rsid w:val="0034618A"/>
    <w:rsid w:val="00346610"/>
    <w:rsid w:val="00346D25"/>
    <w:rsid w:val="00346E0D"/>
    <w:rsid w:val="00347126"/>
    <w:rsid w:val="00350B74"/>
    <w:rsid w:val="00350E17"/>
    <w:rsid w:val="003510E0"/>
    <w:rsid w:val="00351AFB"/>
    <w:rsid w:val="003530C8"/>
    <w:rsid w:val="003537C7"/>
    <w:rsid w:val="00353A23"/>
    <w:rsid w:val="00354ACF"/>
    <w:rsid w:val="00354D3D"/>
    <w:rsid w:val="00355C9E"/>
    <w:rsid w:val="00355EBF"/>
    <w:rsid w:val="003561B3"/>
    <w:rsid w:val="003570A6"/>
    <w:rsid w:val="003570D9"/>
    <w:rsid w:val="0036028B"/>
    <w:rsid w:val="00360597"/>
    <w:rsid w:val="003608D5"/>
    <w:rsid w:val="00361997"/>
    <w:rsid w:val="00361E99"/>
    <w:rsid w:val="003627F5"/>
    <w:rsid w:val="0036299F"/>
    <w:rsid w:val="00362D99"/>
    <w:rsid w:val="0036360B"/>
    <w:rsid w:val="0036417B"/>
    <w:rsid w:val="00365396"/>
    <w:rsid w:val="00366CD8"/>
    <w:rsid w:val="00367CD6"/>
    <w:rsid w:val="0037070E"/>
    <w:rsid w:val="003711ED"/>
    <w:rsid w:val="003716F2"/>
    <w:rsid w:val="003718B8"/>
    <w:rsid w:val="00371DFC"/>
    <w:rsid w:val="00372997"/>
    <w:rsid w:val="00374366"/>
    <w:rsid w:val="003743F1"/>
    <w:rsid w:val="0037444A"/>
    <w:rsid w:val="00374B95"/>
    <w:rsid w:val="00374DEB"/>
    <w:rsid w:val="00374F0C"/>
    <w:rsid w:val="00375CF3"/>
    <w:rsid w:val="0037626C"/>
    <w:rsid w:val="00376607"/>
    <w:rsid w:val="003778C3"/>
    <w:rsid w:val="00380212"/>
    <w:rsid w:val="003810DA"/>
    <w:rsid w:val="00381967"/>
    <w:rsid w:val="00381A00"/>
    <w:rsid w:val="00381A0B"/>
    <w:rsid w:val="00382821"/>
    <w:rsid w:val="00383912"/>
    <w:rsid w:val="00383D1A"/>
    <w:rsid w:val="0038456F"/>
    <w:rsid w:val="00386034"/>
    <w:rsid w:val="0038642A"/>
    <w:rsid w:val="00387304"/>
    <w:rsid w:val="00390A87"/>
    <w:rsid w:val="0039144E"/>
    <w:rsid w:val="003920ED"/>
    <w:rsid w:val="00392395"/>
    <w:rsid w:val="003926D6"/>
    <w:rsid w:val="003930C0"/>
    <w:rsid w:val="00393E74"/>
    <w:rsid w:val="003942D8"/>
    <w:rsid w:val="00394DA3"/>
    <w:rsid w:val="003954A7"/>
    <w:rsid w:val="0039596F"/>
    <w:rsid w:val="00396158"/>
    <w:rsid w:val="003963B3"/>
    <w:rsid w:val="0039798A"/>
    <w:rsid w:val="00397D54"/>
    <w:rsid w:val="003A0B32"/>
    <w:rsid w:val="003A1B60"/>
    <w:rsid w:val="003A2618"/>
    <w:rsid w:val="003A2E08"/>
    <w:rsid w:val="003A3253"/>
    <w:rsid w:val="003A3782"/>
    <w:rsid w:val="003A42AD"/>
    <w:rsid w:val="003A43F7"/>
    <w:rsid w:val="003A4666"/>
    <w:rsid w:val="003A5AFA"/>
    <w:rsid w:val="003A5D9C"/>
    <w:rsid w:val="003A5F3C"/>
    <w:rsid w:val="003A6FE1"/>
    <w:rsid w:val="003A7913"/>
    <w:rsid w:val="003A7AD5"/>
    <w:rsid w:val="003B194B"/>
    <w:rsid w:val="003B3515"/>
    <w:rsid w:val="003B4D9F"/>
    <w:rsid w:val="003B4E56"/>
    <w:rsid w:val="003B52BD"/>
    <w:rsid w:val="003B577C"/>
    <w:rsid w:val="003B5C0C"/>
    <w:rsid w:val="003B61F1"/>
    <w:rsid w:val="003B6A9C"/>
    <w:rsid w:val="003B77FE"/>
    <w:rsid w:val="003B7D96"/>
    <w:rsid w:val="003C1579"/>
    <w:rsid w:val="003C1FD8"/>
    <w:rsid w:val="003C2665"/>
    <w:rsid w:val="003C2BC3"/>
    <w:rsid w:val="003C2E9B"/>
    <w:rsid w:val="003C529B"/>
    <w:rsid w:val="003C5EB4"/>
    <w:rsid w:val="003C622B"/>
    <w:rsid w:val="003C7602"/>
    <w:rsid w:val="003C7A5D"/>
    <w:rsid w:val="003C7FB4"/>
    <w:rsid w:val="003D0F69"/>
    <w:rsid w:val="003D0FEF"/>
    <w:rsid w:val="003D1026"/>
    <w:rsid w:val="003D137A"/>
    <w:rsid w:val="003D2474"/>
    <w:rsid w:val="003D25BF"/>
    <w:rsid w:val="003D2E20"/>
    <w:rsid w:val="003D332D"/>
    <w:rsid w:val="003D3AF0"/>
    <w:rsid w:val="003D4D9A"/>
    <w:rsid w:val="003D5FBF"/>
    <w:rsid w:val="003D66F2"/>
    <w:rsid w:val="003D68AE"/>
    <w:rsid w:val="003D7007"/>
    <w:rsid w:val="003E022B"/>
    <w:rsid w:val="003E216C"/>
    <w:rsid w:val="003E2174"/>
    <w:rsid w:val="003E2792"/>
    <w:rsid w:val="003E36ED"/>
    <w:rsid w:val="003E3960"/>
    <w:rsid w:val="003E47FF"/>
    <w:rsid w:val="003E491E"/>
    <w:rsid w:val="003E4BD1"/>
    <w:rsid w:val="003E5352"/>
    <w:rsid w:val="003E5502"/>
    <w:rsid w:val="003E5A56"/>
    <w:rsid w:val="003E6358"/>
    <w:rsid w:val="003E6602"/>
    <w:rsid w:val="003E66AC"/>
    <w:rsid w:val="003E67DC"/>
    <w:rsid w:val="003E7EBB"/>
    <w:rsid w:val="003F4885"/>
    <w:rsid w:val="003F692B"/>
    <w:rsid w:val="0040032C"/>
    <w:rsid w:val="0040173A"/>
    <w:rsid w:val="00403419"/>
    <w:rsid w:val="004034F7"/>
    <w:rsid w:val="004037E5"/>
    <w:rsid w:val="00403B1A"/>
    <w:rsid w:val="00403D95"/>
    <w:rsid w:val="004046D3"/>
    <w:rsid w:val="00404B76"/>
    <w:rsid w:val="00405918"/>
    <w:rsid w:val="00405A72"/>
    <w:rsid w:val="00405ACC"/>
    <w:rsid w:val="00405C6A"/>
    <w:rsid w:val="0040607E"/>
    <w:rsid w:val="00406706"/>
    <w:rsid w:val="00407129"/>
    <w:rsid w:val="004074C1"/>
    <w:rsid w:val="004101C0"/>
    <w:rsid w:val="004106F9"/>
    <w:rsid w:val="00410C17"/>
    <w:rsid w:val="00410F37"/>
    <w:rsid w:val="004113C0"/>
    <w:rsid w:val="00414934"/>
    <w:rsid w:val="004161F3"/>
    <w:rsid w:val="0041630E"/>
    <w:rsid w:val="004164FA"/>
    <w:rsid w:val="00416504"/>
    <w:rsid w:val="0041706E"/>
    <w:rsid w:val="00417680"/>
    <w:rsid w:val="0041786E"/>
    <w:rsid w:val="00420096"/>
    <w:rsid w:val="00420466"/>
    <w:rsid w:val="004212FA"/>
    <w:rsid w:val="00421517"/>
    <w:rsid w:val="00421726"/>
    <w:rsid w:val="00421CDC"/>
    <w:rsid w:val="00421ECC"/>
    <w:rsid w:val="00424026"/>
    <w:rsid w:val="00424388"/>
    <w:rsid w:val="004244E8"/>
    <w:rsid w:val="0042488E"/>
    <w:rsid w:val="00424E6A"/>
    <w:rsid w:val="0042516A"/>
    <w:rsid w:val="004251A1"/>
    <w:rsid w:val="0042549E"/>
    <w:rsid w:val="0042621B"/>
    <w:rsid w:val="00426BD3"/>
    <w:rsid w:val="00426F25"/>
    <w:rsid w:val="0042721C"/>
    <w:rsid w:val="0042726E"/>
    <w:rsid w:val="004275F6"/>
    <w:rsid w:val="00430083"/>
    <w:rsid w:val="00430669"/>
    <w:rsid w:val="004313D6"/>
    <w:rsid w:val="004317B9"/>
    <w:rsid w:val="00431EB9"/>
    <w:rsid w:val="004329B3"/>
    <w:rsid w:val="00433064"/>
    <w:rsid w:val="00433473"/>
    <w:rsid w:val="00433761"/>
    <w:rsid w:val="00433CC1"/>
    <w:rsid w:val="00434078"/>
    <w:rsid w:val="0043457E"/>
    <w:rsid w:val="00434ED8"/>
    <w:rsid w:val="00435955"/>
    <w:rsid w:val="00435979"/>
    <w:rsid w:val="00437C1B"/>
    <w:rsid w:val="00437DBA"/>
    <w:rsid w:val="0044045E"/>
    <w:rsid w:val="00440E66"/>
    <w:rsid w:val="00441392"/>
    <w:rsid w:val="00442287"/>
    <w:rsid w:val="00442BB2"/>
    <w:rsid w:val="0044362F"/>
    <w:rsid w:val="0044368D"/>
    <w:rsid w:val="00443BA6"/>
    <w:rsid w:val="004468CC"/>
    <w:rsid w:val="00447594"/>
    <w:rsid w:val="00447C7D"/>
    <w:rsid w:val="00447E18"/>
    <w:rsid w:val="0045026A"/>
    <w:rsid w:val="004508CA"/>
    <w:rsid w:val="00451285"/>
    <w:rsid w:val="00451B0B"/>
    <w:rsid w:val="00451D79"/>
    <w:rsid w:val="00451E36"/>
    <w:rsid w:val="004520C1"/>
    <w:rsid w:val="004523E0"/>
    <w:rsid w:val="004527EF"/>
    <w:rsid w:val="0045326C"/>
    <w:rsid w:val="00453B17"/>
    <w:rsid w:val="00454B0A"/>
    <w:rsid w:val="00454C81"/>
    <w:rsid w:val="00455227"/>
    <w:rsid w:val="004564B6"/>
    <w:rsid w:val="00456778"/>
    <w:rsid w:val="00456A2E"/>
    <w:rsid w:val="0045725B"/>
    <w:rsid w:val="00457857"/>
    <w:rsid w:val="004602AE"/>
    <w:rsid w:val="00460648"/>
    <w:rsid w:val="004607AE"/>
    <w:rsid w:val="00460ACF"/>
    <w:rsid w:val="004613BF"/>
    <w:rsid w:val="0046290F"/>
    <w:rsid w:val="00462BD4"/>
    <w:rsid w:val="00462BFA"/>
    <w:rsid w:val="00462D22"/>
    <w:rsid w:val="0046343E"/>
    <w:rsid w:val="004635C5"/>
    <w:rsid w:val="00463AB9"/>
    <w:rsid w:val="00463C2F"/>
    <w:rsid w:val="00465BE9"/>
    <w:rsid w:val="00465C7D"/>
    <w:rsid w:val="00465F88"/>
    <w:rsid w:val="00466963"/>
    <w:rsid w:val="00466ABA"/>
    <w:rsid w:val="004675CA"/>
    <w:rsid w:val="00467B4D"/>
    <w:rsid w:val="00467DF9"/>
    <w:rsid w:val="0047034C"/>
    <w:rsid w:val="0047084D"/>
    <w:rsid w:val="00471031"/>
    <w:rsid w:val="004718BB"/>
    <w:rsid w:val="00472596"/>
    <w:rsid w:val="004725A0"/>
    <w:rsid w:val="00474129"/>
    <w:rsid w:val="004742B9"/>
    <w:rsid w:val="00474C36"/>
    <w:rsid w:val="00475153"/>
    <w:rsid w:val="00476035"/>
    <w:rsid w:val="004764F2"/>
    <w:rsid w:val="00476617"/>
    <w:rsid w:val="00477004"/>
    <w:rsid w:val="00477EA3"/>
    <w:rsid w:val="00480F71"/>
    <w:rsid w:val="00480FE6"/>
    <w:rsid w:val="0048137F"/>
    <w:rsid w:val="00481588"/>
    <w:rsid w:val="0048267B"/>
    <w:rsid w:val="00483A10"/>
    <w:rsid w:val="00483BEF"/>
    <w:rsid w:val="00483FB0"/>
    <w:rsid w:val="00484124"/>
    <w:rsid w:val="00484641"/>
    <w:rsid w:val="00484C3A"/>
    <w:rsid w:val="00484DF5"/>
    <w:rsid w:val="004854C7"/>
    <w:rsid w:val="00485F70"/>
    <w:rsid w:val="00486353"/>
    <w:rsid w:val="00486835"/>
    <w:rsid w:val="00486B33"/>
    <w:rsid w:val="00486EEE"/>
    <w:rsid w:val="004872CE"/>
    <w:rsid w:val="00487712"/>
    <w:rsid w:val="00490606"/>
    <w:rsid w:val="00490675"/>
    <w:rsid w:val="004907DF"/>
    <w:rsid w:val="004907E5"/>
    <w:rsid w:val="00490B6F"/>
    <w:rsid w:val="00492167"/>
    <w:rsid w:val="0049271F"/>
    <w:rsid w:val="0049291B"/>
    <w:rsid w:val="00492995"/>
    <w:rsid w:val="004930EB"/>
    <w:rsid w:val="004933AF"/>
    <w:rsid w:val="00493E7D"/>
    <w:rsid w:val="0049422F"/>
    <w:rsid w:val="0049433B"/>
    <w:rsid w:val="00495B60"/>
    <w:rsid w:val="0049683C"/>
    <w:rsid w:val="00496C67"/>
    <w:rsid w:val="00496DF3"/>
    <w:rsid w:val="00497EA1"/>
    <w:rsid w:val="004A283A"/>
    <w:rsid w:val="004A3261"/>
    <w:rsid w:val="004A3538"/>
    <w:rsid w:val="004A3C3E"/>
    <w:rsid w:val="004A420A"/>
    <w:rsid w:val="004A4823"/>
    <w:rsid w:val="004A6358"/>
    <w:rsid w:val="004A6807"/>
    <w:rsid w:val="004A6A49"/>
    <w:rsid w:val="004A6AB1"/>
    <w:rsid w:val="004B0186"/>
    <w:rsid w:val="004B0A2C"/>
    <w:rsid w:val="004B0C6E"/>
    <w:rsid w:val="004B15C0"/>
    <w:rsid w:val="004B15CC"/>
    <w:rsid w:val="004B217D"/>
    <w:rsid w:val="004B3852"/>
    <w:rsid w:val="004B5122"/>
    <w:rsid w:val="004B5987"/>
    <w:rsid w:val="004B60BB"/>
    <w:rsid w:val="004B6C25"/>
    <w:rsid w:val="004B7D91"/>
    <w:rsid w:val="004C0350"/>
    <w:rsid w:val="004C0D59"/>
    <w:rsid w:val="004C1019"/>
    <w:rsid w:val="004C1356"/>
    <w:rsid w:val="004C195C"/>
    <w:rsid w:val="004C2EF8"/>
    <w:rsid w:val="004C364D"/>
    <w:rsid w:val="004C3C16"/>
    <w:rsid w:val="004C3FF3"/>
    <w:rsid w:val="004C4080"/>
    <w:rsid w:val="004C4601"/>
    <w:rsid w:val="004C582C"/>
    <w:rsid w:val="004C5A1B"/>
    <w:rsid w:val="004C782A"/>
    <w:rsid w:val="004D0BCE"/>
    <w:rsid w:val="004D1574"/>
    <w:rsid w:val="004D1FBB"/>
    <w:rsid w:val="004D286A"/>
    <w:rsid w:val="004D2E20"/>
    <w:rsid w:val="004D2E6D"/>
    <w:rsid w:val="004D4E48"/>
    <w:rsid w:val="004D59FC"/>
    <w:rsid w:val="004D66C3"/>
    <w:rsid w:val="004E02F4"/>
    <w:rsid w:val="004E0531"/>
    <w:rsid w:val="004E17C3"/>
    <w:rsid w:val="004E1810"/>
    <w:rsid w:val="004E2AE0"/>
    <w:rsid w:val="004E2C24"/>
    <w:rsid w:val="004E4CEE"/>
    <w:rsid w:val="004E6619"/>
    <w:rsid w:val="004E6C64"/>
    <w:rsid w:val="004E716B"/>
    <w:rsid w:val="004E74EA"/>
    <w:rsid w:val="004E7ED2"/>
    <w:rsid w:val="004F0C69"/>
    <w:rsid w:val="004F0CFF"/>
    <w:rsid w:val="004F1200"/>
    <w:rsid w:val="004F191B"/>
    <w:rsid w:val="004F267F"/>
    <w:rsid w:val="004F270D"/>
    <w:rsid w:val="004F28BF"/>
    <w:rsid w:val="004F4338"/>
    <w:rsid w:val="004F45C6"/>
    <w:rsid w:val="004F4A5A"/>
    <w:rsid w:val="004F5490"/>
    <w:rsid w:val="004F57D9"/>
    <w:rsid w:val="004F7A46"/>
    <w:rsid w:val="004F7AEB"/>
    <w:rsid w:val="004F7F4F"/>
    <w:rsid w:val="005006BE"/>
    <w:rsid w:val="005008F6"/>
    <w:rsid w:val="00501A34"/>
    <w:rsid w:val="00502196"/>
    <w:rsid w:val="00502801"/>
    <w:rsid w:val="00502F13"/>
    <w:rsid w:val="0050434F"/>
    <w:rsid w:val="005044FB"/>
    <w:rsid w:val="0050454E"/>
    <w:rsid w:val="00505130"/>
    <w:rsid w:val="005051DF"/>
    <w:rsid w:val="0050670E"/>
    <w:rsid w:val="005067A2"/>
    <w:rsid w:val="0050691B"/>
    <w:rsid w:val="00506B75"/>
    <w:rsid w:val="00506F56"/>
    <w:rsid w:val="0050742C"/>
    <w:rsid w:val="0050760E"/>
    <w:rsid w:val="00507B41"/>
    <w:rsid w:val="00510D4F"/>
    <w:rsid w:val="00510E0A"/>
    <w:rsid w:val="00512987"/>
    <w:rsid w:val="0051324D"/>
    <w:rsid w:val="0051332D"/>
    <w:rsid w:val="00513707"/>
    <w:rsid w:val="00514045"/>
    <w:rsid w:val="0051454A"/>
    <w:rsid w:val="0051498A"/>
    <w:rsid w:val="0051519D"/>
    <w:rsid w:val="005169B4"/>
    <w:rsid w:val="00520398"/>
    <w:rsid w:val="00520588"/>
    <w:rsid w:val="00521635"/>
    <w:rsid w:val="00521B5C"/>
    <w:rsid w:val="00521F3D"/>
    <w:rsid w:val="00523257"/>
    <w:rsid w:val="0052397C"/>
    <w:rsid w:val="00523F37"/>
    <w:rsid w:val="0052521F"/>
    <w:rsid w:val="00525990"/>
    <w:rsid w:val="00525F74"/>
    <w:rsid w:val="00526BA6"/>
    <w:rsid w:val="00526E98"/>
    <w:rsid w:val="00527009"/>
    <w:rsid w:val="0052731F"/>
    <w:rsid w:val="00527C3B"/>
    <w:rsid w:val="00531B02"/>
    <w:rsid w:val="00531D5D"/>
    <w:rsid w:val="00532755"/>
    <w:rsid w:val="005328AC"/>
    <w:rsid w:val="00532FA8"/>
    <w:rsid w:val="005334B9"/>
    <w:rsid w:val="005359BA"/>
    <w:rsid w:val="005359DD"/>
    <w:rsid w:val="00535F14"/>
    <w:rsid w:val="0054004F"/>
    <w:rsid w:val="00540263"/>
    <w:rsid w:val="00541062"/>
    <w:rsid w:val="00541A23"/>
    <w:rsid w:val="005424ED"/>
    <w:rsid w:val="00542718"/>
    <w:rsid w:val="005429BD"/>
    <w:rsid w:val="00543026"/>
    <w:rsid w:val="00543674"/>
    <w:rsid w:val="00543A2C"/>
    <w:rsid w:val="00544153"/>
    <w:rsid w:val="00544E4F"/>
    <w:rsid w:val="00546B77"/>
    <w:rsid w:val="00546C0C"/>
    <w:rsid w:val="00550E46"/>
    <w:rsid w:val="00552AE0"/>
    <w:rsid w:val="00552E15"/>
    <w:rsid w:val="00553470"/>
    <w:rsid w:val="00553824"/>
    <w:rsid w:val="00553AFB"/>
    <w:rsid w:val="00553BC6"/>
    <w:rsid w:val="0055422F"/>
    <w:rsid w:val="0055516A"/>
    <w:rsid w:val="005558BD"/>
    <w:rsid w:val="00555AF5"/>
    <w:rsid w:val="00555D31"/>
    <w:rsid w:val="00556DDB"/>
    <w:rsid w:val="0056047F"/>
    <w:rsid w:val="005607B0"/>
    <w:rsid w:val="005611DF"/>
    <w:rsid w:val="00561746"/>
    <w:rsid w:val="00562820"/>
    <w:rsid w:val="00562FB9"/>
    <w:rsid w:val="00564242"/>
    <w:rsid w:val="00564A9F"/>
    <w:rsid w:val="0056514A"/>
    <w:rsid w:val="005659FE"/>
    <w:rsid w:val="00565E1F"/>
    <w:rsid w:val="005660C4"/>
    <w:rsid w:val="00566A2D"/>
    <w:rsid w:val="00567557"/>
    <w:rsid w:val="00567723"/>
    <w:rsid w:val="005677E2"/>
    <w:rsid w:val="00567CAE"/>
    <w:rsid w:val="00567EDE"/>
    <w:rsid w:val="005724FF"/>
    <w:rsid w:val="00572BB5"/>
    <w:rsid w:val="00573C09"/>
    <w:rsid w:val="0057706E"/>
    <w:rsid w:val="005779B3"/>
    <w:rsid w:val="00577C83"/>
    <w:rsid w:val="00580926"/>
    <w:rsid w:val="00581B6F"/>
    <w:rsid w:val="0058238A"/>
    <w:rsid w:val="00583079"/>
    <w:rsid w:val="00583A86"/>
    <w:rsid w:val="00583D58"/>
    <w:rsid w:val="00584807"/>
    <w:rsid w:val="00584E3B"/>
    <w:rsid w:val="00585130"/>
    <w:rsid w:val="005851BE"/>
    <w:rsid w:val="00585DE3"/>
    <w:rsid w:val="0058686B"/>
    <w:rsid w:val="005870C9"/>
    <w:rsid w:val="005871BF"/>
    <w:rsid w:val="0058750E"/>
    <w:rsid w:val="005908EC"/>
    <w:rsid w:val="00592052"/>
    <w:rsid w:val="0059234F"/>
    <w:rsid w:val="00592727"/>
    <w:rsid w:val="00593DBE"/>
    <w:rsid w:val="00595EF4"/>
    <w:rsid w:val="00596ACB"/>
    <w:rsid w:val="005978B2"/>
    <w:rsid w:val="00597EA2"/>
    <w:rsid w:val="005A1325"/>
    <w:rsid w:val="005A1342"/>
    <w:rsid w:val="005A1570"/>
    <w:rsid w:val="005A2819"/>
    <w:rsid w:val="005A3E45"/>
    <w:rsid w:val="005A51A6"/>
    <w:rsid w:val="005A605D"/>
    <w:rsid w:val="005A6860"/>
    <w:rsid w:val="005A6CAF"/>
    <w:rsid w:val="005B0063"/>
    <w:rsid w:val="005B015D"/>
    <w:rsid w:val="005B1067"/>
    <w:rsid w:val="005B14B2"/>
    <w:rsid w:val="005B15C6"/>
    <w:rsid w:val="005B169B"/>
    <w:rsid w:val="005B1839"/>
    <w:rsid w:val="005B1A16"/>
    <w:rsid w:val="005B2112"/>
    <w:rsid w:val="005B2136"/>
    <w:rsid w:val="005B21BB"/>
    <w:rsid w:val="005B3B7F"/>
    <w:rsid w:val="005B41D9"/>
    <w:rsid w:val="005B44CB"/>
    <w:rsid w:val="005B49A5"/>
    <w:rsid w:val="005B4FDD"/>
    <w:rsid w:val="005B53A0"/>
    <w:rsid w:val="005B5BD4"/>
    <w:rsid w:val="005B6D29"/>
    <w:rsid w:val="005B7A73"/>
    <w:rsid w:val="005C0FD6"/>
    <w:rsid w:val="005C0FF7"/>
    <w:rsid w:val="005C12E5"/>
    <w:rsid w:val="005C148C"/>
    <w:rsid w:val="005C1685"/>
    <w:rsid w:val="005C216E"/>
    <w:rsid w:val="005C21AA"/>
    <w:rsid w:val="005C24FB"/>
    <w:rsid w:val="005C417C"/>
    <w:rsid w:val="005C5303"/>
    <w:rsid w:val="005C56C3"/>
    <w:rsid w:val="005C624E"/>
    <w:rsid w:val="005C65E1"/>
    <w:rsid w:val="005C67A7"/>
    <w:rsid w:val="005C682A"/>
    <w:rsid w:val="005D065E"/>
    <w:rsid w:val="005D2F09"/>
    <w:rsid w:val="005D3DD7"/>
    <w:rsid w:val="005D5263"/>
    <w:rsid w:val="005D5655"/>
    <w:rsid w:val="005D572D"/>
    <w:rsid w:val="005D5D9B"/>
    <w:rsid w:val="005D5F9E"/>
    <w:rsid w:val="005D6235"/>
    <w:rsid w:val="005D6B56"/>
    <w:rsid w:val="005D780B"/>
    <w:rsid w:val="005E18BF"/>
    <w:rsid w:val="005E23CB"/>
    <w:rsid w:val="005E2713"/>
    <w:rsid w:val="005E2CA3"/>
    <w:rsid w:val="005E31FC"/>
    <w:rsid w:val="005E3CDE"/>
    <w:rsid w:val="005E4494"/>
    <w:rsid w:val="005E46AE"/>
    <w:rsid w:val="005E4B32"/>
    <w:rsid w:val="005E4D98"/>
    <w:rsid w:val="005E5564"/>
    <w:rsid w:val="005E5739"/>
    <w:rsid w:val="005E57BF"/>
    <w:rsid w:val="005E63B9"/>
    <w:rsid w:val="005E7D7C"/>
    <w:rsid w:val="005F0179"/>
    <w:rsid w:val="005F0A2B"/>
    <w:rsid w:val="005F0E03"/>
    <w:rsid w:val="005F1B31"/>
    <w:rsid w:val="005F1C41"/>
    <w:rsid w:val="005F2A9C"/>
    <w:rsid w:val="005F4800"/>
    <w:rsid w:val="005F5016"/>
    <w:rsid w:val="005F52BF"/>
    <w:rsid w:val="005F7813"/>
    <w:rsid w:val="006003A0"/>
    <w:rsid w:val="0060124C"/>
    <w:rsid w:val="00603B50"/>
    <w:rsid w:val="006043A6"/>
    <w:rsid w:val="006044DC"/>
    <w:rsid w:val="00604A15"/>
    <w:rsid w:val="00604B61"/>
    <w:rsid w:val="0060537F"/>
    <w:rsid w:val="00605DB0"/>
    <w:rsid w:val="00606003"/>
    <w:rsid w:val="00606359"/>
    <w:rsid w:val="006065FC"/>
    <w:rsid w:val="0060710A"/>
    <w:rsid w:val="00607B3A"/>
    <w:rsid w:val="00607C3C"/>
    <w:rsid w:val="00607DBC"/>
    <w:rsid w:val="006107F0"/>
    <w:rsid w:val="00610E0C"/>
    <w:rsid w:val="00610F97"/>
    <w:rsid w:val="00611CCD"/>
    <w:rsid w:val="00612005"/>
    <w:rsid w:val="00612549"/>
    <w:rsid w:val="006138BC"/>
    <w:rsid w:val="006154B5"/>
    <w:rsid w:val="00616043"/>
    <w:rsid w:val="006165EE"/>
    <w:rsid w:val="00616918"/>
    <w:rsid w:val="006205B3"/>
    <w:rsid w:val="0062149D"/>
    <w:rsid w:val="00621798"/>
    <w:rsid w:val="00621A04"/>
    <w:rsid w:val="00621CD4"/>
    <w:rsid w:val="006221C6"/>
    <w:rsid w:val="00622545"/>
    <w:rsid w:val="006238AC"/>
    <w:rsid w:val="0062493E"/>
    <w:rsid w:val="00624DBB"/>
    <w:rsid w:val="00624FDF"/>
    <w:rsid w:val="006252D1"/>
    <w:rsid w:val="00625446"/>
    <w:rsid w:val="00625FCC"/>
    <w:rsid w:val="00626181"/>
    <w:rsid w:val="006261CA"/>
    <w:rsid w:val="00626C48"/>
    <w:rsid w:val="00626D51"/>
    <w:rsid w:val="00627C05"/>
    <w:rsid w:val="00630041"/>
    <w:rsid w:val="006309AD"/>
    <w:rsid w:val="00631246"/>
    <w:rsid w:val="006318CA"/>
    <w:rsid w:val="006322A0"/>
    <w:rsid w:val="006338C1"/>
    <w:rsid w:val="006338C7"/>
    <w:rsid w:val="006344AD"/>
    <w:rsid w:val="00634E11"/>
    <w:rsid w:val="00635455"/>
    <w:rsid w:val="00635C2F"/>
    <w:rsid w:val="00635D1A"/>
    <w:rsid w:val="006364A6"/>
    <w:rsid w:val="00636D18"/>
    <w:rsid w:val="00640064"/>
    <w:rsid w:val="00640554"/>
    <w:rsid w:val="00641451"/>
    <w:rsid w:val="0064192D"/>
    <w:rsid w:val="0064284E"/>
    <w:rsid w:val="00642CA3"/>
    <w:rsid w:val="00642FA6"/>
    <w:rsid w:val="00643A56"/>
    <w:rsid w:val="00643BE4"/>
    <w:rsid w:val="006440F8"/>
    <w:rsid w:val="00646BFE"/>
    <w:rsid w:val="006476E8"/>
    <w:rsid w:val="00650CC8"/>
    <w:rsid w:val="00651682"/>
    <w:rsid w:val="00651944"/>
    <w:rsid w:val="0065196B"/>
    <w:rsid w:val="00651CA5"/>
    <w:rsid w:val="0065206A"/>
    <w:rsid w:val="00652825"/>
    <w:rsid w:val="0065297D"/>
    <w:rsid w:val="00653461"/>
    <w:rsid w:val="00653D88"/>
    <w:rsid w:val="00653E78"/>
    <w:rsid w:val="006548B9"/>
    <w:rsid w:val="00654E9B"/>
    <w:rsid w:val="0065518A"/>
    <w:rsid w:val="00655544"/>
    <w:rsid w:val="006557BF"/>
    <w:rsid w:val="006575AD"/>
    <w:rsid w:val="006600E6"/>
    <w:rsid w:val="006607ED"/>
    <w:rsid w:val="00660E17"/>
    <w:rsid w:val="00660EC4"/>
    <w:rsid w:val="006614C7"/>
    <w:rsid w:val="006624D1"/>
    <w:rsid w:val="006627DA"/>
    <w:rsid w:val="006639EC"/>
    <w:rsid w:val="0066429E"/>
    <w:rsid w:val="00664A54"/>
    <w:rsid w:val="00665BAD"/>
    <w:rsid w:val="00665DA6"/>
    <w:rsid w:val="0066663E"/>
    <w:rsid w:val="006668E6"/>
    <w:rsid w:val="00666AA2"/>
    <w:rsid w:val="00667436"/>
    <w:rsid w:val="006704C9"/>
    <w:rsid w:val="00671427"/>
    <w:rsid w:val="00671CFD"/>
    <w:rsid w:val="00671E35"/>
    <w:rsid w:val="0067218B"/>
    <w:rsid w:val="00672599"/>
    <w:rsid w:val="00672ABE"/>
    <w:rsid w:val="0067321B"/>
    <w:rsid w:val="006736C0"/>
    <w:rsid w:val="006736CA"/>
    <w:rsid w:val="00673D3A"/>
    <w:rsid w:val="00674987"/>
    <w:rsid w:val="00674C8E"/>
    <w:rsid w:val="00675394"/>
    <w:rsid w:val="00680C72"/>
    <w:rsid w:val="0068175E"/>
    <w:rsid w:val="00681B16"/>
    <w:rsid w:val="006826C4"/>
    <w:rsid w:val="00683356"/>
    <w:rsid w:val="00683513"/>
    <w:rsid w:val="00686860"/>
    <w:rsid w:val="006872D2"/>
    <w:rsid w:val="006872FE"/>
    <w:rsid w:val="00687C1D"/>
    <w:rsid w:val="00690768"/>
    <w:rsid w:val="006918D2"/>
    <w:rsid w:val="00692D46"/>
    <w:rsid w:val="00693BAF"/>
    <w:rsid w:val="00694683"/>
    <w:rsid w:val="006949D4"/>
    <w:rsid w:val="00694ECB"/>
    <w:rsid w:val="006951C1"/>
    <w:rsid w:val="00695B42"/>
    <w:rsid w:val="006961DE"/>
    <w:rsid w:val="00696800"/>
    <w:rsid w:val="0069684B"/>
    <w:rsid w:val="00697432"/>
    <w:rsid w:val="006975FD"/>
    <w:rsid w:val="00697D5E"/>
    <w:rsid w:val="006A0020"/>
    <w:rsid w:val="006A037D"/>
    <w:rsid w:val="006A050A"/>
    <w:rsid w:val="006A0715"/>
    <w:rsid w:val="006A15E1"/>
    <w:rsid w:val="006A1DC5"/>
    <w:rsid w:val="006A2C3C"/>
    <w:rsid w:val="006A32CC"/>
    <w:rsid w:val="006A38A0"/>
    <w:rsid w:val="006A46AA"/>
    <w:rsid w:val="006A48BB"/>
    <w:rsid w:val="006A566D"/>
    <w:rsid w:val="006A60F9"/>
    <w:rsid w:val="006A789C"/>
    <w:rsid w:val="006A7E72"/>
    <w:rsid w:val="006A7F97"/>
    <w:rsid w:val="006B028E"/>
    <w:rsid w:val="006B0485"/>
    <w:rsid w:val="006B0C60"/>
    <w:rsid w:val="006B0F5E"/>
    <w:rsid w:val="006B1321"/>
    <w:rsid w:val="006B200D"/>
    <w:rsid w:val="006B2883"/>
    <w:rsid w:val="006B299B"/>
    <w:rsid w:val="006B36AD"/>
    <w:rsid w:val="006B3CD9"/>
    <w:rsid w:val="006B43B6"/>
    <w:rsid w:val="006B4589"/>
    <w:rsid w:val="006B61F3"/>
    <w:rsid w:val="006B637F"/>
    <w:rsid w:val="006B6D46"/>
    <w:rsid w:val="006B6EB9"/>
    <w:rsid w:val="006B7BE5"/>
    <w:rsid w:val="006C13AB"/>
    <w:rsid w:val="006C13F1"/>
    <w:rsid w:val="006C1657"/>
    <w:rsid w:val="006C16D4"/>
    <w:rsid w:val="006C1FEC"/>
    <w:rsid w:val="006C235E"/>
    <w:rsid w:val="006C24A3"/>
    <w:rsid w:val="006C25E5"/>
    <w:rsid w:val="006C3BB7"/>
    <w:rsid w:val="006C3EDC"/>
    <w:rsid w:val="006C4155"/>
    <w:rsid w:val="006C4D24"/>
    <w:rsid w:val="006C580E"/>
    <w:rsid w:val="006C5EB9"/>
    <w:rsid w:val="006C7E6F"/>
    <w:rsid w:val="006D0D74"/>
    <w:rsid w:val="006D16A2"/>
    <w:rsid w:val="006D2AA6"/>
    <w:rsid w:val="006D365A"/>
    <w:rsid w:val="006D3961"/>
    <w:rsid w:val="006D4556"/>
    <w:rsid w:val="006D499C"/>
    <w:rsid w:val="006D5C77"/>
    <w:rsid w:val="006D5F62"/>
    <w:rsid w:val="006D767B"/>
    <w:rsid w:val="006D7680"/>
    <w:rsid w:val="006D7CD9"/>
    <w:rsid w:val="006E07F6"/>
    <w:rsid w:val="006E18B3"/>
    <w:rsid w:val="006E1CF6"/>
    <w:rsid w:val="006E23D9"/>
    <w:rsid w:val="006E253C"/>
    <w:rsid w:val="006E27BA"/>
    <w:rsid w:val="006E2BA1"/>
    <w:rsid w:val="006E30F4"/>
    <w:rsid w:val="006E3586"/>
    <w:rsid w:val="006E3BDD"/>
    <w:rsid w:val="006E3C3A"/>
    <w:rsid w:val="006E47FC"/>
    <w:rsid w:val="006E4BF3"/>
    <w:rsid w:val="006E60DE"/>
    <w:rsid w:val="006E675A"/>
    <w:rsid w:val="006E7049"/>
    <w:rsid w:val="006E78FB"/>
    <w:rsid w:val="006E7EBD"/>
    <w:rsid w:val="006F0109"/>
    <w:rsid w:val="006F050D"/>
    <w:rsid w:val="006F0514"/>
    <w:rsid w:val="006F0D3B"/>
    <w:rsid w:val="006F16A1"/>
    <w:rsid w:val="006F16A9"/>
    <w:rsid w:val="006F20EE"/>
    <w:rsid w:val="006F280E"/>
    <w:rsid w:val="006F36D1"/>
    <w:rsid w:val="006F3AE7"/>
    <w:rsid w:val="006F4A6B"/>
    <w:rsid w:val="006F4F9F"/>
    <w:rsid w:val="006F5A1E"/>
    <w:rsid w:val="006F6408"/>
    <w:rsid w:val="006F7179"/>
    <w:rsid w:val="006F73E1"/>
    <w:rsid w:val="006F76B8"/>
    <w:rsid w:val="006F789F"/>
    <w:rsid w:val="00700CF4"/>
    <w:rsid w:val="00701454"/>
    <w:rsid w:val="00701614"/>
    <w:rsid w:val="00702367"/>
    <w:rsid w:val="00702E6B"/>
    <w:rsid w:val="0070340E"/>
    <w:rsid w:val="007036E5"/>
    <w:rsid w:val="00703CAA"/>
    <w:rsid w:val="0070485F"/>
    <w:rsid w:val="00704B69"/>
    <w:rsid w:val="00705977"/>
    <w:rsid w:val="00706B7E"/>
    <w:rsid w:val="00706B8B"/>
    <w:rsid w:val="0070719D"/>
    <w:rsid w:val="007074C6"/>
    <w:rsid w:val="00710ACB"/>
    <w:rsid w:val="00712C6D"/>
    <w:rsid w:val="007136CE"/>
    <w:rsid w:val="0071384E"/>
    <w:rsid w:val="00714DDA"/>
    <w:rsid w:val="00715AE9"/>
    <w:rsid w:val="00715CF7"/>
    <w:rsid w:val="00716142"/>
    <w:rsid w:val="007168ED"/>
    <w:rsid w:val="00720024"/>
    <w:rsid w:val="007209E8"/>
    <w:rsid w:val="00723B11"/>
    <w:rsid w:val="00723E60"/>
    <w:rsid w:val="00724965"/>
    <w:rsid w:val="00724A91"/>
    <w:rsid w:val="00724AA6"/>
    <w:rsid w:val="00724E6D"/>
    <w:rsid w:val="007252E0"/>
    <w:rsid w:val="007258F7"/>
    <w:rsid w:val="00726963"/>
    <w:rsid w:val="0072709E"/>
    <w:rsid w:val="007307B2"/>
    <w:rsid w:val="00730D54"/>
    <w:rsid w:val="00730E8E"/>
    <w:rsid w:val="007319D1"/>
    <w:rsid w:val="007331DA"/>
    <w:rsid w:val="007332B9"/>
    <w:rsid w:val="0073333A"/>
    <w:rsid w:val="007333B1"/>
    <w:rsid w:val="00733802"/>
    <w:rsid w:val="00733919"/>
    <w:rsid w:val="00733A2B"/>
    <w:rsid w:val="00733AEC"/>
    <w:rsid w:val="00734C4A"/>
    <w:rsid w:val="007353FA"/>
    <w:rsid w:val="00736D90"/>
    <w:rsid w:val="00740504"/>
    <w:rsid w:val="007413C7"/>
    <w:rsid w:val="00744338"/>
    <w:rsid w:val="007443BB"/>
    <w:rsid w:val="007460A7"/>
    <w:rsid w:val="00746DE1"/>
    <w:rsid w:val="00746FC6"/>
    <w:rsid w:val="0075113F"/>
    <w:rsid w:val="00751408"/>
    <w:rsid w:val="00751446"/>
    <w:rsid w:val="00751C8F"/>
    <w:rsid w:val="00752950"/>
    <w:rsid w:val="007539FC"/>
    <w:rsid w:val="00753D4D"/>
    <w:rsid w:val="00753F74"/>
    <w:rsid w:val="007545E0"/>
    <w:rsid w:val="00755795"/>
    <w:rsid w:val="007563A8"/>
    <w:rsid w:val="0075792C"/>
    <w:rsid w:val="00757F42"/>
    <w:rsid w:val="00760804"/>
    <w:rsid w:val="00760F01"/>
    <w:rsid w:val="0076131F"/>
    <w:rsid w:val="007614F1"/>
    <w:rsid w:val="0076415A"/>
    <w:rsid w:val="007641D0"/>
    <w:rsid w:val="00764BA3"/>
    <w:rsid w:val="0076525C"/>
    <w:rsid w:val="00767060"/>
    <w:rsid w:val="007679CA"/>
    <w:rsid w:val="007700A1"/>
    <w:rsid w:val="0077059E"/>
    <w:rsid w:val="00770AA8"/>
    <w:rsid w:val="00771905"/>
    <w:rsid w:val="007728FC"/>
    <w:rsid w:val="0077321F"/>
    <w:rsid w:val="007736B8"/>
    <w:rsid w:val="007739D9"/>
    <w:rsid w:val="00773E19"/>
    <w:rsid w:val="007740A4"/>
    <w:rsid w:val="00774EC6"/>
    <w:rsid w:val="00776035"/>
    <w:rsid w:val="007776C5"/>
    <w:rsid w:val="00780048"/>
    <w:rsid w:val="00781874"/>
    <w:rsid w:val="00782FAD"/>
    <w:rsid w:val="007832F7"/>
    <w:rsid w:val="00783335"/>
    <w:rsid w:val="007834A1"/>
    <w:rsid w:val="0078385C"/>
    <w:rsid w:val="0078439A"/>
    <w:rsid w:val="0078450B"/>
    <w:rsid w:val="00784E86"/>
    <w:rsid w:val="00786339"/>
    <w:rsid w:val="007864A1"/>
    <w:rsid w:val="0078663A"/>
    <w:rsid w:val="00787138"/>
    <w:rsid w:val="007877A4"/>
    <w:rsid w:val="0078780A"/>
    <w:rsid w:val="007900EC"/>
    <w:rsid w:val="00790248"/>
    <w:rsid w:val="00791120"/>
    <w:rsid w:val="00791EA3"/>
    <w:rsid w:val="00792B22"/>
    <w:rsid w:val="0079349D"/>
    <w:rsid w:val="00793507"/>
    <w:rsid w:val="00794A88"/>
    <w:rsid w:val="00795686"/>
    <w:rsid w:val="0079589D"/>
    <w:rsid w:val="0079645A"/>
    <w:rsid w:val="007966F8"/>
    <w:rsid w:val="00797065"/>
    <w:rsid w:val="00797197"/>
    <w:rsid w:val="007976EB"/>
    <w:rsid w:val="007A01A0"/>
    <w:rsid w:val="007A07E9"/>
    <w:rsid w:val="007A1D34"/>
    <w:rsid w:val="007A2EFF"/>
    <w:rsid w:val="007A34D3"/>
    <w:rsid w:val="007A38ED"/>
    <w:rsid w:val="007A3C41"/>
    <w:rsid w:val="007A3D8D"/>
    <w:rsid w:val="007A4169"/>
    <w:rsid w:val="007A45D3"/>
    <w:rsid w:val="007A5A71"/>
    <w:rsid w:val="007A5A86"/>
    <w:rsid w:val="007A67AB"/>
    <w:rsid w:val="007A6FF9"/>
    <w:rsid w:val="007A740F"/>
    <w:rsid w:val="007A795B"/>
    <w:rsid w:val="007A7FAA"/>
    <w:rsid w:val="007B03AF"/>
    <w:rsid w:val="007B0F7A"/>
    <w:rsid w:val="007B1459"/>
    <w:rsid w:val="007B17CD"/>
    <w:rsid w:val="007B1D97"/>
    <w:rsid w:val="007B21CB"/>
    <w:rsid w:val="007B45CB"/>
    <w:rsid w:val="007B477C"/>
    <w:rsid w:val="007B4A33"/>
    <w:rsid w:val="007B55BA"/>
    <w:rsid w:val="007B5CC8"/>
    <w:rsid w:val="007B5E4D"/>
    <w:rsid w:val="007B665D"/>
    <w:rsid w:val="007B694F"/>
    <w:rsid w:val="007B79D3"/>
    <w:rsid w:val="007B7CD7"/>
    <w:rsid w:val="007C0B9D"/>
    <w:rsid w:val="007C1202"/>
    <w:rsid w:val="007C2D24"/>
    <w:rsid w:val="007C4176"/>
    <w:rsid w:val="007C47D5"/>
    <w:rsid w:val="007C48E9"/>
    <w:rsid w:val="007C4928"/>
    <w:rsid w:val="007C51EA"/>
    <w:rsid w:val="007C656B"/>
    <w:rsid w:val="007C69D2"/>
    <w:rsid w:val="007C6FA6"/>
    <w:rsid w:val="007D0AE0"/>
    <w:rsid w:val="007D1074"/>
    <w:rsid w:val="007D123A"/>
    <w:rsid w:val="007D15AB"/>
    <w:rsid w:val="007D26E2"/>
    <w:rsid w:val="007D301C"/>
    <w:rsid w:val="007D3ED3"/>
    <w:rsid w:val="007D49E8"/>
    <w:rsid w:val="007D4A31"/>
    <w:rsid w:val="007D4B78"/>
    <w:rsid w:val="007D5932"/>
    <w:rsid w:val="007D5E5C"/>
    <w:rsid w:val="007D6204"/>
    <w:rsid w:val="007D6253"/>
    <w:rsid w:val="007D704E"/>
    <w:rsid w:val="007D7C4D"/>
    <w:rsid w:val="007E0006"/>
    <w:rsid w:val="007E1121"/>
    <w:rsid w:val="007E1EED"/>
    <w:rsid w:val="007E22E8"/>
    <w:rsid w:val="007E2DB5"/>
    <w:rsid w:val="007E341F"/>
    <w:rsid w:val="007E46E3"/>
    <w:rsid w:val="007E4C5E"/>
    <w:rsid w:val="007E4DD5"/>
    <w:rsid w:val="007E550F"/>
    <w:rsid w:val="007E667F"/>
    <w:rsid w:val="007E73F1"/>
    <w:rsid w:val="007E7904"/>
    <w:rsid w:val="007F0125"/>
    <w:rsid w:val="007F098D"/>
    <w:rsid w:val="007F0DAD"/>
    <w:rsid w:val="007F0F4D"/>
    <w:rsid w:val="007F1AC7"/>
    <w:rsid w:val="007F2807"/>
    <w:rsid w:val="007F32E9"/>
    <w:rsid w:val="007F57A8"/>
    <w:rsid w:val="007F5AFA"/>
    <w:rsid w:val="007F6B70"/>
    <w:rsid w:val="007F79A1"/>
    <w:rsid w:val="00800275"/>
    <w:rsid w:val="008009A4"/>
    <w:rsid w:val="008010DA"/>
    <w:rsid w:val="008012DB"/>
    <w:rsid w:val="008035DE"/>
    <w:rsid w:val="00804103"/>
    <w:rsid w:val="0080423F"/>
    <w:rsid w:val="00804C01"/>
    <w:rsid w:val="00806C6A"/>
    <w:rsid w:val="00807467"/>
    <w:rsid w:val="008077C4"/>
    <w:rsid w:val="0081197F"/>
    <w:rsid w:val="00812A5C"/>
    <w:rsid w:val="00812C8F"/>
    <w:rsid w:val="0081317D"/>
    <w:rsid w:val="00813FF5"/>
    <w:rsid w:val="008141A0"/>
    <w:rsid w:val="008146DB"/>
    <w:rsid w:val="00814DA0"/>
    <w:rsid w:val="00814F50"/>
    <w:rsid w:val="0081642F"/>
    <w:rsid w:val="00816E26"/>
    <w:rsid w:val="00817A4E"/>
    <w:rsid w:val="00817C7F"/>
    <w:rsid w:val="00817FBB"/>
    <w:rsid w:val="0082021A"/>
    <w:rsid w:val="008207AC"/>
    <w:rsid w:val="00821111"/>
    <w:rsid w:val="008219ED"/>
    <w:rsid w:val="00821AEA"/>
    <w:rsid w:val="00822852"/>
    <w:rsid w:val="00822F65"/>
    <w:rsid w:val="00823095"/>
    <w:rsid w:val="00823E5C"/>
    <w:rsid w:val="00824D98"/>
    <w:rsid w:val="00825659"/>
    <w:rsid w:val="0082586A"/>
    <w:rsid w:val="00825CEA"/>
    <w:rsid w:val="0082676D"/>
    <w:rsid w:val="00826F11"/>
    <w:rsid w:val="008311A5"/>
    <w:rsid w:val="00831A09"/>
    <w:rsid w:val="00831F9A"/>
    <w:rsid w:val="00831FA5"/>
    <w:rsid w:val="0083224D"/>
    <w:rsid w:val="00832C6A"/>
    <w:rsid w:val="00833263"/>
    <w:rsid w:val="00833FAF"/>
    <w:rsid w:val="008349CE"/>
    <w:rsid w:val="00834B85"/>
    <w:rsid w:val="008350BC"/>
    <w:rsid w:val="00835CE3"/>
    <w:rsid w:val="00836EB1"/>
    <w:rsid w:val="008371F3"/>
    <w:rsid w:val="00837CB9"/>
    <w:rsid w:val="0084186B"/>
    <w:rsid w:val="00841B68"/>
    <w:rsid w:val="0084397E"/>
    <w:rsid w:val="00844391"/>
    <w:rsid w:val="00844542"/>
    <w:rsid w:val="00844CF8"/>
    <w:rsid w:val="00844FB4"/>
    <w:rsid w:val="00845187"/>
    <w:rsid w:val="0084589B"/>
    <w:rsid w:val="00846194"/>
    <w:rsid w:val="0084634A"/>
    <w:rsid w:val="00846801"/>
    <w:rsid w:val="00847754"/>
    <w:rsid w:val="008504A9"/>
    <w:rsid w:val="0085067D"/>
    <w:rsid w:val="0085083F"/>
    <w:rsid w:val="00850A0B"/>
    <w:rsid w:val="00851452"/>
    <w:rsid w:val="0085159D"/>
    <w:rsid w:val="0085219F"/>
    <w:rsid w:val="008528B8"/>
    <w:rsid w:val="00853C55"/>
    <w:rsid w:val="00853EAA"/>
    <w:rsid w:val="00854948"/>
    <w:rsid w:val="00854BF7"/>
    <w:rsid w:val="00854C1B"/>
    <w:rsid w:val="00855A25"/>
    <w:rsid w:val="00855DAB"/>
    <w:rsid w:val="0085641E"/>
    <w:rsid w:val="008569CC"/>
    <w:rsid w:val="0085732D"/>
    <w:rsid w:val="008576A2"/>
    <w:rsid w:val="008608A8"/>
    <w:rsid w:val="00861150"/>
    <w:rsid w:val="0086137E"/>
    <w:rsid w:val="00861CD1"/>
    <w:rsid w:val="008620E7"/>
    <w:rsid w:val="0086337F"/>
    <w:rsid w:val="008633AC"/>
    <w:rsid w:val="00863A09"/>
    <w:rsid w:val="00864301"/>
    <w:rsid w:val="00864DF2"/>
    <w:rsid w:val="00867CAE"/>
    <w:rsid w:val="00870105"/>
    <w:rsid w:val="00870889"/>
    <w:rsid w:val="0087108A"/>
    <w:rsid w:val="00871764"/>
    <w:rsid w:val="0087189A"/>
    <w:rsid w:val="00871EB2"/>
    <w:rsid w:val="00872646"/>
    <w:rsid w:val="008726D7"/>
    <w:rsid w:val="008729B8"/>
    <w:rsid w:val="00872B45"/>
    <w:rsid w:val="00873CA2"/>
    <w:rsid w:val="00874655"/>
    <w:rsid w:val="00876411"/>
    <w:rsid w:val="008765FA"/>
    <w:rsid w:val="00876827"/>
    <w:rsid w:val="00876E1A"/>
    <w:rsid w:val="00877C78"/>
    <w:rsid w:val="008806FE"/>
    <w:rsid w:val="0088076D"/>
    <w:rsid w:val="008827E5"/>
    <w:rsid w:val="00882CB5"/>
    <w:rsid w:val="00883FF9"/>
    <w:rsid w:val="00884628"/>
    <w:rsid w:val="008868FD"/>
    <w:rsid w:val="0088771F"/>
    <w:rsid w:val="008877E6"/>
    <w:rsid w:val="008902B4"/>
    <w:rsid w:val="0089099A"/>
    <w:rsid w:val="00890BBC"/>
    <w:rsid w:val="00891537"/>
    <w:rsid w:val="008916E8"/>
    <w:rsid w:val="00891B29"/>
    <w:rsid w:val="008926EF"/>
    <w:rsid w:val="008932AD"/>
    <w:rsid w:val="00895223"/>
    <w:rsid w:val="008957E6"/>
    <w:rsid w:val="00897770"/>
    <w:rsid w:val="00897C15"/>
    <w:rsid w:val="008A0777"/>
    <w:rsid w:val="008A12CC"/>
    <w:rsid w:val="008A1ECD"/>
    <w:rsid w:val="008A2BED"/>
    <w:rsid w:val="008A2F4E"/>
    <w:rsid w:val="008A374F"/>
    <w:rsid w:val="008A41E2"/>
    <w:rsid w:val="008A4557"/>
    <w:rsid w:val="008A4599"/>
    <w:rsid w:val="008A58A9"/>
    <w:rsid w:val="008A5E27"/>
    <w:rsid w:val="008A5EF6"/>
    <w:rsid w:val="008A649E"/>
    <w:rsid w:val="008A6632"/>
    <w:rsid w:val="008A68D0"/>
    <w:rsid w:val="008A7F5C"/>
    <w:rsid w:val="008B02B4"/>
    <w:rsid w:val="008B0B3C"/>
    <w:rsid w:val="008B0E4F"/>
    <w:rsid w:val="008B0E8C"/>
    <w:rsid w:val="008B1520"/>
    <w:rsid w:val="008B23D8"/>
    <w:rsid w:val="008B2487"/>
    <w:rsid w:val="008B2594"/>
    <w:rsid w:val="008B25ED"/>
    <w:rsid w:val="008B32BB"/>
    <w:rsid w:val="008B4C65"/>
    <w:rsid w:val="008B5217"/>
    <w:rsid w:val="008B5F76"/>
    <w:rsid w:val="008B725F"/>
    <w:rsid w:val="008B79BD"/>
    <w:rsid w:val="008B7A71"/>
    <w:rsid w:val="008C027E"/>
    <w:rsid w:val="008C0DBF"/>
    <w:rsid w:val="008C0FAA"/>
    <w:rsid w:val="008C1141"/>
    <w:rsid w:val="008C20BE"/>
    <w:rsid w:val="008C26BB"/>
    <w:rsid w:val="008C2DC2"/>
    <w:rsid w:val="008C3CCE"/>
    <w:rsid w:val="008C5D58"/>
    <w:rsid w:val="008C695F"/>
    <w:rsid w:val="008C7074"/>
    <w:rsid w:val="008C72FD"/>
    <w:rsid w:val="008D060C"/>
    <w:rsid w:val="008D0B6B"/>
    <w:rsid w:val="008D1735"/>
    <w:rsid w:val="008D1E87"/>
    <w:rsid w:val="008D247B"/>
    <w:rsid w:val="008D3B6A"/>
    <w:rsid w:val="008D61FA"/>
    <w:rsid w:val="008D6B52"/>
    <w:rsid w:val="008D6E1F"/>
    <w:rsid w:val="008D71D6"/>
    <w:rsid w:val="008E15B3"/>
    <w:rsid w:val="008E1E50"/>
    <w:rsid w:val="008E26A3"/>
    <w:rsid w:val="008E3958"/>
    <w:rsid w:val="008E3FA0"/>
    <w:rsid w:val="008E4B5E"/>
    <w:rsid w:val="008E6012"/>
    <w:rsid w:val="008E772A"/>
    <w:rsid w:val="008F0B8E"/>
    <w:rsid w:val="008F0C59"/>
    <w:rsid w:val="008F0C7A"/>
    <w:rsid w:val="008F16AE"/>
    <w:rsid w:val="008F19D9"/>
    <w:rsid w:val="008F1EC8"/>
    <w:rsid w:val="008F319F"/>
    <w:rsid w:val="008F350D"/>
    <w:rsid w:val="008F39DF"/>
    <w:rsid w:val="008F4538"/>
    <w:rsid w:val="008F4857"/>
    <w:rsid w:val="008F6D44"/>
    <w:rsid w:val="008F785C"/>
    <w:rsid w:val="008F7DF7"/>
    <w:rsid w:val="00900A00"/>
    <w:rsid w:val="00900C50"/>
    <w:rsid w:val="00903BF5"/>
    <w:rsid w:val="0090712F"/>
    <w:rsid w:val="00907ACE"/>
    <w:rsid w:val="00907CA4"/>
    <w:rsid w:val="00910ADC"/>
    <w:rsid w:val="00911000"/>
    <w:rsid w:val="009113A7"/>
    <w:rsid w:val="00911576"/>
    <w:rsid w:val="00912093"/>
    <w:rsid w:val="009123AD"/>
    <w:rsid w:val="009139E7"/>
    <w:rsid w:val="009150A9"/>
    <w:rsid w:val="009156BB"/>
    <w:rsid w:val="00915A95"/>
    <w:rsid w:val="00916489"/>
    <w:rsid w:val="009174A6"/>
    <w:rsid w:val="0091762F"/>
    <w:rsid w:val="00917D4C"/>
    <w:rsid w:val="00917E10"/>
    <w:rsid w:val="009205F1"/>
    <w:rsid w:val="00920784"/>
    <w:rsid w:val="00920BC7"/>
    <w:rsid w:val="00920DA2"/>
    <w:rsid w:val="00922420"/>
    <w:rsid w:val="00922718"/>
    <w:rsid w:val="0092299E"/>
    <w:rsid w:val="00924CD4"/>
    <w:rsid w:val="00924CD9"/>
    <w:rsid w:val="00926437"/>
    <w:rsid w:val="00926CCC"/>
    <w:rsid w:val="0092708F"/>
    <w:rsid w:val="00927152"/>
    <w:rsid w:val="00927177"/>
    <w:rsid w:val="0092730D"/>
    <w:rsid w:val="009303E5"/>
    <w:rsid w:val="00932DB3"/>
    <w:rsid w:val="00933912"/>
    <w:rsid w:val="00933DAC"/>
    <w:rsid w:val="00934900"/>
    <w:rsid w:val="00935098"/>
    <w:rsid w:val="00935643"/>
    <w:rsid w:val="00936338"/>
    <w:rsid w:val="00941776"/>
    <w:rsid w:val="00941A19"/>
    <w:rsid w:val="00942A5A"/>
    <w:rsid w:val="00943713"/>
    <w:rsid w:val="00943717"/>
    <w:rsid w:val="009438D9"/>
    <w:rsid w:val="00944723"/>
    <w:rsid w:val="00944D70"/>
    <w:rsid w:val="00946587"/>
    <w:rsid w:val="009467FD"/>
    <w:rsid w:val="00946AF5"/>
    <w:rsid w:val="00947342"/>
    <w:rsid w:val="009474A6"/>
    <w:rsid w:val="00947887"/>
    <w:rsid w:val="00947B07"/>
    <w:rsid w:val="0095046E"/>
    <w:rsid w:val="009504CA"/>
    <w:rsid w:val="00951052"/>
    <w:rsid w:val="00951363"/>
    <w:rsid w:val="0095186E"/>
    <w:rsid w:val="0095365F"/>
    <w:rsid w:val="00955AF7"/>
    <w:rsid w:val="00955DB3"/>
    <w:rsid w:val="00955F2D"/>
    <w:rsid w:val="00956521"/>
    <w:rsid w:val="00956616"/>
    <w:rsid w:val="00957541"/>
    <w:rsid w:val="00957B57"/>
    <w:rsid w:val="00960BF9"/>
    <w:rsid w:val="00961DBE"/>
    <w:rsid w:val="009624E2"/>
    <w:rsid w:val="00962858"/>
    <w:rsid w:val="00962EF1"/>
    <w:rsid w:val="00963F61"/>
    <w:rsid w:val="00964021"/>
    <w:rsid w:val="00964214"/>
    <w:rsid w:val="00964E3B"/>
    <w:rsid w:val="00965087"/>
    <w:rsid w:val="00965260"/>
    <w:rsid w:val="00966466"/>
    <w:rsid w:val="00966AF1"/>
    <w:rsid w:val="0096782C"/>
    <w:rsid w:val="00972B10"/>
    <w:rsid w:val="00972B9D"/>
    <w:rsid w:val="00972C8F"/>
    <w:rsid w:val="00972F13"/>
    <w:rsid w:val="009749FA"/>
    <w:rsid w:val="00974A08"/>
    <w:rsid w:val="00974BD9"/>
    <w:rsid w:val="00974D73"/>
    <w:rsid w:val="009752F1"/>
    <w:rsid w:val="009753E3"/>
    <w:rsid w:val="009758CB"/>
    <w:rsid w:val="00975C45"/>
    <w:rsid w:val="00976101"/>
    <w:rsid w:val="00976616"/>
    <w:rsid w:val="00977A21"/>
    <w:rsid w:val="0098054B"/>
    <w:rsid w:val="00981B0D"/>
    <w:rsid w:val="00982442"/>
    <w:rsid w:val="0098329F"/>
    <w:rsid w:val="0098349E"/>
    <w:rsid w:val="00983699"/>
    <w:rsid w:val="00984CFF"/>
    <w:rsid w:val="00984EEA"/>
    <w:rsid w:val="009851CF"/>
    <w:rsid w:val="00985A2A"/>
    <w:rsid w:val="00985AF5"/>
    <w:rsid w:val="00986363"/>
    <w:rsid w:val="00986522"/>
    <w:rsid w:val="009866D7"/>
    <w:rsid w:val="00986E3B"/>
    <w:rsid w:val="00987974"/>
    <w:rsid w:val="00987BE1"/>
    <w:rsid w:val="00987CFF"/>
    <w:rsid w:val="00990E09"/>
    <w:rsid w:val="00990E6D"/>
    <w:rsid w:val="009910E7"/>
    <w:rsid w:val="00991829"/>
    <w:rsid w:val="009929AD"/>
    <w:rsid w:val="00992A16"/>
    <w:rsid w:val="00993635"/>
    <w:rsid w:val="00993988"/>
    <w:rsid w:val="009940CF"/>
    <w:rsid w:val="00994995"/>
    <w:rsid w:val="00994A55"/>
    <w:rsid w:val="00994B94"/>
    <w:rsid w:val="00994E6A"/>
    <w:rsid w:val="009952FE"/>
    <w:rsid w:val="0099706C"/>
    <w:rsid w:val="009975C8"/>
    <w:rsid w:val="00997C98"/>
    <w:rsid w:val="009A17C6"/>
    <w:rsid w:val="009A1E0C"/>
    <w:rsid w:val="009A2119"/>
    <w:rsid w:val="009A2F1F"/>
    <w:rsid w:val="009A35C8"/>
    <w:rsid w:val="009A3BE7"/>
    <w:rsid w:val="009A4BD5"/>
    <w:rsid w:val="009A5099"/>
    <w:rsid w:val="009A5233"/>
    <w:rsid w:val="009A5AE7"/>
    <w:rsid w:val="009A60F3"/>
    <w:rsid w:val="009B0F03"/>
    <w:rsid w:val="009B1648"/>
    <w:rsid w:val="009B1B68"/>
    <w:rsid w:val="009B1FE1"/>
    <w:rsid w:val="009B22FF"/>
    <w:rsid w:val="009B268A"/>
    <w:rsid w:val="009B3AA8"/>
    <w:rsid w:val="009B5071"/>
    <w:rsid w:val="009B62C2"/>
    <w:rsid w:val="009B6AF7"/>
    <w:rsid w:val="009B6B16"/>
    <w:rsid w:val="009B7767"/>
    <w:rsid w:val="009C13DA"/>
    <w:rsid w:val="009C1E00"/>
    <w:rsid w:val="009C2926"/>
    <w:rsid w:val="009C45FD"/>
    <w:rsid w:val="009C5493"/>
    <w:rsid w:val="009C5690"/>
    <w:rsid w:val="009C5A61"/>
    <w:rsid w:val="009C5A6F"/>
    <w:rsid w:val="009C6375"/>
    <w:rsid w:val="009C6531"/>
    <w:rsid w:val="009C6C64"/>
    <w:rsid w:val="009C6E99"/>
    <w:rsid w:val="009C7648"/>
    <w:rsid w:val="009D00EB"/>
    <w:rsid w:val="009D09C3"/>
    <w:rsid w:val="009D0D15"/>
    <w:rsid w:val="009D1743"/>
    <w:rsid w:val="009D1977"/>
    <w:rsid w:val="009D3244"/>
    <w:rsid w:val="009D3E82"/>
    <w:rsid w:val="009D532A"/>
    <w:rsid w:val="009D5734"/>
    <w:rsid w:val="009D741D"/>
    <w:rsid w:val="009D74DC"/>
    <w:rsid w:val="009D7C37"/>
    <w:rsid w:val="009E07BF"/>
    <w:rsid w:val="009E0837"/>
    <w:rsid w:val="009E0A31"/>
    <w:rsid w:val="009E2740"/>
    <w:rsid w:val="009E282E"/>
    <w:rsid w:val="009E284D"/>
    <w:rsid w:val="009E360C"/>
    <w:rsid w:val="009E3B01"/>
    <w:rsid w:val="009E444A"/>
    <w:rsid w:val="009E45F6"/>
    <w:rsid w:val="009E4DB3"/>
    <w:rsid w:val="009E5279"/>
    <w:rsid w:val="009E58F1"/>
    <w:rsid w:val="009E595B"/>
    <w:rsid w:val="009E6C22"/>
    <w:rsid w:val="009E7E67"/>
    <w:rsid w:val="009F0F78"/>
    <w:rsid w:val="009F16E3"/>
    <w:rsid w:val="009F1DE2"/>
    <w:rsid w:val="009F1FC9"/>
    <w:rsid w:val="009F2D7F"/>
    <w:rsid w:val="009F3342"/>
    <w:rsid w:val="009F382E"/>
    <w:rsid w:val="009F3F3E"/>
    <w:rsid w:val="009F4E55"/>
    <w:rsid w:val="009F5394"/>
    <w:rsid w:val="009F668A"/>
    <w:rsid w:val="009F6F2B"/>
    <w:rsid w:val="009F79EC"/>
    <w:rsid w:val="009F7C8D"/>
    <w:rsid w:val="00A035DD"/>
    <w:rsid w:val="00A038FE"/>
    <w:rsid w:val="00A0461D"/>
    <w:rsid w:val="00A04ED8"/>
    <w:rsid w:val="00A05C4E"/>
    <w:rsid w:val="00A06A94"/>
    <w:rsid w:val="00A06EFD"/>
    <w:rsid w:val="00A07FEA"/>
    <w:rsid w:val="00A10A22"/>
    <w:rsid w:val="00A10B75"/>
    <w:rsid w:val="00A11882"/>
    <w:rsid w:val="00A11AB1"/>
    <w:rsid w:val="00A12683"/>
    <w:rsid w:val="00A12B9D"/>
    <w:rsid w:val="00A13495"/>
    <w:rsid w:val="00A13A60"/>
    <w:rsid w:val="00A14C95"/>
    <w:rsid w:val="00A14DAB"/>
    <w:rsid w:val="00A14F3A"/>
    <w:rsid w:val="00A15436"/>
    <w:rsid w:val="00A15CCB"/>
    <w:rsid w:val="00A226FC"/>
    <w:rsid w:val="00A228C8"/>
    <w:rsid w:val="00A2343A"/>
    <w:rsid w:val="00A2526C"/>
    <w:rsid w:val="00A25F86"/>
    <w:rsid w:val="00A2605C"/>
    <w:rsid w:val="00A26792"/>
    <w:rsid w:val="00A26EFC"/>
    <w:rsid w:val="00A27167"/>
    <w:rsid w:val="00A272EB"/>
    <w:rsid w:val="00A31D98"/>
    <w:rsid w:val="00A327ED"/>
    <w:rsid w:val="00A3293B"/>
    <w:rsid w:val="00A336F6"/>
    <w:rsid w:val="00A33951"/>
    <w:rsid w:val="00A3440B"/>
    <w:rsid w:val="00A34D04"/>
    <w:rsid w:val="00A36292"/>
    <w:rsid w:val="00A36606"/>
    <w:rsid w:val="00A367A4"/>
    <w:rsid w:val="00A36CA0"/>
    <w:rsid w:val="00A37140"/>
    <w:rsid w:val="00A37234"/>
    <w:rsid w:val="00A37561"/>
    <w:rsid w:val="00A402CE"/>
    <w:rsid w:val="00A4183B"/>
    <w:rsid w:val="00A41898"/>
    <w:rsid w:val="00A423D9"/>
    <w:rsid w:val="00A42C4A"/>
    <w:rsid w:val="00A42E99"/>
    <w:rsid w:val="00A43A2C"/>
    <w:rsid w:val="00A444C5"/>
    <w:rsid w:val="00A45275"/>
    <w:rsid w:val="00A4599A"/>
    <w:rsid w:val="00A47FFA"/>
    <w:rsid w:val="00A5005B"/>
    <w:rsid w:val="00A5123E"/>
    <w:rsid w:val="00A5186D"/>
    <w:rsid w:val="00A5239C"/>
    <w:rsid w:val="00A52ABF"/>
    <w:rsid w:val="00A5313E"/>
    <w:rsid w:val="00A53290"/>
    <w:rsid w:val="00A53BE2"/>
    <w:rsid w:val="00A53E56"/>
    <w:rsid w:val="00A56EEE"/>
    <w:rsid w:val="00A60F6A"/>
    <w:rsid w:val="00A611BB"/>
    <w:rsid w:val="00A61AD8"/>
    <w:rsid w:val="00A61BB9"/>
    <w:rsid w:val="00A62029"/>
    <w:rsid w:val="00A632AE"/>
    <w:rsid w:val="00A6384A"/>
    <w:rsid w:val="00A64DB9"/>
    <w:rsid w:val="00A659F2"/>
    <w:rsid w:val="00A6661F"/>
    <w:rsid w:val="00A66991"/>
    <w:rsid w:val="00A66A27"/>
    <w:rsid w:val="00A704FE"/>
    <w:rsid w:val="00A70A68"/>
    <w:rsid w:val="00A70AF0"/>
    <w:rsid w:val="00A70C9C"/>
    <w:rsid w:val="00A71F71"/>
    <w:rsid w:val="00A722DB"/>
    <w:rsid w:val="00A72818"/>
    <w:rsid w:val="00A72C80"/>
    <w:rsid w:val="00A735AE"/>
    <w:rsid w:val="00A73BDE"/>
    <w:rsid w:val="00A74255"/>
    <w:rsid w:val="00A74C18"/>
    <w:rsid w:val="00A752AE"/>
    <w:rsid w:val="00A752F2"/>
    <w:rsid w:val="00A75D9E"/>
    <w:rsid w:val="00A75DB1"/>
    <w:rsid w:val="00A75DEA"/>
    <w:rsid w:val="00A76025"/>
    <w:rsid w:val="00A76772"/>
    <w:rsid w:val="00A76D22"/>
    <w:rsid w:val="00A76D8F"/>
    <w:rsid w:val="00A775F1"/>
    <w:rsid w:val="00A77C33"/>
    <w:rsid w:val="00A803CA"/>
    <w:rsid w:val="00A80F06"/>
    <w:rsid w:val="00A81228"/>
    <w:rsid w:val="00A826B1"/>
    <w:rsid w:val="00A829FB"/>
    <w:rsid w:val="00A8331E"/>
    <w:rsid w:val="00A83FBB"/>
    <w:rsid w:val="00A8419E"/>
    <w:rsid w:val="00A842A3"/>
    <w:rsid w:val="00A84666"/>
    <w:rsid w:val="00A84976"/>
    <w:rsid w:val="00A84E61"/>
    <w:rsid w:val="00A84EA8"/>
    <w:rsid w:val="00A85293"/>
    <w:rsid w:val="00A8562B"/>
    <w:rsid w:val="00A85AC8"/>
    <w:rsid w:val="00A86DEE"/>
    <w:rsid w:val="00A873C4"/>
    <w:rsid w:val="00A87648"/>
    <w:rsid w:val="00A91038"/>
    <w:rsid w:val="00A910CA"/>
    <w:rsid w:val="00A9230C"/>
    <w:rsid w:val="00A92316"/>
    <w:rsid w:val="00A92C21"/>
    <w:rsid w:val="00A93095"/>
    <w:rsid w:val="00A931E8"/>
    <w:rsid w:val="00A9338E"/>
    <w:rsid w:val="00A93D04"/>
    <w:rsid w:val="00A9455B"/>
    <w:rsid w:val="00A94E95"/>
    <w:rsid w:val="00A97C9D"/>
    <w:rsid w:val="00AA0468"/>
    <w:rsid w:val="00AA1649"/>
    <w:rsid w:val="00AA188E"/>
    <w:rsid w:val="00AA23C5"/>
    <w:rsid w:val="00AA3F8B"/>
    <w:rsid w:val="00AA43BD"/>
    <w:rsid w:val="00AA452F"/>
    <w:rsid w:val="00AA4C4D"/>
    <w:rsid w:val="00AA4C54"/>
    <w:rsid w:val="00AA4C8B"/>
    <w:rsid w:val="00AA53B1"/>
    <w:rsid w:val="00AA54AC"/>
    <w:rsid w:val="00AA5877"/>
    <w:rsid w:val="00AA63C0"/>
    <w:rsid w:val="00AA662A"/>
    <w:rsid w:val="00AA667B"/>
    <w:rsid w:val="00AA69B0"/>
    <w:rsid w:val="00AA742C"/>
    <w:rsid w:val="00AA752E"/>
    <w:rsid w:val="00AB1769"/>
    <w:rsid w:val="00AB2A86"/>
    <w:rsid w:val="00AB3F8A"/>
    <w:rsid w:val="00AB59CF"/>
    <w:rsid w:val="00AB6441"/>
    <w:rsid w:val="00AB7E47"/>
    <w:rsid w:val="00AC10BD"/>
    <w:rsid w:val="00AC11D2"/>
    <w:rsid w:val="00AC177F"/>
    <w:rsid w:val="00AC19AD"/>
    <w:rsid w:val="00AC1CDC"/>
    <w:rsid w:val="00AC22DA"/>
    <w:rsid w:val="00AC2672"/>
    <w:rsid w:val="00AC288F"/>
    <w:rsid w:val="00AC2D99"/>
    <w:rsid w:val="00AC2DA6"/>
    <w:rsid w:val="00AC347A"/>
    <w:rsid w:val="00AC3682"/>
    <w:rsid w:val="00AC3DE9"/>
    <w:rsid w:val="00AC49A6"/>
    <w:rsid w:val="00AC4E31"/>
    <w:rsid w:val="00AC4EB2"/>
    <w:rsid w:val="00AC4F84"/>
    <w:rsid w:val="00AC568E"/>
    <w:rsid w:val="00AC59B2"/>
    <w:rsid w:val="00AC5B2D"/>
    <w:rsid w:val="00AC5BFF"/>
    <w:rsid w:val="00AC632E"/>
    <w:rsid w:val="00AC6FE0"/>
    <w:rsid w:val="00AD019E"/>
    <w:rsid w:val="00AD0230"/>
    <w:rsid w:val="00AD0363"/>
    <w:rsid w:val="00AD1527"/>
    <w:rsid w:val="00AD1EA4"/>
    <w:rsid w:val="00AD254C"/>
    <w:rsid w:val="00AD2BF3"/>
    <w:rsid w:val="00AD4015"/>
    <w:rsid w:val="00AD401B"/>
    <w:rsid w:val="00AD4393"/>
    <w:rsid w:val="00AD4863"/>
    <w:rsid w:val="00AD56AC"/>
    <w:rsid w:val="00AD5FBA"/>
    <w:rsid w:val="00AD662F"/>
    <w:rsid w:val="00AD681C"/>
    <w:rsid w:val="00AD76C0"/>
    <w:rsid w:val="00AD7CC4"/>
    <w:rsid w:val="00AE2194"/>
    <w:rsid w:val="00AE21C8"/>
    <w:rsid w:val="00AE24AA"/>
    <w:rsid w:val="00AE29BF"/>
    <w:rsid w:val="00AE2B0D"/>
    <w:rsid w:val="00AE32A7"/>
    <w:rsid w:val="00AE3858"/>
    <w:rsid w:val="00AE415B"/>
    <w:rsid w:val="00AE5EC2"/>
    <w:rsid w:val="00AE6888"/>
    <w:rsid w:val="00AE70EA"/>
    <w:rsid w:val="00AF022E"/>
    <w:rsid w:val="00AF033A"/>
    <w:rsid w:val="00AF03F5"/>
    <w:rsid w:val="00AF0502"/>
    <w:rsid w:val="00AF0B57"/>
    <w:rsid w:val="00AF18DA"/>
    <w:rsid w:val="00AF1945"/>
    <w:rsid w:val="00AF21A4"/>
    <w:rsid w:val="00AF4B53"/>
    <w:rsid w:val="00AF77D8"/>
    <w:rsid w:val="00AF7A02"/>
    <w:rsid w:val="00AF7C1D"/>
    <w:rsid w:val="00AF7D53"/>
    <w:rsid w:val="00B00481"/>
    <w:rsid w:val="00B016E1"/>
    <w:rsid w:val="00B02764"/>
    <w:rsid w:val="00B03D56"/>
    <w:rsid w:val="00B0460A"/>
    <w:rsid w:val="00B05125"/>
    <w:rsid w:val="00B0521F"/>
    <w:rsid w:val="00B06474"/>
    <w:rsid w:val="00B06A9E"/>
    <w:rsid w:val="00B06F95"/>
    <w:rsid w:val="00B074E3"/>
    <w:rsid w:val="00B07FAB"/>
    <w:rsid w:val="00B10A13"/>
    <w:rsid w:val="00B12287"/>
    <w:rsid w:val="00B12623"/>
    <w:rsid w:val="00B1341D"/>
    <w:rsid w:val="00B136C6"/>
    <w:rsid w:val="00B13C7F"/>
    <w:rsid w:val="00B1466A"/>
    <w:rsid w:val="00B14B6C"/>
    <w:rsid w:val="00B156DE"/>
    <w:rsid w:val="00B1600C"/>
    <w:rsid w:val="00B16395"/>
    <w:rsid w:val="00B17DA4"/>
    <w:rsid w:val="00B2145C"/>
    <w:rsid w:val="00B215A2"/>
    <w:rsid w:val="00B2261B"/>
    <w:rsid w:val="00B23745"/>
    <w:rsid w:val="00B2402B"/>
    <w:rsid w:val="00B24B59"/>
    <w:rsid w:val="00B24ECD"/>
    <w:rsid w:val="00B255F7"/>
    <w:rsid w:val="00B26483"/>
    <w:rsid w:val="00B2656F"/>
    <w:rsid w:val="00B30837"/>
    <w:rsid w:val="00B308E5"/>
    <w:rsid w:val="00B31BC9"/>
    <w:rsid w:val="00B32BA7"/>
    <w:rsid w:val="00B34199"/>
    <w:rsid w:val="00B34B92"/>
    <w:rsid w:val="00B354F4"/>
    <w:rsid w:val="00B35B31"/>
    <w:rsid w:val="00B35B41"/>
    <w:rsid w:val="00B366E6"/>
    <w:rsid w:val="00B36F0F"/>
    <w:rsid w:val="00B3734C"/>
    <w:rsid w:val="00B37A9A"/>
    <w:rsid w:val="00B37B7D"/>
    <w:rsid w:val="00B37CC0"/>
    <w:rsid w:val="00B40022"/>
    <w:rsid w:val="00B4057B"/>
    <w:rsid w:val="00B4080E"/>
    <w:rsid w:val="00B4086D"/>
    <w:rsid w:val="00B41CA7"/>
    <w:rsid w:val="00B42283"/>
    <w:rsid w:val="00B424FE"/>
    <w:rsid w:val="00B42853"/>
    <w:rsid w:val="00B448A4"/>
    <w:rsid w:val="00B44A09"/>
    <w:rsid w:val="00B44B3D"/>
    <w:rsid w:val="00B451F1"/>
    <w:rsid w:val="00B45B72"/>
    <w:rsid w:val="00B465BE"/>
    <w:rsid w:val="00B47CA9"/>
    <w:rsid w:val="00B50564"/>
    <w:rsid w:val="00B5125F"/>
    <w:rsid w:val="00B512D7"/>
    <w:rsid w:val="00B516ED"/>
    <w:rsid w:val="00B540C0"/>
    <w:rsid w:val="00B5592E"/>
    <w:rsid w:val="00B55AB2"/>
    <w:rsid w:val="00B55B44"/>
    <w:rsid w:val="00B565D2"/>
    <w:rsid w:val="00B57A3E"/>
    <w:rsid w:val="00B57A7D"/>
    <w:rsid w:val="00B60A3A"/>
    <w:rsid w:val="00B619D5"/>
    <w:rsid w:val="00B62454"/>
    <w:rsid w:val="00B62655"/>
    <w:rsid w:val="00B63E86"/>
    <w:rsid w:val="00B63FC3"/>
    <w:rsid w:val="00B64547"/>
    <w:rsid w:val="00B650F7"/>
    <w:rsid w:val="00B65D2E"/>
    <w:rsid w:val="00B65FC5"/>
    <w:rsid w:val="00B6680F"/>
    <w:rsid w:val="00B67360"/>
    <w:rsid w:val="00B7120C"/>
    <w:rsid w:val="00B719F4"/>
    <w:rsid w:val="00B71C01"/>
    <w:rsid w:val="00B71F28"/>
    <w:rsid w:val="00B7310F"/>
    <w:rsid w:val="00B733D1"/>
    <w:rsid w:val="00B736BB"/>
    <w:rsid w:val="00B73ABD"/>
    <w:rsid w:val="00B73ABF"/>
    <w:rsid w:val="00B74D5D"/>
    <w:rsid w:val="00B75E03"/>
    <w:rsid w:val="00B7611A"/>
    <w:rsid w:val="00B76CCE"/>
    <w:rsid w:val="00B770B7"/>
    <w:rsid w:val="00B77D06"/>
    <w:rsid w:val="00B80B32"/>
    <w:rsid w:val="00B80E05"/>
    <w:rsid w:val="00B81551"/>
    <w:rsid w:val="00B81741"/>
    <w:rsid w:val="00B82574"/>
    <w:rsid w:val="00B83129"/>
    <w:rsid w:val="00B83CA7"/>
    <w:rsid w:val="00B85006"/>
    <w:rsid w:val="00B86569"/>
    <w:rsid w:val="00B876C2"/>
    <w:rsid w:val="00B87B6A"/>
    <w:rsid w:val="00B91434"/>
    <w:rsid w:val="00B91898"/>
    <w:rsid w:val="00B923D3"/>
    <w:rsid w:val="00B937B6"/>
    <w:rsid w:val="00B93CE5"/>
    <w:rsid w:val="00B95476"/>
    <w:rsid w:val="00B9696C"/>
    <w:rsid w:val="00B96DD6"/>
    <w:rsid w:val="00B97741"/>
    <w:rsid w:val="00B97931"/>
    <w:rsid w:val="00BA1016"/>
    <w:rsid w:val="00BA2946"/>
    <w:rsid w:val="00BA469F"/>
    <w:rsid w:val="00BA4791"/>
    <w:rsid w:val="00BA522F"/>
    <w:rsid w:val="00BA52B7"/>
    <w:rsid w:val="00BA55AA"/>
    <w:rsid w:val="00BA5EFD"/>
    <w:rsid w:val="00BA657D"/>
    <w:rsid w:val="00BA6B07"/>
    <w:rsid w:val="00BA6EE8"/>
    <w:rsid w:val="00BA7ED2"/>
    <w:rsid w:val="00BB06B5"/>
    <w:rsid w:val="00BB083A"/>
    <w:rsid w:val="00BB1109"/>
    <w:rsid w:val="00BB138A"/>
    <w:rsid w:val="00BB181E"/>
    <w:rsid w:val="00BB357A"/>
    <w:rsid w:val="00BB4DC5"/>
    <w:rsid w:val="00BB64F2"/>
    <w:rsid w:val="00BB66B6"/>
    <w:rsid w:val="00BB6749"/>
    <w:rsid w:val="00BB6C1A"/>
    <w:rsid w:val="00BC035F"/>
    <w:rsid w:val="00BC177B"/>
    <w:rsid w:val="00BC2327"/>
    <w:rsid w:val="00BC26B8"/>
    <w:rsid w:val="00BC2ADC"/>
    <w:rsid w:val="00BC2AE7"/>
    <w:rsid w:val="00BC2E32"/>
    <w:rsid w:val="00BC321B"/>
    <w:rsid w:val="00BC36BC"/>
    <w:rsid w:val="00BC45D3"/>
    <w:rsid w:val="00BC6889"/>
    <w:rsid w:val="00BC72F8"/>
    <w:rsid w:val="00BC75B1"/>
    <w:rsid w:val="00BD001D"/>
    <w:rsid w:val="00BD0746"/>
    <w:rsid w:val="00BD1A6E"/>
    <w:rsid w:val="00BD1EA0"/>
    <w:rsid w:val="00BD2F0D"/>
    <w:rsid w:val="00BD34FF"/>
    <w:rsid w:val="00BD38E4"/>
    <w:rsid w:val="00BD3B22"/>
    <w:rsid w:val="00BD400D"/>
    <w:rsid w:val="00BD42CC"/>
    <w:rsid w:val="00BD4359"/>
    <w:rsid w:val="00BD6DCE"/>
    <w:rsid w:val="00BD6DF9"/>
    <w:rsid w:val="00BD7667"/>
    <w:rsid w:val="00BD7F6A"/>
    <w:rsid w:val="00BE0136"/>
    <w:rsid w:val="00BE053E"/>
    <w:rsid w:val="00BE0542"/>
    <w:rsid w:val="00BE07BF"/>
    <w:rsid w:val="00BE188B"/>
    <w:rsid w:val="00BE1EAF"/>
    <w:rsid w:val="00BE3430"/>
    <w:rsid w:val="00BE364B"/>
    <w:rsid w:val="00BE3AF2"/>
    <w:rsid w:val="00BE5B13"/>
    <w:rsid w:val="00BE5BCE"/>
    <w:rsid w:val="00BE6A0A"/>
    <w:rsid w:val="00BE6E41"/>
    <w:rsid w:val="00BE7E3A"/>
    <w:rsid w:val="00BE7F00"/>
    <w:rsid w:val="00BF00CD"/>
    <w:rsid w:val="00BF0468"/>
    <w:rsid w:val="00BF05C3"/>
    <w:rsid w:val="00BF0764"/>
    <w:rsid w:val="00BF1B8E"/>
    <w:rsid w:val="00BF1FE0"/>
    <w:rsid w:val="00BF2112"/>
    <w:rsid w:val="00BF2C1E"/>
    <w:rsid w:val="00BF357D"/>
    <w:rsid w:val="00BF4222"/>
    <w:rsid w:val="00BF448A"/>
    <w:rsid w:val="00BF5444"/>
    <w:rsid w:val="00BF582E"/>
    <w:rsid w:val="00BF6741"/>
    <w:rsid w:val="00BF68C1"/>
    <w:rsid w:val="00BF774C"/>
    <w:rsid w:val="00BF7F41"/>
    <w:rsid w:val="00C00064"/>
    <w:rsid w:val="00C004B8"/>
    <w:rsid w:val="00C00618"/>
    <w:rsid w:val="00C00718"/>
    <w:rsid w:val="00C02C94"/>
    <w:rsid w:val="00C036A0"/>
    <w:rsid w:val="00C03C11"/>
    <w:rsid w:val="00C0437F"/>
    <w:rsid w:val="00C04D14"/>
    <w:rsid w:val="00C05A12"/>
    <w:rsid w:val="00C05A47"/>
    <w:rsid w:val="00C05D4C"/>
    <w:rsid w:val="00C05DA6"/>
    <w:rsid w:val="00C074AA"/>
    <w:rsid w:val="00C076F6"/>
    <w:rsid w:val="00C07F2C"/>
    <w:rsid w:val="00C105FD"/>
    <w:rsid w:val="00C10922"/>
    <w:rsid w:val="00C1125D"/>
    <w:rsid w:val="00C12084"/>
    <w:rsid w:val="00C12761"/>
    <w:rsid w:val="00C1348D"/>
    <w:rsid w:val="00C141CB"/>
    <w:rsid w:val="00C149AD"/>
    <w:rsid w:val="00C1641A"/>
    <w:rsid w:val="00C1680F"/>
    <w:rsid w:val="00C175D2"/>
    <w:rsid w:val="00C201E8"/>
    <w:rsid w:val="00C20954"/>
    <w:rsid w:val="00C20C35"/>
    <w:rsid w:val="00C20DAD"/>
    <w:rsid w:val="00C21A3A"/>
    <w:rsid w:val="00C237C9"/>
    <w:rsid w:val="00C23C31"/>
    <w:rsid w:val="00C23D0E"/>
    <w:rsid w:val="00C24FD5"/>
    <w:rsid w:val="00C25A35"/>
    <w:rsid w:val="00C26068"/>
    <w:rsid w:val="00C2628F"/>
    <w:rsid w:val="00C262FA"/>
    <w:rsid w:val="00C263B9"/>
    <w:rsid w:val="00C266AB"/>
    <w:rsid w:val="00C26A07"/>
    <w:rsid w:val="00C279E7"/>
    <w:rsid w:val="00C27B0F"/>
    <w:rsid w:val="00C321B7"/>
    <w:rsid w:val="00C322FF"/>
    <w:rsid w:val="00C326A5"/>
    <w:rsid w:val="00C32CE5"/>
    <w:rsid w:val="00C33142"/>
    <w:rsid w:val="00C338FE"/>
    <w:rsid w:val="00C3548E"/>
    <w:rsid w:val="00C36AAE"/>
    <w:rsid w:val="00C37FC6"/>
    <w:rsid w:val="00C40D67"/>
    <w:rsid w:val="00C41208"/>
    <w:rsid w:val="00C41DA5"/>
    <w:rsid w:val="00C41EFB"/>
    <w:rsid w:val="00C42146"/>
    <w:rsid w:val="00C42424"/>
    <w:rsid w:val="00C426B3"/>
    <w:rsid w:val="00C42A45"/>
    <w:rsid w:val="00C43283"/>
    <w:rsid w:val="00C44075"/>
    <w:rsid w:val="00C441B2"/>
    <w:rsid w:val="00C45264"/>
    <w:rsid w:val="00C453D9"/>
    <w:rsid w:val="00C4561C"/>
    <w:rsid w:val="00C45A40"/>
    <w:rsid w:val="00C45D20"/>
    <w:rsid w:val="00C4605D"/>
    <w:rsid w:val="00C46DD2"/>
    <w:rsid w:val="00C46FB7"/>
    <w:rsid w:val="00C478B0"/>
    <w:rsid w:val="00C50F03"/>
    <w:rsid w:val="00C512BE"/>
    <w:rsid w:val="00C52310"/>
    <w:rsid w:val="00C52A2D"/>
    <w:rsid w:val="00C52CF6"/>
    <w:rsid w:val="00C5336F"/>
    <w:rsid w:val="00C541DB"/>
    <w:rsid w:val="00C570F1"/>
    <w:rsid w:val="00C60DE0"/>
    <w:rsid w:val="00C61AC2"/>
    <w:rsid w:val="00C6292C"/>
    <w:rsid w:val="00C632D2"/>
    <w:rsid w:val="00C6336E"/>
    <w:rsid w:val="00C63600"/>
    <w:rsid w:val="00C638A7"/>
    <w:rsid w:val="00C645AB"/>
    <w:rsid w:val="00C65418"/>
    <w:rsid w:val="00C66ABE"/>
    <w:rsid w:val="00C66C37"/>
    <w:rsid w:val="00C6746B"/>
    <w:rsid w:val="00C67CBE"/>
    <w:rsid w:val="00C707A5"/>
    <w:rsid w:val="00C710B6"/>
    <w:rsid w:val="00C713E6"/>
    <w:rsid w:val="00C71A23"/>
    <w:rsid w:val="00C71E0D"/>
    <w:rsid w:val="00C7230A"/>
    <w:rsid w:val="00C725E6"/>
    <w:rsid w:val="00C75CC4"/>
    <w:rsid w:val="00C76E7B"/>
    <w:rsid w:val="00C76FB1"/>
    <w:rsid w:val="00C809D6"/>
    <w:rsid w:val="00C80BCE"/>
    <w:rsid w:val="00C80E0D"/>
    <w:rsid w:val="00C81E2D"/>
    <w:rsid w:val="00C8314E"/>
    <w:rsid w:val="00C83C2E"/>
    <w:rsid w:val="00C8510C"/>
    <w:rsid w:val="00C85132"/>
    <w:rsid w:val="00C853D7"/>
    <w:rsid w:val="00C85AD1"/>
    <w:rsid w:val="00C869D2"/>
    <w:rsid w:val="00C90A05"/>
    <w:rsid w:val="00C9383F"/>
    <w:rsid w:val="00C93979"/>
    <w:rsid w:val="00C93D93"/>
    <w:rsid w:val="00C947C6"/>
    <w:rsid w:val="00C94929"/>
    <w:rsid w:val="00C94FC3"/>
    <w:rsid w:val="00C950E0"/>
    <w:rsid w:val="00C95233"/>
    <w:rsid w:val="00C95E93"/>
    <w:rsid w:val="00C97770"/>
    <w:rsid w:val="00C97B82"/>
    <w:rsid w:val="00CA0909"/>
    <w:rsid w:val="00CA0A8F"/>
    <w:rsid w:val="00CA33B5"/>
    <w:rsid w:val="00CA42BC"/>
    <w:rsid w:val="00CA4E4C"/>
    <w:rsid w:val="00CA4F60"/>
    <w:rsid w:val="00CA5E27"/>
    <w:rsid w:val="00CA65FD"/>
    <w:rsid w:val="00CB0250"/>
    <w:rsid w:val="00CB066B"/>
    <w:rsid w:val="00CB0748"/>
    <w:rsid w:val="00CB0C0D"/>
    <w:rsid w:val="00CB1918"/>
    <w:rsid w:val="00CB2524"/>
    <w:rsid w:val="00CB339F"/>
    <w:rsid w:val="00CB3910"/>
    <w:rsid w:val="00CB4C3B"/>
    <w:rsid w:val="00CB78D4"/>
    <w:rsid w:val="00CC05C4"/>
    <w:rsid w:val="00CC0ADA"/>
    <w:rsid w:val="00CC0ED2"/>
    <w:rsid w:val="00CC19B7"/>
    <w:rsid w:val="00CC216C"/>
    <w:rsid w:val="00CC24E5"/>
    <w:rsid w:val="00CC2913"/>
    <w:rsid w:val="00CC2BE0"/>
    <w:rsid w:val="00CC301B"/>
    <w:rsid w:val="00CC309E"/>
    <w:rsid w:val="00CC39CB"/>
    <w:rsid w:val="00CC3F9F"/>
    <w:rsid w:val="00CC4657"/>
    <w:rsid w:val="00CC5494"/>
    <w:rsid w:val="00CC61F8"/>
    <w:rsid w:val="00CC6D36"/>
    <w:rsid w:val="00CC7F6F"/>
    <w:rsid w:val="00CD014F"/>
    <w:rsid w:val="00CD043C"/>
    <w:rsid w:val="00CD08C5"/>
    <w:rsid w:val="00CD1539"/>
    <w:rsid w:val="00CD2DB2"/>
    <w:rsid w:val="00CD3095"/>
    <w:rsid w:val="00CD3BC2"/>
    <w:rsid w:val="00CD4188"/>
    <w:rsid w:val="00CD5189"/>
    <w:rsid w:val="00CD5BA5"/>
    <w:rsid w:val="00CD5E77"/>
    <w:rsid w:val="00CD69F3"/>
    <w:rsid w:val="00CD7706"/>
    <w:rsid w:val="00CE0342"/>
    <w:rsid w:val="00CE0594"/>
    <w:rsid w:val="00CE0FFD"/>
    <w:rsid w:val="00CE10DD"/>
    <w:rsid w:val="00CE1319"/>
    <w:rsid w:val="00CE2037"/>
    <w:rsid w:val="00CE20D5"/>
    <w:rsid w:val="00CE3033"/>
    <w:rsid w:val="00CE3633"/>
    <w:rsid w:val="00CE3710"/>
    <w:rsid w:val="00CE4213"/>
    <w:rsid w:val="00CE55EF"/>
    <w:rsid w:val="00CE5FBA"/>
    <w:rsid w:val="00CE635B"/>
    <w:rsid w:val="00CE6A47"/>
    <w:rsid w:val="00CF090B"/>
    <w:rsid w:val="00CF367C"/>
    <w:rsid w:val="00CF4686"/>
    <w:rsid w:val="00CF4AEE"/>
    <w:rsid w:val="00CF5B4D"/>
    <w:rsid w:val="00CF5BFD"/>
    <w:rsid w:val="00CF7120"/>
    <w:rsid w:val="00CF7650"/>
    <w:rsid w:val="00D002B4"/>
    <w:rsid w:val="00D008B2"/>
    <w:rsid w:val="00D01331"/>
    <w:rsid w:val="00D01B25"/>
    <w:rsid w:val="00D0569A"/>
    <w:rsid w:val="00D057AF"/>
    <w:rsid w:val="00D06D73"/>
    <w:rsid w:val="00D1019A"/>
    <w:rsid w:val="00D10396"/>
    <w:rsid w:val="00D10EBE"/>
    <w:rsid w:val="00D12F07"/>
    <w:rsid w:val="00D13083"/>
    <w:rsid w:val="00D136E1"/>
    <w:rsid w:val="00D14476"/>
    <w:rsid w:val="00D14C45"/>
    <w:rsid w:val="00D14CB5"/>
    <w:rsid w:val="00D15684"/>
    <w:rsid w:val="00D1634F"/>
    <w:rsid w:val="00D205BA"/>
    <w:rsid w:val="00D2110A"/>
    <w:rsid w:val="00D217F8"/>
    <w:rsid w:val="00D22BE2"/>
    <w:rsid w:val="00D23305"/>
    <w:rsid w:val="00D23B36"/>
    <w:rsid w:val="00D24A1E"/>
    <w:rsid w:val="00D24A45"/>
    <w:rsid w:val="00D24AD8"/>
    <w:rsid w:val="00D24ECE"/>
    <w:rsid w:val="00D26349"/>
    <w:rsid w:val="00D2733A"/>
    <w:rsid w:val="00D27AA5"/>
    <w:rsid w:val="00D27F53"/>
    <w:rsid w:val="00D30270"/>
    <w:rsid w:val="00D30B3D"/>
    <w:rsid w:val="00D31462"/>
    <w:rsid w:val="00D31FE0"/>
    <w:rsid w:val="00D32C96"/>
    <w:rsid w:val="00D33305"/>
    <w:rsid w:val="00D337C9"/>
    <w:rsid w:val="00D33981"/>
    <w:rsid w:val="00D35551"/>
    <w:rsid w:val="00D35A8A"/>
    <w:rsid w:val="00D36066"/>
    <w:rsid w:val="00D36819"/>
    <w:rsid w:val="00D36CB0"/>
    <w:rsid w:val="00D37A70"/>
    <w:rsid w:val="00D403BD"/>
    <w:rsid w:val="00D41B41"/>
    <w:rsid w:val="00D4224E"/>
    <w:rsid w:val="00D42780"/>
    <w:rsid w:val="00D42C6F"/>
    <w:rsid w:val="00D44835"/>
    <w:rsid w:val="00D44B3C"/>
    <w:rsid w:val="00D4527F"/>
    <w:rsid w:val="00D46AB1"/>
    <w:rsid w:val="00D46B4C"/>
    <w:rsid w:val="00D50063"/>
    <w:rsid w:val="00D52192"/>
    <w:rsid w:val="00D522AD"/>
    <w:rsid w:val="00D522F9"/>
    <w:rsid w:val="00D52680"/>
    <w:rsid w:val="00D52887"/>
    <w:rsid w:val="00D53F95"/>
    <w:rsid w:val="00D54B29"/>
    <w:rsid w:val="00D54B78"/>
    <w:rsid w:val="00D54EA8"/>
    <w:rsid w:val="00D5505F"/>
    <w:rsid w:val="00D552A0"/>
    <w:rsid w:val="00D553EF"/>
    <w:rsid w:val="00D56306"/>
    <w:rsid w:val="00D56F1E"/>
    <w:rsid w:val="00D60FC7"/>
    <w:rsid w:val="00D61DFE"/>
    <w:rsid w:val="00D62687"/>
    <w:rsid w:val="00D62CA2"/>
    <w:rsid w:val="00D63592"/>
    <w:rsid w:val="00D636FA"/>
    <w:rsid w:val="00D63CB4"/>
    <w:rsid w:val="00D6426A"/>
    <w:rsid w:val="00D65F46"/>
    <w:rsid w:val="00D660B1"/>
    <w:rsid w:val="00D66182"/>
    <w:rsid w:val="00D672E6"/>
    <w:rsid w:val="00D7017A"/>
    <w:rsid w:val="00D70CA0"/>
    <w:rsid w:val="00D71016"/>
    <w:rsid w:val="00D71222"/>
    <w:rsid w:val="00D71459"/>
    <w:rsid w:val="00D72CF1"/>
    <w:rsid w:val="00D731D6"/>
    <w:rsid w:val="00D73CA4"/>
    <w:rsid w:val="00D740D7"/>
    <w:rsid w:val="00D74178"/>
    <w:rsid w:val="00D74C75"/>
    <w:rsid w:val="00D74F90"/>
    <w:rsid w:val="00D75D2C"/>
    <w:rsid w:val="00D76681"/>
    <w:rsid w:val="00D76F90"/>
    <w:rsid w:val="00D773DD"/>
    <w:rsid w:val="00D77A20"/>
    <w:rsid w:val="00D80442"/>
    <w:rsid w:val="00D8165F"/>
    <w:rsid w:val="00D82708"/>
    <w:rsid w:val="00D82FD8"/>
    <w:rsid w:val="00D83217"/>
    <w:rsid w:val="00D8650A"/>
    <w:rsid w:val="00D86764"/>
    <w:rsid w:val="00D876D2"/>
    <w:rsid w:val="00D87EF4"/>
    <w:rsid w:val="00D90C17"/>
    <w:rsid w:val="00D9131A"/>
    <w:rsid w:val="00D92107"/>
    <w:rsid w:val="00D92872"/>
    <w:rsid w:val="00D92EE2"/>
    <w:rsid w:val="00D93406"/>
    <w:rsid w:val="00D94D83"/>
    <w:rsid w:val="00D95E2A"/>
    <w:rsid w:val="00D9675F"/>
    <w:rsid w:val="00D96856"/>
    <w:rsid w:val="00D96859"/>
    <w:rsid w:val="00D96FA8"/>
    <w:rsid w:val="00D97420"/>
    <w:rsid w:val="00DA033A"/>
    <w:rsid w:val="00DA0FD5"/>
    <w:rsid w:val="00DA1967"/>
    <w:rsid w:val="00DA1A45"/>
    <w:rsid w:val="00DA1B53"/>
    <w:rsid w:val="00DA2629"/>
    <w:rsid w:val="00DA2E1E"/>
    <w:rsid w:val="00DA2F78"/>
    <w:rsid w:val="00DA327A"/>
    <w:rsid w:val="00DA5D23"/>
    <w:rsid w:val="00DA704E"/>
    <w:rsid w:val="00DA78EA"/>
    <w:rsid w:val="00DA7A9F"/>
    <w:rsid w:val="00DA7E19"/>
    <w:rsid w:val="00DB0380"/>
    <w:rsid w:val="00DB0A23"/>
    <w:rsid w:val="00DB0D22"/>
    <w:rsid w:val="00DB112D"/>
    <w:rsid w:val="00DB1634"/>
    <w:rsid w:val="00DB17D8"/>
    <w:rsid w:val="00DB181E"/>
    <w:rsid w:val="00DB196B"/>
    <w:rsid w:val="00DB1EB8"/>
    <w:rsid w:val="00DB20B7"/>
    <w:rsid w:val="00DB28FA"/>
    <w:rsid w:val="00DB2CCA"/>
    <w:rsid w:val="00DB350A"/>
    <w:rsid w:val="00DB3927"/>
    <w:rsid w:val="00DB4B45"/>
    <w:rsid w:val="00DB5DFD"/>
    <w:rsid w:val="00DB6527"/>
    <w:rsid w:val="00DB673D"/>
    <w:rsid w:val="00DB6C7E"/>
    <w:rsid w:val="00DB6CD0"/>
    <w:rsid w:val="00DB6FAB"/>
    <w:rsid w:val="00DB7D2D"/>
    <w:rsid w:val="00DB7F48"/>
    <w:rsid w:val="00DC04B8"/>
    <w:rsid w:val="00DC0C3D"/>
    <w:rsid w:val="00DC13C1"/>
    <w:rsid w:val="00DC172D"/>
    <w:rsid w:val="00DC3FA7"/>
    <w:rsid w:val="00DC4001"/>
    <w:rsid w:val="00DC4551"/>
    <w:rsid w:val="00DC4E1F"/>
    <w:rsid w:val="00DC78A0"/>
    <w:rsid w:val="00DC7FEE"/>
    <w:rsid w:val="00DD08A1"/>
    <w:rsid w:val="00DD0A06"/>
    <w:rsid w:val="00DD0F48"/>
    <w:rsid w:val="00DD19F5"/>
    <w:rsid w:val="00DD1E58"/>
    <w:rsid w:val="00DD1FC8"/>
    <w:rsid w:val="00DD2B46"/>
    <w:rsid w:val="00DD3701"/>
    <w:rsid w:val="00DD41CC"/>
    <w:rsid w:val="00DD4EF9"/>
    <w:rsid w:val="00DD570E"/>
    <w:rsid w:val="00DD6BB2"/>
    <w:rsid w:val="00DD70C5"/>
    <w:rsid w:val="00DE038D"/>
    <w:rsid w:val="00DE0CE5"/>
    <w:rsid w:val="00DE0FC5"/>
    <w:rsid w:val="00DE268B"/>
    <w:rsid w:val="00DE273C"/>
    <w:rsid w:val="00DE4237"/>
    <w:rsid w:val="00DE426E"/>
    <w:rsid w:val="00DE46A8"/>
    <w:rsid w:val="00DE4852"/>
    <w:rsid w:val="00DE49E5"/>
    <w:rsid w:val="00DE5065"/>
    <w:rsid w:val="00DE50E2"/>
    <w:rsid w:val="00DE72F7"/>
    <w:rsid w:val="00DE7E65"/>
    <w:rsid w:val="00DE7F49"/>
    <w:rsid w:val="00DF012C"/>
    <w:rsid w:val="00DF04CC"/>
    <w:rsid w:val="00DF10F2"/>
    <w:rsid w:val="00DF123F"/>
    <w:rsid w:val="00DF1561"/>
    <w:rsid w:val="00DF1F60"/>
    <w:rsid w:val="00DF1FC8"/>
    <w:rsid w:val="00DF2653"/>
    <w:rsid w:val="00DF2C03"/>
    <w:rsid w:val="00DF2F7C"/>
    <w:rsid w:val="00DF42E8"/>
    <w:rsid w:val="00DF434E"/>
    <w:rsid w:val="00DF4722"/>
    <w:rsid w:val="00DF4F8C"/>
    <w:rsid w:val="00DF511D"/>
    <w:rsid w:val="00DF58E4"/>
    <w:rsid w:val="00DF6818"/>
    <w:rsid w:val="00E0042E"/>
    <w:rsid w:val="00E0106B"/>
    <w:rsid w:val="00E0132C"/>
    <w:rsid w:val="00E026DC"/>
    <w:rsid w:val="00E0299E"/>
    <w:rsid w:val="00E02F23"/>
    <w:rsid w:val="00E03470"/>
    <w:rsid w:val="00E05726"/>
    <w:rsid w:val="00E05998"/>
    <w:rsid w:val="00E05FEB"/>
    <w:rsid w:val="00E0604A"/>
    <w:rsid w:val="00E060CA"/>
    <w:rsid w:val="00E06ACC"/>
    <w:rsid w:val="00E06D31"/>
    <w:rsid w:val="00E06E9B"/>
    <w:rsid w:val="00E0707A"/>
    <w:rsid w:val="00E10D43"/>
    <w:rsid w:val="00E11686"/>
    <w:rsid w:val="00E1256E"/>
    <w:rsid w:val="00E137E5"/>
    <w:rsid w:val="00E139E9"/>
    <w:rsid w:val="00E14BC9"/>
    <w:rsid w:val="00E1566F"/>
    <w:rsid w:val="00E15AD1"/>
    <w:rsid w:val="00E1696C"/>
    <w:rsid w:val="00E16E4D"/>
    <w:rsid w:val="00E20087"/>
    <w:rsid w:val="00E20814"/>
    <w:rsid w:val="00E213AB"/>
    <w:rsid w:val="00E21B9D"/>
    <w:rsid w:val="00E240D8"/>
    <w:rsid w:val="00E244E4"/>
    <w:rsid w:val="00E248F2"/>
    <w:rsid w:val="00E24A9B"/>
    <w:rsid w:val="00E24EBA"/>
    <w:rsid w:val="00E250CA"/>
    <w:rsid w:val="00E2512F"/>
    <w:rsid w:val="00E25530"/>
    <w:rsid w:val="00E25F7B"/>
    <w:rsid w:val="00E263D9"/>
    <w:rsid w:val="00E26828"/>
    <w:rsid w:val="00E274DF"/>
    <w:rsid w:val="00E313BA"/>
    <w:rsid w:val="00E3148D"/>
    <w:rsid w:val="00E320CD"/>
    <w:rsid w:val="00E324AC"/>
    <w:rsid w:val="00E32D37"/>
    <w:rsid w:val="00E332C5"/>
    <w:rsid w:val="00E33A81"/>
    <w:rsid w:val="00E3401B"/>
    <w:rsid w:val="00E342E1"/>
    <w:rsid w:val="00E34929"/>
    <w:rsid w:val="00E3533B"/>
    <w:rsid w:val="00E36D17"/>
    <w:rsid w:val="00E37462"/>
    <w:rsid w:val="00E41732"/>
    <w:rsid w:val="00E4302D"/>
    <w:rsid w:val="00E43298"/>
    <w:rsid w:val="00E43409"/>
    <w:rsid w:val="00E4348C"/>
    <w:rsid w:val="00E453EC"/>
    <w:rsid w:val="00E45A02"/>
    <w:rsid w:val="00E4684B"/>
    <w:rsid w:val="00E46B3B"/>
    <w:rsid w:val="00E46CFA"/>
    <w:rsid w:val="00E5000E"/>
    <w:rsid w:val="00E500E7"/>
    <w:rsid w:val="00E50E9F"/>
    <w:rsid w:val="00E51FFF"/>
    <w:rsid w:val="00E5236A"/>
    <w:rsid w:val="00E52492"/>
    <w:rsid w:val="00E52978"/>
    <w:rsid w:val="00E55738"/>
    <w:rsid w:val="00E566FA"/>
    <w:rsid w:val="00E56A40"/>
    <w:rsid w:val="00E56FC0"/>
    <w:rsid w:val="00E57BC4"/>
    <w:rsid w:val="00E603A3"/>
    <w:rsid w:val="00E609F2"/>
    <w:rsid w:val="00E60AC5"/>
    <w:rsid w:val="00E61598"/>
    <w:rsid w:val="00E62229"/>
    <w:rsid w:val="00E62F03"/>
    <w:rsid w:val="00E64E64"/>
    <w:rsid w:val="00E6527E"/>
    <w:rsid w:val="00E66FCA"/>
    <w:rsid w:val="00E6713E"/>
    <w:rsid w:val="00E67285"/>
    <w:rsid w:val="00E67579"/>
    <w:rsid w:val="00E70A9A"/>
    <w:rsid w:val="00E72509"/>
    <w:rsid w:val="00E72B47"/>
    <w:rsid w:val="00E72FEE"/>
    <w:rsid w:val="00E73458"/>
    <w:rsid w:val="00E741B7"/>
    <w:rsid w:val="00E74D8C"/>
    <w:rsid w:val="00E766A0"/>
    <w:rsid w:val="00E8011B"/>
    <w:rsid w:val="00E80156"/>
    <w:rsid w:val="00E813DC"/>
    <w:rsid w:val="00E814D3"/>
    <w:rsid w:val="00E8190C"/>
    <w:rsid w:val="00E82610"/>
    <w:rsid w:val="00E82773"/>
    <w:rsid w:val="00E83297"/>
    <w:rsid w:val="00E83870"/>
    <w:rsid w:val="00E8507B"/>
    <w:rsid w:val="00E862A9"/>
    <w:rsid w:val="00E8641E"/>
    <w:rsid w:val="00E902EF"/>
    <w:rsid w:val="00E90BDA"/>
    <w:rsid w:val="00E90F54"/>
    <w:rsid w:val="00E921DC"/>
    <w:rsid w:val="00E92791"/>
    <w:rsid w:val="00E927BE"/>
    <w:rsid w:val="00E93D2C"/>
    <w:rsid w:val="00E940C5"/>
    <w:rsid w:val="00E94228"/>
    <w:rsid w:val="00E94597"/>
    <w:rsid w:val="00E948EC"/>
    <w:rsid w:val="00E94F89"/>
    <w:rsid w:val="00E94FD4"/>
    <w:rsid w:val="00E95C14"/>
    <w:rsid w:val="00E968BC"/>
    <w:rsid w:val="00E96D79"/>
    <w:rsid w:val="00EA0129"/>
    <w:rsid w:val="00EA03A0"/>
    <w:rsid w:val="00EA0448"/>
    <w:rsid w:val="00EA2176"/>
    <w:rsid w:val="00EA2C4C"/>
    <w:rsid w:val="00EA3181"/>
    <w:rsid w:val="00EA3B78"/>
    <w:rsid w:val="00EA426B"/>
    <w:rsid w:val="00EA4780"/>
    <w:rsid w:val="00EA6125"/>
    <w:rsid w:val="00EA7292"/>
    <w:rsid w:val="00EA7451"/>
    <w:rsid w:val="00EB0953"/>
    <w:rsid w:val="00EB09FA"/>
    <w:rsid w:val="00EB173A"/>
    <w:rsid w:val="00EB1ED4"/>
    <w:rsid w:val="00EB30CD"/>
    <w:rsid w:val="00EB3528"/>
    <w:rsid w:val="00EB42FA"/>
    <w:rsid w:val="00EB45B9"/>
    <w:rsid w:val="00EB4AFA"/>
    <w:rsid w:val="00EB4D84"/>
    <w:rsid w:val="00EB5074"/>
    <w:rsid w:val="00EB59E1"/>
    <w:rsid w:val="00EB5DF4"/>
    <w:rsid w:val="00EB6770"/>
    <w:rsid w:val="00EB6C0F"/>
    <w:rsid w:val="00EB7DFA"/>
    <w:rsid w:val="00EC057B"/>
    <w:rsid w:val="00EC073F"/>
    <w:rsid w:val="00EC12CA"/>
    <w:rsid w:val="00EC1790"/>
    <w:rsid w:val="00EC2211"/>
    <w:rsid w:val="00EC2740"/>
    <w:rsid w:val="00EC35C6"/>
    <w:rsid w:val="00EC36A3"/>
    <w:rsid w:val="00EC36CC"/>
    <w:rsid w:val="00EC479A"/>
    <w:rsid w:val="00EC4AF8"/>
    <w:rsid w:val="00EC5480"/>
    <w:rsid w:val="00EC5D34"/>
    <w:rsid w:val="00EC74A1"/>
    <w:rsid w:val="00EC78C8"/>
    <w:rsid w:val="00EC79B6"/>
    <w:rsid w:val="00ED05E2"/>
    <w:rsid w:val="00ED0E2D"/>
    <w:rsid w:val="00ED115B"/>
    <w:rsid w:val="00ED1457"/>
    <w:rsid w:val="00ED15B9"/>
    <w:rsid w:val="00ED17C8"/>
    <w:rsid w:val="00ED270E"/>
    <w:rsid w:val="00ED2F5E"/>
    <w:rsid w:val="00ED39BE"/>
    <w:rsid w:val="00ED5035"/>
    <w:rsid w:val="00ED7613"/>
    <w:rsid w:val="00ED7DEF"/>
    <w:rsid w:val="00EE0F30"/>
    <w:rsid w:val="00EE17D4"/>
    <w:rsid w:val="00EE1BE6"/>
    <w:rsid w:val="00EE1C4F"/>
    <w:rsid w:val="00EE1CB7"/>
    <w:rsid w:val="00EE1FEE"/>
    <w:rsid w:val="00EE48AE"/>
    <w:rsid w:val="00EE4AA9"/>
    <w:rsid w:val="00EE52B1"/>
    <w:rsid w:val="00EE5E6A"/>
    <w:rsid w:val="00EE5FA7"/>
    <w:rsid w:val="00EE60D7"/>
    <w:rsid w:val="00EE61EA"/>
    <w:rsid w:val="00EF0C05"/>
    <w:rsid w:val="00EF1BD1"/>
    <w:rsid w:val="00EF2210"/>
    <w:rsid w:val="00EF3977"/>
    <w:rsid w:val="00EF403F"/>
    <w:rsid w:val="00EF5419"/>
    <w:rsid w:val="00EF552A"/>
    <w:rsid w:val="00EF57DB"/>
    <w:rsid w:val="00EF5B00"/>
    <w:rsid w:val="00EF5E7A"/>
    <w:rsid w:val="00EF63A2"/>
    <w:rsid w:val="00EF731E"/>
    <w:rsid w:val="00EF7CEF"/>
    <w:rsid w:val="00F036F7"/>
    <w:rsid w:val="00F036FA"/>
    <w:rsid w:val="00F03760"/>
    <w:rsid w:val="00F05B89"/>
    <w:rsid w:val="00F06093"/>
    <w:rsid w:val="00F07DF7"/>
    <w:rsid w:val="00F10059"/>
    <w:rsid w:val="00F11E34"/>
    <w:rsid w:val="00F11E7A"/>
    <w:rsid w:val="00F13810"/>
    <w:rsid w:val="00F14595"/>
    <w:rsid w:val="00F146B8"/>
    <w:rsid w:val="00F14B0F"/>
    <w:rsid w:val="00F15A38"/>
    <w:rsid w:val="00F161AB"/>
    <w:rsid w:val="00F166FC"/>
    <w:rsid w:val="00F16D68"/>
    <w:rsid w:val="00F1735E"/>
    <w:rsid w:val="00F200AB"/>
    <w:rsid w:val="00F2022F"/>
    <w:rsid w:val="00F20D3B"/>
    <w:rsid w:val="00F20EA2"/>
    <w:rsid w:val="00F20EC4"/>
    <w:rsid w:val="00F212ED"/>
    <w:rsid w:val="00F21879"/>
    <w:rsid w:val="00F21981"/>
    <w:rsid w:val="00F22861"/>
    <w:rsid w:val="00F22DF7"/>
    <w:rsid w:val="00F233D3"/>
    <w:rsid w:val="00F24CCE"/>
    <w:rsid w:val="00F26351"/>
    <w:rsid w:val="00F26511"/>
    <w:rsid w:val="00F27A13"/>
    <w:rsid w:val="00F30AD9"/>
    <w:rsid w:val="00F31A36"/>
    <w:rsid w:val="00F31C7A"/>
    <w:rsid w:val="00F321B0"/>
    <w:rsid w:val="00F3237C"/>
    <w:rsid w:val="00F32997"/>
    <w:rsid w:val="00F336B4"/>
    <w:rsid w:val="00F343B6"/>
    <w:rsid w:val="00F344EE"/>
    <w:rsid w:val="00F34E97"/>
    <w:rsid w:val="00F35294"/>
    <w:rsid w:val="00F35303"/>
    <w:rsid w:val="00F3693E"/>
    <w:rsid w:val="00F37288"/>
    <w:rsid w:val="00F3746F"/>
    <w:rsid w:val="00F37D59"/>
    <w:rsid w:val="00F4009A"/>
    <w:rsid w:val="00F419DA"/>
    <w:rsid w:val="00F41C77"/>
    <w:rsid w:val="00F43966"/>
    <w:rsid w:val="00F44E9E"/>
    <w:rsid w:val="00F44F64"/>
    <w:rsid w:val="00F46000"/>
    <w:rsid w:val="00F4791A"/>
    <w:rsid w:val="00F47DCA"/>
    <w:rsid w:val="00F503A7"/>
    <w:rsid w:val="00F5105A"/>
    <w:rsid w:val="00F52EDA"/>
    <w:rsid w:val="00F53B2F"/>
    <w:rsid w:val="00F53DD3"/>
    <w:rsid w:val="00F54520"/>
    <w:rsid w:val="00F54A08"/>
    <w:rsid w:val="00F54E77"/>
    <w:rsid w:val="00F54E81"/>
    <w:rsid w:val="00F550EF"/>
    <w:rsid w:val="00F55229"/>
    <w:rsid w:val="00F5580E"/>
    <w:rsid w:val="00F562ED"/>
    <w:rsid w:val="00F56C5C"/>
    <w:rsid w:val="00F56F49"/>
    <w:rsid w:val="00F56FE4"/>
    <w:rsid w:val="00F57A8C"/>
    <w:rsid w:val="00F57E0E"/>
    <w:rsid w:val="00F60552"/>
    <w:rsid w:val="00F60B4D"/>
    <w:rsid w:val="00F6105E"/>
    <w:rsid w:val="00F61B0D"/>
    <w:rsid w:val="00F61EE1"/>
    <w:rsid w:val="00F6232E"/>
    <w:rsid w:val="00F62618"/>
    <w:rsid w:val="00F63B6A"/>
    <w:rsid w:val="00F642FC"/>
    <w:rsid w:val="00F65FF0"/>
    <w:rsid w:val="00F6726B"/>
    <w:rsid w:val="00F672BC"/>
    <w:rsid w:val="00F70C34"/>
    <w:rsid w:val="00F72CF9"/>
    <w:rsid w:val="00F72F21"/>
    <w:rsid w:val="00F73FF1"/>
    <w:rsid w:val="00F75D34"/>
    <w:rsid w:val="00F75D64"/>
    <w:rsid w:val="00F763D8"/>
    <w:rsid w:val="00F768F4"/>
    <w:rsid w:val="00F76BCE"/>
    <w:rsid w:val="00F76C6A"/>
    <w:rsid w:val="00F7723B"/>
    <w:rsid w:val="00F77CB9"/>
    <w:rsid w:val="00F77DD5"/>
    <w:rsid w:val="00F77F35"/>
    <w:rsid w:val="00F81EE5"/>
    <w:rsid w:val="00F83A71"/>
    <w:rsid w:val="00F840FB"/>
    <w:rsid w:val="00F851D7"/>
    <w:rsid w:val="00F87ECF"/>
    <w:rsid w:val="00F910B7"/>
    <w:rsid w:val="00F911B3"/>
    <w:rsid w:val="00F93363"/>
    <w:rsid w:val="00F94B86"/>
    <w:rsid w:val="00F95CEE"/>
    <w:rsid w:val="00F96D03"/>
    <w:rsid w:val="00F97212"/>
    <w:rsid w:val="00FA0979"/>
    <w:rsid w:val="00FA0E27"/>
    <w:rsid w:val="00FA1165"/>
    <w:rsid w:val="00FA126C"/>
    <w:rsid w:val="00FA174C"/>
    <w:rsid w:val="00FA1B49"/>
    <w:rsid w:val="00FA1DCE"/>
    <w:rsid w:val="00FA3061"/>
    <w:rsid w:val="00FA34CA"/>
    <w:rsid w:val="00FA402A"/>
    <w:rsid w:val="00FA4A86"/>
    <w:rsid w:val="00FA56B4"/>
    <w:rsid w:val="00FA5AD5"/>
    <w:rsid w:val="00FA5C75"/>
    <w:rsid w:val="00FA5DCE"/>
    <w:rsid w:val="00FA5DD1"/>
    <w:rsid w:val="00FA666D"/>
    <w:rsid w:val="00FA669D"/>
    <w:rsid w:val="00FA6B77"/>
    <w:rsid w:val="00FA7885"/>
    <w:rsid w:val="00FB0117"/>
    <w:rsid w:val="00FB0B4C"/>
    <w:rsid w:val="00FB24D2"/>
    <w:rsid w:val="00FB28B0"/>
    <w:rsid w:val="00FB2A18"/>
    <w:rsid w:val="00FB3916"/>
    <w:rsid w:val="00FB53A1"/>
    <w:rsid w:val="00FB53DE"/>
    <w:rsid w:val="00FB566B"/>
    <w:rsid w:val="00FB614A"/>
    <w:rsid w:val="00FB6801"/>
    <w:rsid w:val="00FB700E"/>
    <w:rsid w:val="00FB7498"/>
    <w:rsid w:val="00FB7AC3"/>
    <w:rsid w:val="00FC0532"/>
    <w:rsid w:val="00FC0807"/>
    <w:rsid w:val="00FC0B94"/>
    <w:rsid w:val="00FC0D51"/>
    <w:rsid w:val="00FC0E05"/>
    <w:rsid w:val="00FC1168"/>
    <w:rsid w:val="00FC202D"/>
    <w:rsid w:val="00FC24A8"/>
    <w:rsid w:val="00FC27B3"/>
    <w:rsid w:val="00FC426E"/>
    <w:rsid w:val="00FC4A2D"/>
    <w:rsid w:val="00FC4FB2"/>
    <w:rsid w:val="00FC6792"/>
    <w:rsid w:val="00FC7B47"/>
    <w:rsid w:val="00FD0782"/>
    <w:rsid w:val="00FD0C5E"/>
    <w:rsid w:val="00FD0FA4"/>
    <w:rsid w:val="00FD106B"/>
    <w:rsid w:val="00FD26F3"/>
    <w:rsid w:val="00FD294D"/>
    <w:rsid w:val="00FD2C08"/>
    <w:rsid w:val="00FD3497"/>
    <w:rsid w:val="00FD35A2"/>
    <w:rsid w:val="00FD373F"/>
    <w:rsid w:val="00FD3AE4"/>
    <w:rsid w:val="00FD3DBC"/>
    <w:rsid w:val="00FD40E6"/>
    <w:rsid w:val="00FD45EF"/>
    <w:rsid w:val="00FD6C38"/>
    <w:rsid w:val="00FD6F4B"/>
    <w:rsid w:val="00FD71AE"/>
    <w:rsid w:val="00FD76AD"/>
    <w:rsid w:val="00FE0306"/>
    <w:rsid w:val="00FE0468"/>
    <w:rsid w:val="00FE096C"/>
    <w:rsid w:val="00FE0EB4"/>
    <w:rsid w:val="00FE2127"/>
    <w:rsid w:val="00FE23F8"/>
    <w:rsid w:val="00FE2FAA"/>
    <w:rsid w:val="00FE408B"/>
    <w:rsid w:val="00FE41A4"/>
    <w:rsid w:val="00FE45F7"/>
    <w:rsid w:val="00FE4BF7"/>
    <w:rsid w:val="00FE54B9"/>
    <w:rsid w:val="00FE5B24"/>
    <w:rsid w:val="00FE5E43"/>
    <w:rsid w:val="00FE61BB"/>
    <w:rsid w:val="00FE69CD"/>
    <w:rsid w:val="00FE6AA8"/>
    <w:rsid w:val="00FE745E"/>
    <w:rsid w:val="00FE7F47"/>
    <w:rsid w:val="00FE7F7D"/>
    <w:rsid w:val="00FF0BD0"/>
    <w:rsid w:val="00FF27CC"/>
    <w:rsid w:val="00FF3C60"/>
    <w:rsid w:val="00FF40CB"/>
    <w:rsid w:val="00FF5E8E"/>
    <w:rsid w:val="00FF6796"/>
    <w:rsid w:val="00FF6B3E"/>
    <w:rsid w:val="00FF7878"/>
    <w:rsid w:val="00FF7E77"/>
    <w:rsid w:val="00FF7ED3"/>
    <w:rsid w:val="00FF7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C02D0E"/>
  <w15:docId w15:val="{565C5859-F40C-44FE-8713-34F18FEA2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780B"/>
    <w:rPr>
      <w:lang w:val="en-US"/>
    </w:rPr>
  </w:style>
  <w:style w:type="paragraph" w:styleId="Heading1">
    <w:name w:val="heading 1"/>
    <w:basedOn w:val="Normal"/>
    <w:next w:val="Normal"/>
    <w:link w:val="Heading1Char"/>
    <w:uiPriority w:val="9"/>
    <w:qFormat/>
    <w:rsid w:val="00A25F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link w:val="Heading2Char"/>
    <w:rsid w:val="00607C3C"/>
    <w:pPr>
      <w:widowControl w:val="0"/>
      <w:pBdr>
        <w:top w:val="nil"/>
        <w:left w:val="nil"/>
        <w:bottom w:val="nil"/>
        <w:right w:val="nil"/>
        <w:between w:val="nil"/>
        <w:bar w:val="nil"/>
      </w:pBdr>
      <w:ind w:left="273" w:hanging="158"/>
      <w:jc w:val="both"/>
      <w:outlineLvl w:val="1"/>
    </w:pPr>
    <w:rPr>
      <w:rFonts w:ascii="Trebuchet MS" w:eastAsia="Arial Unicode MS" w:hAnsi="Trebuchet MS" w:cs="Arial Unicode MS"/>
      <w:b/>
      <w:bCs/>
      <w:color w:val="000000"/>
      <w:u w:color="000000"/>
      <w:bdr w:val="nil"/>
      <w:lang w:val="en-US"/>
    </w:rPr>
  </w:style>
  <w:style w:type="paragraph" w:styleId="Heading3">
    <w:name w:val="heading 3"/>
    <w:basedOn w:val="Normal"/>
    <w:next w:val="Normal"/>
    <w:link w:val="Heading3Char"/>
    <w:uiPriority w:val="9"/>
    <w:semiHidden/>
    <w:unhideWhenUsed/>
    <w:qFormat/>
    <w:rsid w:val="00420096"/>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D060C"/>
    <w:rPr>
      <w:color w:val="6EAC1C"/>
      <w:u w:val="single"/>
    </w:rPr>
  </w:style>
  <w:style w:type="paragraph" w:styleId="ListParagraph">
    <w:name w:val="List Paragraph"/>
    <w:basedOn w:val="Normal"/>
    <w:link w:val="ListParagraphChar"/>
    <w:uiPriority w:val="34"/>
    <w:qFormat/>
    <w:rsid w:val="008D060C"/>
    <w:pPr>
      <w:ind w:left="720"/>
      <w:contextualSpacing/>
    </w:pPr>
  </w:style>
  <w:style w:type="paragraph" w:customStyle="1" w:styleId="Achievement">
    <w:name w:val="Achievement"/>
    <w:basedOn w:val="BodyText"/>
    <w:qFormat/>
    <w:rsid w:val="008D060C"/>
    <w:pPr>
      <w:numPr>
        <w:numId w:val="1"/>
      </w:numPr>
      <w:tabs>
        <w:tab w:val="num" w:pos="0"/>
        <w:tab w:val="num" w:pos="360"/>
      </w:tabs>
      <w:spacing w:after="60" w:line="240" w:lineRule="atLeast"/>
      <w:ind w:left="432" w:hanging="432"/>
      <w:jc w:val="both"/>
    </w:pPr>
    <w:rPr>
      <w:rFonts w:ascii="Garamond" w:eastAsia="SimSun" w:hAnsi="Garamond"/>
      <w:sz w:val="22"/>
      <w:lang w:val="en-US"/>
    </w:rPr>
  </w:style>
  <w:style w:type="paragraph" w:styleId="BodyText">
    <w:name w:val="Body Text"/>
    <w:basedOn w:val="Normal"/>
    <w:link w:val="BodyTextChar"/>
    <w:uiPriority w:val="99"/>
    <w:unhideWhenUsed/>
    <w:rsid w:val="008D060C"/>
    <w:pPr>
      <w:spacing w:after="120"/>
    </w:pPr>
    <w:rPr>
      <w:lang w:val="en-CA"/>
    </w:rPr>
  </w:style>
  <w:style w:type="character" w:customStyle="1" w:styleId="BodyTextChar">
    <w:name w:val="Body Text Char"/>
    <w:link w:val="BodyText"/>
    <w:uiPriority w:val="99"/>
    <w:rsid w:val="008D060C"/>
    <w:rPr>
      <w:sz w:val="20"/>
      <w:szCs w:val="20"/>
      <w:lang w:val="en-CA"/>
    </w:rPr>
  </w:style>
  <w:style w:type="table" w:customStyle="1" w:styleId="PlainTable11">
    <w:name w:val="Plain Table 11"/>
    <w:basedOn w:val="TableNormal"/>
    <w:uiPriority w:val="41"/>
    <w:rsid w:val="00882CB5"/>
    <w:rPr>
      <w:rFonts w:eastAsia="Times New Roman"/>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ascii="Calibri" w:hAnsi="Calibri" w:cs="Times New Roman" w:hint="default"/>
        <w:b/>
        <w:bCs/>
      </w:rPr>
    </w:tblStylePr>
    <w:tblStylePr w:type="lastRow">
      <w:rPr>
        <w:rFonts w:ascii="Calibri" w:hAnsi="Calibri" w:cs="Times New Roman" w:hint="default"/>
        <w:b/>
        <w:bCs/>
      </w:rPr>
      <w:tblPr/>
      <w:tcPr>
        <w:tcBorders>
          <w:top w:val="double" w:sz="4" w:space="0" w:color="BFBFBF"/>
        </w:tcBorders>
      </w:tcPr>
    </w:tblStylePr>
    <w:tblStylePr w:type="firstCol">
      <w:rPr>
        <w:rFonts w:ascii="Calibri" w:hAnsi="Calibri" w:cs="Times New Roman" w:hint="default"/>
        <w:b/>
        <w:bCs/>
      </w:rPr>
    </w:tblStylePr>
    <w:tblStylePr w:type="lastCol">
      <w:rPr>
        <w:rFonts w:ascii="Calibri" w:hAnsi="Calibri" w:cs="Times New Roman" w:hint="default"/>
        <w:b/>
        <w:bCs/>
      </w:rPr>
    </w:tblStylePr>
    <w:tblStylePr w:type="band1Vert">
      <w:rPr>
        <w:rFonts w:ascii="Calibri" w:hAnsi="Calibri" w:cs="Times New Roman" w:hint="default"/>
      </w:rPr>
      <w:tblPr/>
      <w:tcPr>
        <w:shd w:val="clear" w:color="auto" w:fill="F2F2F2"/>
      </w:tcPr>
    </w:tblStylePr>
    <w:tblStylePr w:type="band1Horz">
      <w:rPr>
        <w:rFonts w:ascii="Calibri" w:hAnsi="Calibri" w:cs="Times New Roman" w:hint="default"/>
      </w:rPr>
      <w:tblPr/>
      <w:tcPr>
        <w:shd w:val="clear" w:color="auto" w:fill="F2F2F2"/>
      </w:tcPr>
    </w:tblStylePr>
  </w:style>
  <w:style w:type="table" w:customStyle="1" w:styleId="GridTable1Light-Accent41">
    <w:name w:val="Grid Table 1 Light - Accent 41"/>
    <w:basedOn w:val="TableNormal"/>
    <w:uiPriority w:val="46"/>
    <w:rsid w:val="00C12084"/>
    <w:tblPr>
      <w:tblStyleRowBandSize w:val="1"/>
      <w:tblStyleColBandSize w:val="1"/>
      <w:tblBorders>
        <w:top w:val="single" w:sz="4" w:space="0" w:color="B2E4D5"/>
        <w:left w:val="single" w:sz="4" w:space="0" w:color="B2E4D5"/>
        <w:bottom w:val="single" w:sz="4" w:space="0" w:color="B2E4D5"/>
        <w:right w:val="single" w:sz="4" w:space="0" w:color="B2E4D5"/>
        <w:insideH w:val="single" w:sz="4" w:space="0" w:color="B2E4D5"/>
        <w:insideV w:val="single" w:sz="4" w:space="0" w:color="B2E4D5"/>
      </w:tblBorders>
    </w:tblPr>
    <w:tblStylePr w:type="firstRow">
      <w:rPr>
        <w:b/>
        <w:bCs/>
      </w:rPr>
      <w:tblPr/>
      <w:tcPr>
        <w:tcBorders>
          <w:bottom w:val="single" w:sz="12" w:space="0" w:color="8CD6C0"/>
        </w:tcBorders>
      </w:tcPr>
    </w:tblStylePr>
    <w:tblStylePr w:type="lastRow">
      <w:rPr>
        <w:b/>
        <w:bCs/>
      </w:rPr>
      <w:tblPr/>
      <w:tcPr>
        <w:tcBorders>
          <w:top w:val="double" w:sz="2" w:space="0" w:color="8CD6C0"/>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123463"/>
    <w:pPr>
      <w:tabs>
        <w:tab w:val="center" w:pos="4513"/>
        <w:tab w:val="right" w:pos="9026"/>
      </w:tabs>
    </w:pPr>
    <w:rPr>
      <w:lang w:val="en-CA"/>
    </w:rPr>
  </w:style>
  <w:style w:type="character" w:customStyle="1" w:styleId="HeaderChar">
    <w:name w:val="Header Char"/>
    <w:link w:val="Header"/>
    <w:uiPriority w:val="99"/>
    <w:rsid w:val="00123463"/>
    <w:rPr>
      <w:lang w:val="en-CA" w:eastAsia="en-US"/>
    </w:rPr>
  </w:style>
  <w:style w:type="paragraph" w:styleId="Footer">
    <w:name w:val="footer"/>
    <w:basedOn w:val="Normal"/>
    <w:link w:val="FooterChar"/>
    <w:uiPriority w:val="99"/>
    <w:unhideWhenUsed/>
    <w:rsid w:val="00123463"/>
    <w:pPr>
      <w:tabs>
        <w:tab w:val="center" w:pos="4513"/>
        <w:tab w:val="right" w:pos="9026"/>
      </w:tabs>
    </w:pPr>
    <w:rPr>
      <w:lang w:val="en-CA"/>
    </w:rPr>
  </w:style>
  <w:style w:type="character" w:customStyle="1" w:styleId="FooterChar">
    <w:name w:val="Footer Char"/>
    <w:link w:val="Footer"/>
    <w:uiPriority w:val="99"/>
    <w:rsid w:val="00123463"/>
    <w:rPr>
      <w:lang w:val="en-CA" w:eastAsia="en-US"/>
    </w:rPr>
  </w:style>
  <w:style w:type="character" w:customStyle="1" w:styleId="tgc">
    <w:name w:val="_tgc"/>
    <w:basedOn w:val="DefaultParagraphFont"/>
    <w:rsid w:val="0012452C"/>
  </w:style>
  <w:style w:type="character" w:customStyle="1" w:styleId="NoneA">
    <w:name w:val="None A"/>
    <w:rsid w:val="00DF012C"/>
    <w:rPr>
      <w:lang w:val="en-US"/>
    </w:rPr>
  </w:style>
  <w:style w:type="paragraph" w:styleId="ListBullet">
    <w:name w:val="List Bullet"/>
    <w:rsid w:val="00DF012C"/>
    <w:pPr>
      <w:pBdr>
        <w:top w:val="nil"/>
        <w:left w:val="nil"/>
        <w:bottom w:val="nil"/>
        <w:right w:val="nil"/>
        <w:between w:val="nil"/>
        <w:bar w:val="nil"/>
      </w:pBdr>
      <w:spacing w:after="180" w:line="264" w:lineRule="auto"/>
    </w:pPr>
    <w:rPr>
      <w:rFonts w:ascii="Tw Cen MT" w:eastAsia="Arial Unicode MS" w:hAnsi="Tw Cen MT" w:cs="Arial Unicode MS"/>
      <w:color w:val="000000"/>
      <w:sz w:val="24"/>
      <w:szCs w:val="24"/>
      <w:u w:color="000000"/>
      <w:bdr w:val="nil"/>
      <w:lang w:val="en-US"/>
    </w:rPr>
  </w:style>
  <w:style w:type="numbering" w:customStyle="1" w:styleId="ImportedStyle2">
    <w:name w:val="Imported Style 2"/>
    <w:rsid w:val="00DF012C"/>
    <w:pPr>
      <w:numPr>
        <w:numId w:val="2"/>
      </w:numPr>
    </w:pPr>
  </w:style>
  <w:style w:type="numbering" w:customStyle="1" w:styleId="ImportedStyle3">
    <w:name w:val="Imported Style 3"/>
    <w:rsid w:val="004C3FF3"/>
    <w:pPr>
      <w:numPr>
        <w:numId w:val="3"/>
      </w:numPr>
    </w:pPr>
  </w:style>
  <w:style w:type="paragraph" w:styleId="NormalWeb">
    <w:name w:val="Normal (Web)"/>
    <w:basedOn w:val="Normal"/>
    <w:uiPriority w:val="99"/>
    <w:rsid w:val="00DB2CCA"/>
    <w:pPr>
      <w:spacing w:before="100" w:beforeAutospacing="1" w:after="100" w:afterAutospacing="1"/>
    </w:pPr>
    <w:rPr>
      <w:rFonts w:ascii="Arial Unicode MS" w:eastAsia="Arial Unicode MS" w:hAnsi="Arial Unicode MS" w:cs="Arial Unicode MS"/>
      <w:sz w:val="24"/>
      <w:szCs w:val="24"/>
    </w:rPr>
  </w:style>
  <w:style w:type="character" w:customStyle="1" w:styleId="None">
    <w:name w:val="None"/>
    <w:rsid w:val="00D36819"/>
  </w:style>
  <w:style w:type="character" w:customStyle="1" w:styleId="Heading2Char">
    <w:name w:val="Heading 2 Char"/>
    <w:link w:val="Heading2"/>
    <w:rsid w:val="00607C3C"/>
    <w:rPr>
      <w:rFonts w:ascii="Trebuchet MS" w:eastAsia="Arial Unicode MS" w:hAnsi="Trebuchet MS" w:cs="Arial Unicode MS"/>
      <w:b/>
      <w:bCs/>
      <w:color w:val="000000"/>
      <w:u w:color="000000"/>
      <w:bdr w:val="nil"/>
      <w:lang w:val="en-US" w:eastAsia="en-US" w:bidi="ar-SA"/>
    </w:rPr>
  </w:style>
  <w:style w:type="paragraph" w:customStyle="1" w:styleId="BodyA">
    <w:name w:val="Body A"/>
    <w:rsid w:val="00DE5065"/>
    <w:pPr>
      <w:widowControl w:val="0"/>
      <w:pBdr>
        <w:top w:val="nil"/>
        <w:left w:val="nil"/>
        <w:bottom w:val="nil"/>
        <w:right w:val="nil"/>
        <w:between w:val="nil"/>
        <w:bar w:val="nil"/>
      </w:pBdr>
      <w:ind w:left="273" w:hanging="158"/>
      <w:jc w:val="both"/>
    </w:pPr>
    <w:rPr>
      <w:rFonts w:cs="Calibri"/>
      <w:color w:val="000000"/>
      <w:sz w:val="22"/>
      <w:szCs w:val="22"/>
      <w:u w:color="000000"/>
      <w:bdr w:val="nil"/>
      <w:lang w:val="en-US"/>
    </w:rPr>
  </w:style>
  <w:style w:type="character" w:styleId="Strong">
    <w:name w:val="Strong"/>
    <w:uiPriority w:val="22"/>
    <w:qFormat/>
    <w:rsid w:val="00B71F28"/>
    <w:rPr>
      <w:b/>
      <w:bCs/>
    </w:rPr>
  </w:style>
  <w:style w:type="paragraph" w:customStyle="1" w:styleId="ResumeAlignRight">
    <w:name w:val="Resume Align Right"/>
    <w:basedOn w:val="Normal"/>
    <w:rsid w:val="00652825"/>
    <w:pPr>
      <w:tabs>
        <w:tab w:val="right" w:pos="10080"/>
      </w:tabs>
    </w:pPr>
    <w:rPr>
      <w:rFonts w:ascii="Times New Roman" w:eastAsia="SimSun" w:hAnsi="Times New Roman"/>
      <w:sz w:val="24"/>
      <w:szCs w:val="24"/>
      <w:lang w:eastAsia="zh-CN"/>
    </w:rPr>
  </w:style>
  <w:style w:type="character" w:customStyle="1" w:styleId="ListParagraphChar">
    <w:name w:val="List Paragraph Char"/>
    <w:link w:val="ListParagraph"/>
    <w:uiPriority w:val="34"/>
    <w:locked/>
    <w:rsid w:val="008B25ED"/>
  </w:style>
  <w:style w:type="character" w:customStyle="1" w:styleId="Heading1Char">
    <w:name w:val="Heading 1 Char"/>
    <w:basedOn w:val="DefaultParagraphFont"/>
    <w:link w:val="Heading1"/>
    <w:uiPriority w:val="9"/>
    <w:rsid w:val="00A25F86"/>
    <w:rPr>
      <w:rFonts w:asciiTheme="majorHAnsi" w:eastAsiaTheme="majorEastAsia" w:hAnsiTheme="majorHAnsi" w:cstheme="majorBidi"/>
      <w:color w:val="2F5496" w:themeColor="accent1" w:themeShade="BF"/>
      <w:sz w:val="32"/>
      <w:szCs w:val="32"/>
      <w:lang w:val="en-US"/>
    </w:rPr>
  </w:style>
  <w:style w:type="paragraph" w:styleId="NoSpacing">
    <w:name w:val="No Spacing"/>
    <w:uiPriority w:val="1"/>
    <w:qFormat/>
    <w:rsid w:val="00405A72"/>
    <w:rPr>
      <w:rFonts w:asciiTheme="minorHAnsi" w:eastAsiaTheme="minorEastAsia" w:hAnsiTheme="minorHAnsi" w:cstheme="minorBidi"/>
      <w:sz w:val="21"/>
      <w:szCs w:val="21"/>
      <w:lang w:val="en-US"/>
    </w:rPr>
  </w:style>
  <w:style w:type="character" w:customStyle="1" w:styleId="UnresolvedMention1">
    <w:name w:val="Unresolved Mention1"/>
    <w:basedOn w:val="DefaultParagraphFont"/>
    <w:uiPriority w:val="99"/>
    <w:semiHidden/>
    <w:unhideWhenUsed/>
    <w:rsid w:val="00715AE9"/>
    <w:rPr>
      <w:color w:val="605E5C"/>
      <w:shd w:val="clear" w:color="auto" w:fill="E1DFDD"/>
    </w:rPr>
  </w:style>
  <w:style w:type="character" w:customStyle="1" w:styleId="Heading3Char">
    <w:name w:val="Heading 3 Char"/>
    <w:basedOn w:val="DefaultParagraphFont"/>
    <w:link w:val="Heading3"/>
    <w:uiPriority w:val="9"/>
    <w:semiHidden/>
    <w:rsid w:val="00420096"/>
    <w:rPr>
      <w:rFonts w:asciiTheme="majorHAnsi" w:eastAsiaTheme="majorEastAsia" w:hAnsiTheme="majorHAnsi" w:cstheme="majorBidi"/>
      <w:color w:val="1F3763" w:themeColor="accent1" w:themeShade="7F"/>
      <w:sz w:val="24"/>
      <w:szCs w:val="24"/>
      <w:lang w:val="en-US"/>
    </w:rPr>
  </w:style>
  <w:style w:type="character" w:customStyle="1" w:styleId="qu">
    <w:name w:val="qu"/>
    <w:basedOn w:val="DefaultParagraphFont"/>
    <w:rsid w:val="00420096"/>
  </w:style>
  <w:style w:type="character" w:customStyle="1" w:styleId="gd">
    <w:name w:val="gd"/>
    <w:basedOn w:val="DefaultParagraphFont"/>
    <w:rsid w:val="00420096"/>
  </w:style>
  <w:style w:type="character" w:customStyle="1" w:styleId="go">
    <w:name w:val="go"/>
    <w:basedOn w:val="DefaultParagraphFont"/>
    <w:rsid w:val="00420096"/>
  </w:style>
  <w:style w:type="character" w:customStyle="1" w:styleId="g3">
    <w:name w:val="g3"/>
    <w:basedOn w:val="DefaultParagraphFont"/>
    <w:rsid w:val="00420096"/>
  </w:style>
  <w:style w:type="character" w:customStyle="1" w:styleId="hb">
    <w:name w:val="hb"/>
    <w:basedOn w:val="DefaultParagraphFont"/>
    <w:rsid w:val="00420096"/>
  </w:style>
  <w:style w:type="character" w:customStyle="1" w:styleId="g2">
    <w:name w:val="g2"/>
    <w:basedOn w:val="DefaultParagraphFont"/>
    <w:rsid w:val="00420096"/>
  </w:style>
  <w:style w:type="character" w:styleId="UnresolvedMention">
    <w:name w:val="Unresolved Mention"/>
    <w:basedOn w:val="DefaultParagraphFont"/>
    <w:uiPriority w:val="99"/>
    <w:semiHidden/>
    <w:unhideWhenUsed/>
    <w:rsid w:val="004B7D91"/>
    <w:rPr>
      <w:color w:val="605E5C"/>
      <w:shd w:val="clear" w:color="auto" w:fill="E1DFDD"/>
    </w:rPr>
  </w:style>
  <w:style w:type="table" w:styleId="TableGrid">
    <w:name w:val="Table Grid"/>
    <w:basedOn w:val="TableNormal"/>
    <w:uiPriority w:val="39"/>
    <w:qFormat/>
    <w:rsid w:val="00AC568E"/>
    <w:rPr>
      <w:rFonts w:ascii="Times New Roman" w:eastAsia="SimSun" w:hAnsi="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429CC"/>
    <w:rPr>
      <w:rFonts w:ascii="Times New Roman" w:eastAsia="Arial Unicode MS" w:hAnsi="Times New Roman" w:cs="Arial Unicode MS"/>
      <w:color w:val="000000"/>
      <w:sz w:val="22"/>
      <w:szCs w:val="22"/>
      <w:u w:color="000000"/>
      <w:lang w:eastAsia="en-IN"/>
    </w:rPr>
  </w:style>
  <w:style w:type="table" w:customStyle="1" w:styleId="TableGrid1">
    <w:name w:val="Table Grid1"/>
    <w:basedOn w:val="TableNormal"/>
    <w:uiPriority w:val="59"/>
    <w:rsid w:val="001429CC"/>
    <w:pPr>
      <w:spacing w:line="276" w:lineRule="auto"/>
    </w:pPr>
    <w:rPr>
      <w:rFonts w:ascii="Times New Roman" w:eastAsiaTheme="minorEastAsia" w:hAnsi="Times New Roman"/>
      <w:sz w:val="21"/>
      <w:szCs w:val="21"/>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A4599A"/>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A4599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9E7E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ghtList-Accent3">
    <w:name w:val="Light List Accent 3"/>
    <w:basedOn w:val="TableNormal"/>
    <w:uiPriority w:val="61"/>
    <w:rsid w:val="00214A46"/>
    <w:rPr>
      <w:rFonts w:asciiTheme="minorHAnsi" w:eastAsiaTheme="minorEastAsia" w:hAnsiTheme="minorHAnsi" w:cstheme="minorBidi"/>
      <w:sz w:val="22"/>
      <w:szCs w:val="22"/>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DecimalAligned">
    <w:name w:val="Decimal Aligned"/>
    <w:basedOn w:val="Normal"/>
    <w:uiPriority w:val="40"/>
    <w:qFormat/>
    <w:rsid w:val="00214A46"/>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214A46"/>
    <w:rPr>
      <w:rFonts w:asciiTheme="minorHAnsi" w:eastAsiaTheme="minorEastAsia" w:hAnsiTheme="minorHAnsi"/>
    </w:rPr>
  </w:style>
  <w:style w:type="character" w:customStyle="1" w:styleId="FootnoteTextChar">
    <w:name w:val="Footnote Text Char"/>
    <w:basedOn w:val="DefaultParagraphFont"/>
    <w:link w:val="FootnoteText"/>
    <w:uiPriority w:val="99"/>
    <w:rsid w:val="00214A46"/>
    <w:rPr>
      <w:rFonts w:asciiTheme="minorHAnsi" w:eastAsiaTheme="minorEastAsia" w:hAnsiTheme="minorHAnsi"/>
      <w:lang w:val="en-US"/>
    </w:rPr>
  </w:style>
  <w:style w:type="character" w:styleId="SubtleEmphasis">
    <w:name w:val="Subtle Emphasis"/>
    <w:basedOn w:val="DefaultParagraphFont"/>
    <w:uiPriority w:val="19"/>
    <w:qFormat/>
    <w:rsid w:val="00214A46"/>
    <w:rPr>
      <w:i/>
      <w:iCs/>
    </w:rPr>
  </w:style>
  <w:style w:type="table" w:styleId="MediumShading2-Accent5">
    <w:name w:val="Medium Shading 2 Accent 5"/>
    <w:basedOn w:val="TableNormal"/>
    <w:uiPriority w:val="64"/>
    <w:rsid w:val="00214A46"/>
    <w:rPr>
      <w:rFonts w:asciiTheme="minorHAnsi" w:eastAsiaTheme="minorEastAsia" w:hAnsiTheme="minorHAnsi" w:cstheme="min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972B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20810">
      <w:bodyDiv w:val="1"/>
      <w:marLeft w:val="0"/>
      <w:marRight w:val="0"/>
      <w:marTop w:val="0"/>
      <w:marBottom w:val="0"/>
      <w:divBdr>
        <w:top w:val="none" w:sz="0" w:space="0" w:color="auto"/>
        <w:left w:val="none" w:sz="0" w:space="0" w:color="auto"/>
        <w:bottom w:val="none" w:sz="0" w:space="0" w:color="auto"/>
        <w:right w:val="none" w:sz="0" w:space="0" w:color="auto"/>
      </w:divBdr>
    </w:div>
    <w:div w:id="37635732">
      <w:bodyDiv w:val="1"/>
      <w:marLeft w:val="0"/>
      <w:marRight w:val="0"/>
      <w:marTop w:val="0"/>
      <w:marBottom w:val="0"/>
      <w:divBdr>
        <w:top w:val="none" w:sz="0" w:space="0" w:color="auto"/>
        <w:left w:val="none" w:sz="0" w:space="0" w:color="auto"/>
        <w:bottom w:val="none" w:sz="0" w:space="0" w:color="auto"/>
        <w:right w:val="none" w:sz="0" w:space="0" w:color="auto"/>
      </w:divBdr>
    </w:div>
    <w:div w:id="47847076">
      <w:bodyDiv w:val="1"/>
      <w:marLeft w:val="0"/>
      <w:marRight w:val="0"/>
      <w:marTop w:val="0"/>
      <w:marBottom w:val="0"/>
      <w:divBdr>
        <w:top w:val="none" w:sz="0" w:space="0" w:color="auto"/>
        <w:left w:val="none" w:sz="0" w:space="0" w:color="auto"/>
        <w:bottom w:val="none" w:sz="0" w:space="0" w:color="auto"/>
        <w:right w:val="none" w:sz="0" w:space="0" w:color="auto"/>
      </w:divBdr>
    </w:div>
    <w:div w:id="95715310">
      <w:bodyDiv w:val="1"/>
      <w:marLeft w:val="0"/>
      <w:marRight w:val="0"/>
      <w:marTop w:val="0"/>
      <w:marBottom w:val="0"/>
      <w:divBdr>
        <w:top w:val="none" w:sz="0" w:space="0" w:color="auto"/>
        <w:left w:val="none" w:sz="0" w:space="0" w:color="auto"/>
        <w:bottom w:val="none" w:sz="0" w:space="0" w:color="auto"/>
        <w:right w:val="none" w:sz="0" w:space="0" w:color="auto"/>
      </w:divBdr>
    </w:div>
    <w:div w:id="129369079">
      <w:bodyDiv w:val="1"/>
      <w:marLeft w:val="0"/>
      <w:marRight w:val="0"/>
      <w:marTop w:val="0"/>
      <w:marBottom w:val="0"/>
      <w:divBdr>
        <w:top w:val="none" w:sz="0" w:space="0" w:color="auto"/>
        <w:left w:val="none" w:sz="0" w:space="0" w:color="auto"/>
        <w:bottom w:val="none" w:sz="0" w:space="0" w:color="auto"/>
        <w:right w:val="none" w:sz="0" w:space="0" w:color="auto"/>
      </w:divBdr>
    </w:div>
    <w:div w:id="182062064">
      <w:bodyDiv w:val="1"/>
      <w:marLeft w:val="0"/>
      <w:marRight w:val="0"/>
      <w:marTop w:val="0"/>
      <w:marBottom w:val="0"/>
      <w:divBdr>
        <w:top w:val="none" w:sz="0" w:space="0" w:color="auto"/>
        <w:left w:val="none" w:sz="0" w:space="0" w:color="auto"/>
        <w:bottom w:val="none" w:sz="0" w:space="0" w:color="auto"/>
        <w:right w:val="none" w:sz="0" w:space="0" w:color="auto"/>
      </w:divBdr>
    </w:div>
    <w:div w:id="227156092">
      <w:bodyDiv w:val="1"/>
      <w:marLeft w:val="0"/>
      <w:marRight w:val="0"/>
      <w:marTop w:val="0"/>
      <w:marBottom w:val="0"/>
      <w:divBdr>
        <w:top w:val="none" w:sz="0" w:space="0" w:color="auto"/>
        <w:left w:val="none" w:sz="0" w:space="0" w:color="auto"/>
        <w:bottom w:val="none" w:sz="0" w:space="0" w:color="auto"/>
        <w:right w:val="none" w:sz="0" w:space="0" w:color="auto"/>
      </w:divBdr>
    </w:div>
    <w:div w:id="239099401">
      <w:bodyDiv w:val="1"/>
      <w:marLeft w:val="0"/>
      <w:marRight w:val="0"/>
      <w:marTop w:val="0"/>
      <w:marBottom w:val="0"/>
      <w:divBdr>
        <w:top w:val="none" w:sz="0" w:space="0" w:color="auto"/>
        <w:left w:val="none" w:sz="0" w:space="0" w:color="auto"/>
        <w:bottom w:val="none" w:sz="0" w:space="0" w:color="auto"/>
        <w:right w:val="none" w:sz="0" w:space="0" w:color="auto"/>
      </w:divBdr>
    </w:div>
    <w:div w:id="257832483">
      <w:bodyDiv w:val="1"/>
      <w:marLeft w:val="0"/>
      <w:marRight w:val="0"/>
      <w:marTop w:val="0"/>
      <w:marBottom w:val="0"/>
      <w:divBdr>
        <w:top w:val="none" w:sz="0" w:space="0" w:color="auto"/>
        <w:left w:val="none" w:sz="0" w:space="0" w:color="auto"/>
        <w:bottom w:val="none" w:sz="0" w:space="0" w:color="auto"/>
        <w:right w:val="none" w:sz="0" w:space="0" w:color="auto"/>
      </w:divBdr>
    </w:div>
    <w:div w:id="274597718">
      <w:bodyDiv w:val="1"/>
      <w:marLeft w:val="0"/>
      <w:marRight w:val="0"/>
      <w:marTop w:val="0"/>
      <w:marBottom w:val="0"/>
      <w:divBdr>
        <w:top w:val="none" w:sz="0" w:space="0" w:color="auto"/>
        <w:left w:val="none" w:sz="0" w:space="0" w:color="auto"/>
        <w:bottom w:val="none" w:sz="0" w:space="0" w:color="auto"/>
        <w:right w:val="none" w:sz="0" w:space="0" w:color="auto"/>
      </w:divBdr>
    </w:div>
    <w:div w:id="295067099">
      <w:bodyDiv w:val="1"/>
      <w:marLeft w:val="0"/>
      <w:marRight w:val="0"/>
      <w:marTop w:val="0"/>
      <w:marBottom w:val="0"/>
      <w:divBdr>
        <w:top w:val="none" w:sz="0" w:space="0" w:color="auto"/>
        <w:left w:val="none" w:sz="0" w:space="0" w:color="auto"/>
        <w:bottom w:val="none" w:sz="0" w:space="0" w:color="auto"/>
        <w:right w:val="none" w:sz="0" w:space="0" w:color="auto"/>
      </w:divBdr>
    </w:div>
    <w:div w:id="317346637">
      <w:bodyDiv w:val="1"/>
      <w:marLeft w:val="0"/>
      <w:marRight w:val="0"/>
      <w:marTop w:val="0"/>
      <w:marBottom w:val="0"/>
      <w:divBdr>
        <w:top w:val="none" w:sz="0" w:space="0" w:color="auto"/>
        <w:left w:val="none" w:sz="0" w:space="0" w:color="auto"/>
        <w:bottom w:val="none" w:sz="0" w:space="0" w:color="auto"/>
        <w:right w:val="none" w:sz="0" w:space="0" w:color="auto"/>
      </w:divBdr>
    </w:div>
    <w:div w:id="333381686">
      <w:bodyDiv w:val="1"/>
      <w:marLeft w:val="0"/>
      <w:marRight w:val="0"/>
      <w:marTop w:val="0"/>
      <w:marBottom w:val="0"/>
      <w:divBdr>
        <w:top w:val="none" w:sz="0" w:space="0" w:color="auto"/>
        <w:left w:val="none" w:sz="0" w:space="0" w:color="auto"/>
        <w:bottom w:val="none" w:sz="0" w:space="0" w:color="auto"/>
        <w:right w:val="none" w:sz="0" w:space="0" w:color="auto"/>
      </w:divBdr>
    </w:div>
    <w:div w:id="379481516">
      <w:bodyDiv w:val="1"/>
      <w:marLeft w:val="0"/>
      <w:marRight w:val="0"/>
      <w:marTop w:val="0"/>
      <w:marBottom w:val="0"/>
      <w:divBdr>
        <w:top w:val="none" w:sz="0" w:space="0" w:color="auto"/>
        <w:left w:val="none" w:sz="0" w:space="0" w:color="auto"/>
        <w:bottom w:val="none" w:sz="0" w:space="0" w:color="auto"/>
        <w:right w:val="none" w:sz="0" w:space="0" w:color="auto"/>
      </w:divBdr>
    </w:div>
    <w:div w:id="386993765">
      <w:bodyDiv w:val="1"/>
      <w:marLeft w:val="0"/>
      <w:marRight w:val="0"/>
      <w:marTop w:val="0"/>
      <w:marBottom w:val="0"/>
      <w:divBdr>
        <w:top w:val="none" w:sz="0" w:space="0" w:color="auto"/>
        <w:left w:val="none" w:sz="0" w:space="0" w:color="auto"/>
        <w:bottom w:val="none" w:sz="0" w:space="0" w:color="auto"/>
        <w:right w:val="none" w:sz="0" w:space="0" w:color="auto"/>
      </w:divBdr>
    </w:div>
    <w:div w:id="433940741">
      <w:bodyDiv w:val="1"/>
      <w:marLeft w:val="0"/>
      <w:marRight w:val="0"/>
      <w:marTop w:val="0"/>
      <w:marBottom w:val="0"/>
      <w:divBdr>
        <w:top w:val="none" w:sz="0" w:space="0" w:color="auto"/>
        <w:left w:val="none" w:sz="0" w:space="0" w:color="auto"/>
        <w:bottom w:val="none" w:sz="0" w:space="0" w:color="auto"/>
        <w:right w:val="none" w:sz="0" w:space="0" w:color="auto"/>
      </w:divBdr>
    </w:div>
    <w:div w:id="440032840">
      <w:bodyDiv w:val="1"/>
      <w:marLeft w:val="0"/>
      <w:marRight w:val="0"/>
      <w:marTop w:val="0"/>
      <w:marBottom w:val="0"/>
      <w:divBdr>
        <w:top w:val="none" w:sz="0" w:space="0" w:color="auto"/>
        <w:left w:val="none" w:sz="0" w:space="0" w:color="auto"/>
        <w:bottom w:val="none" w:sz="0" w:space="0" w:color="auto"/>
        <w:right w:val="none" w:sz="0" w:space="0" w:color="auto"/>
      </w:divBdr>
    </w:div>
    <w:div w:id="446000612">
      <w:bodyDiv w:val="1"/>
      <w:marLeft w:val="0"/>
      <w:marRight w:val="0"/>
      <w:marTop w:val="0"/>
      <w:marBottom w:val="0"/>
      <w:divBdr>
        <w:top w:val="none" w:sz="0" w:space="0" w:color="auto"/>
        <w:left w:val="none" w:sz="0" w:space="0" w:color="auto"/>
        <w:bottom w:val="none" w:sz="0" w:space="0" w:color="auto"/>
        <w:right w:val="none" w:sz="0" w:space="0" w:color="auto"/>
      </w:divBdr>
    </w:div>
    <w:div w:id="461927291">
      <w:bodyDiv w:val="1"/>
      <w:marLeft w:val="0"/>
      <w:marRight w:val="0"/>
      <w:marTop w:val="0"/>
      <w:marBottom w:val="0"/>
      <w:divBdr>
        <w:top w:val="none" w:sz="0" w:space="0" w:color="auto"/>
        <w:left w:val="none" w:sz="0" w:space="0" w:color="auto"/>
        <w:bottom w:val="none" w:sz="0" w:space="0" w:color="auto"/>
        <w:right w:val="none" w:sz="0" w:space="0" w:color="auto"/>
      </w:divBdr>
    </w:div>
    <w:div w:id="466826311">
      <w:bodyDiv w:val="1"/>
      <w:marLeft w:val="0"/>
      <w:marRight w:val="0"/>
      <w:marTop w:val="0"/>
      <w:marBottom w:val="0"/>
      <w:divBdr>
        <w:top w:val="none" w:sz="0" w:space="0" w:color="auto"/>
        <w:left w:val="none" w:sz="0" w:space="0" w:color="auto"/>
        <w:bottom w:val="none" w:sz="0" w:space="0" w:color="auto"/>
        <w:right w:val="none" w:sz="0" w:space="0" w:color="auto"/>
      </w:divBdr>
    </w:div>
    <w:div w:id="489447952">
      <w:bodyDiv w:val="1"/>
      <w:marLeft w:val="0"/>
      <w:marRight w:val="0"/>
      <w:marTop w:val="0"/>
      <w:marBottom w:val="0"/>
      <w:divBdr>
        <w:top w:val="none" w:sz="0" w:space="0" w:color="auto"/>
        <w:left w:val="none" w:sz="0" w:space="0" w:color="auto"/>
        <w:bottom w:val="none" w:sz="0" w:space="0" w:color="auto"/>
        <w:right w:val="none" w:sz="0" w:space="0" w:color="auto"/>
      </w:divBdr>
    </w:div>
    <w:div w:id="502207685">
      <w:bodyDiv w:val="1"/>
      <w:marLeft w:val="0"/>
      <w:marRight w:val="0"/>
      <w:marTop w:val="0"/>
      <w:marBottom w:val="0"/>
      <w:divBdr>
        <w:top w:val="none" w:sz="0" w:space="0" w:color="auto"/>
        <w:left w:val="none" w:sz="0" w:space="0" w:color="auto"/>
        <w:bottom w:val="none" w:sz="0" w:space="0" w:color="auto"/>
        <w:right w:val="none" w:sz="0" w:space="0" w:color="auto"/>
      </w:divBdr>
    </w:div>
    <w:div w:id="554127039">
      <w:bodyDiv w:val="1"/>
      <w:marLeft w:val="0"/>
      <w:marRight w:val="0"/>
      <w:marTop w:val="0"/>
      <w:marBottom w:val="0"/>
      <w:divBdr>
        <w:top w:val="none" w:sz="0" w:space="0" w:color="auto"/>
        <w:left w:val="none" w:sz="0" w:space="0" w:color="auto"/>
        <w:bottom w:val="none" w:sz="0" w:space="0" w:color="auto"/>
        <w:right w:val="none" w:sz="0" w:space="0" w:color="auto"/>
      </w:divBdr>
    </w:div>
    <w:div w:id="581836761">
      <w:bodyDiv w:val="1"/>
      <w:marLeft w:val="0"/>
      <w:marRight w:val="0"/>
      <w:marTop w:val="0"/>
      <w:marBottom w:val="0"/>
      <w:divBdr>
        <w:top w:val="none" w:sz="0" w:space="0" w:color="auto"/>
        <w:left w:val="none" w:sz="0" w:space="0" w:color="auto"/>
        <w:bottom w:val="none" w:sz="0" w:space="0" w:color="auto"/>
        <w:right w:val="none" w:sz="0" w:space="0" w:color="auto"/>
      </w:divBdr>
    </w:div>
    <w:div w:id="602960625">
      <w:bodyDiv w:val="1"/>
      <w:marLeft w:val="0"/>
      <w:marRight w:val="0"/>
      <w:marTop w:val="0"/>
      <w:marBottom w:val="0"/>
      <w:divBdr>
        <w:top w:val="none" w:sz="0" w:space="0" w:color="auto"/>
        <w:left w:val="none" w:sz="0" w:space="0" w:color="auto"/>
        <w:bottom w:val="none" w:sz="0" w:space="0" w:color="auto"/>
        <w:right w:val="none" w:sz="0" w:space="0" w:color="auto"/>
      </w:divBdr>
    </w:div>
    <w:div w:id="606695419">
      <w:bodyDiv w:val="1"/>
      <w:marLeft w:val="0"/>
      <w:marRight w:val="0"/>
      <w:marTop w:val="0"/>
      <w:marBottom w:val="0"/>
      <w:divBdr>
        <w:top w:val="none" w:sz="0" w:space="0" w:color="auto"/>
        <w:left w:val="none" w:sz="0" w:space="0" w:color="auto"/>
        <w:bottom w:val="none" w:sz="0" w:space="0" w:color="auto"/>
        <w:right w:val="none" w:sz="0" w:space="0" w:color="auto"/>
      </w:divBdr>
    </w:div>
    <w:div w:id="653022255">
      <w:bodyDiv w:val="1"/>
      <w:marLeft w:val="0"/>
      <w:marRight w:val="0"/>
      <w:marTop w:val="0"/>
      <w:marBottom w:val="0"/>
      <w:divBdr>
        <w:top w:val="none" w:sz="0" w:space="0" w:color="auto"/>
        <w:left w:val="none" w:sz="0" w:space="0" w:color="auto"/>
        <w:bottom w:val="none" w:sz="0" w:space="0" w:color="auto"/>
        <w:right w:val="none" w:sz="0" w:space="0" w:color="auto"/>
      </w:divBdr>
    </w:div>
    <w:div w:id="688457189">
      <w:bodyDiv w:val="1"/>
      <w:marLeft w:val="0"/>
      <w:marRight w:val="0"/>
      <w:marTop w:val="0"/>
      <w:marBottom w:val="0"/>
      <w:divBdr>
        <w:top w:val="none" w:sz="0" w:space="0" w:color="auto"/>
        <w:left w:val="none" w:sz="0" w:space="0" w:color="auto"/>
        <w:bottom w:val="none" w:sz="0" w:space="0" w:color="auto"/>
        <w:right w:val="none" w:sz="0" w:space="0" w:color="auto"/>
      </w:divBdr>
    </w:div>
    <w:div w:id="690691807">
      <w:bodyDiv w:val="1"/>
      <w:marLeft w:val="0"/>
      <w:marRight w:val="0"/>
      <w:marTop w:val="0"/>
      <w:marBottom w:val="0"/>
      <w:divBdr>
        <w:top w:val="none" w:sz="0" w:space="0" w:color="auto"/>
        <w:left w:val="none" w:sz="0" w:space="0" w:color="auto"/>
        <w:bottom w:val="none" w:sz="0" w:space="0" w:color="auto"/>
        <w:right w:val="none" w:sz="0" w:space="0" w:color="auto"/>
      </w:divBdr>
    </w:div>
    <w:div w:id="702706347">
      <w:bodyDiv w:val="1"/>
      <w:marLeft w:val="0"/>
      <w:marRight w:val="0"/>
      <w:marTop w:val="0"/>
      <w:marBottom w:val="0"/>
      <w:divBdr>
        <w:top w:val="none" w:sz="0" w:space="0" w:color="auto"/>
        <w:left w:val="none" w:sz="0" w:space="0" w:color="auto"/>
        <w:bottom w:val="none" w:sz="0" w:space="0" w:color="auto"/>
        <w:right w:val="none" w:sz="0" w:space="0" w:color="auto"/>
      </w:divBdr>
    </w:div>
    <w:div w:id="705720967">
      <w:bodyDiv w:val="1"/>
      <w:marLeft w:val="0"/>
      <w:marRight w:val="0"/>
      <w:marTop w:val="0"/>
      <w:marBottom w:val="0"/>
      <w:divBdr>
        <w:top w:val="none" w:sz="0" w:space="0" w:color="auto"/>
        <w:left w:val="none" w:sz="0" w:space="0" w:color="auto"/>
        <w:bottom w:val="none" w:sz="0" w:space="0" w:color="auto"/>
        <w:right w:val="none" w:sz="0" w:space="0" w:color="auto"/>
      </w:divBdr>
    </w:div>
    <w:div w:id="733115865">
      <w:bodyDiv w:val="1"/>
      <w:marLeft w:val="0"/>
      <w:marRight w:val="0"/>
      <w:marTop w:val="0"/>
      <w:marBottom w:val="0"/>
      <w:divBdr>
        <w:top w:val="none" w:sz="0" w:space="0" w:color="auto"/>
        <w:left w:val="none" w:sz="0" w:space="0" w:color="auto"/>
        <w:bottom w:val="none" w:sz="0" w:space="0" w:color="auto"/>
        <w:right w:val="none" w:sz="0" w:space="0" w:color="auto"/>
      </w:divBdr>
      <w:divsChild>
        <w:div w:id="2438953">
          <w:marLeft w:val="0"/>
          <w:marRight w:val="0"/>
          <w:marTop w:val="0"/>
          <w:marBottom w:val="0"/>
          <w:divBdr>
            <w:top w:val="none" w:sz="0" w:space="0" w:color="auto"/>
            <w:left w:val="none" w:sz="0" w:space="0" w:color="auto"/>
            <w:bottom w:val="none" w:sz="0" w:space="0" w:color="auto"/>
            <w:right w:val="none" w:sz="0" w:space="0" w:color="auto"/>
          </w:divBdr>
        </w:div>
        <w:div w:id="138496959">
          <w:marLeft w:val="0"/>
          <w:marRight w:val="0"/>
          <w:marTop w:val="0"/>
          <w:marBottom w:val="0"/>
          <w:divBdr>
            <w:top w:val="none" w:sz="0" w:space="0" w:color="auto"/>
            <w:left w:val="none" w:sz="0" w:space="0" w:color="auto"/>
            <w:bottom w:val="none" w:sz="0" w:space="0" w:color="auto"/>
            <w:right w:val="none" w:sz="0" w:space="0" w:color="auto"/>
          </w:divBdr>
        </w:div>
        <w:div w:id="1085883748">
          <w:marLeft w:val="0"/>
          <w:marRight w:val="0"/>
          <w:marTop w:val="0"/>
          <w:marBottom w:val="0"/>
          <w:divBdr>
            <w:top w:val="none" w:sz="0" w:space="0" w:color="auto"/>
            <w:left w:val="none" w:sz="0" w:space="0" w:color="auto"/>
            <w:bottom w:val="none" w:sz="0" w:space="0" w:color="auto"/>
            <w:right w:val="none" w:sz="0" w:space="0" w:color="auto"/>
          </w:divBdr>
        </w:div>
        <w:div w:id="1979216157">
          <w:marLeft w:val="0"/>
          <w:marRight w:val="0"/>
          <w:marTop w:val="0"/>
          <w:marBottom w:val="0"/>
          <w:divBdr>
            <w:top w:val="none" w:sz="0" w:space="0" w:color="auto"/>
            <w:left w:val="none" w:sz="0" w:space="0" w:color="auto"/>
            <w:bottom w:val="none" w:sz="0" w:space="0" w:color="auto"/>
            <w:right w:val="none" w:sz="0" w:space="0" w:color="auto"/>
          </w:divBdr>
        </w:div>
      </w:divsChild>
    </w:div>
    <w:div w:id="739864228">
      <w:bodyDiv w:val="1"/>
      <w:marLeft w:val="0"/>
      <w:marRight w:val="0"/>
      <w:marTop w:val="0"/>
      <w:marBottom w:val="0"/>
      <w:divBdr>
        <w:top w:val="none" w:sz="0" w:space="0" w:color="auto"/>
        <w:left w:val="none" w:sz="0" w:space="0" w:color="auto"/>
        <w:bottom w:val="none" w:sz="0" w:space="0" w:color="auto"/>
        <w:right w:val="none" w:sz="0" w:space="0" w:color="auto"/>
      </w:divBdr>
    </w:div>
    <w:div w:id="764957330">
      <w:bodyDiv w:val="1"/>
      <w:marLeft w:val="0"/>
      <w:marRight w:val="0"/>
      <w:marTop w:val="0"/>
      <w:marBottom w:val="0"/>
      <w:divBdr>
        <w:top w:val="none" w:sz="0" w:space="0" w:color="auto"/>
        <w:left w:val="none" w:sz="0" w:space="0" w:color="auto"/>
        <w:bottom w:val="none" w:sz="0" w:space="0" w:color="auto"/>
        <w:right w:val="none" w:sz="0" w:space="0" w:color="auto"/>
      </w:divBdr>
    </w:div>
    <w:div w:id="789906850">
      <w:bodyDiv w:val="1"/>
      <w:marLeft w:val="0"/>
      <w:marRight w:val="0"/>
      <w:marTop w:val="0"/>
      <w:marBottom w:val="0"/>
      <w:divBdr>
        <w:top w:val="none" w:sz="0" w:space="0" w:color="auto"/>
        <w:left w:val="none" w:sz="0" w:space="0" w:color="auto"/>
        <w:bottom w:val="none" w:sz="0" w:space="0" w:color="auto"/>
        <w:right w:val="none" w:sz="0" w:space="0" w:color="auto"/>
      </w:divBdr>
    </w:div>
    <w:div w:id="804860509">
      <w:bodyDiv w:val="1"/>
      <w:marLeft w:val="0"/>
      <w:marRight w:val="0"/>
      <w:marTop w:val="0"/>
      <w:marBottom w:val="0"/>
      <w:divBdr>
        <w:top w:val="none" w:sz="0" w:space="0" w:color="auto"/>
        <w:left w:val="none" w:sz="0" w:space="0" w:color="auto"/>
        <w:bottom w:val="none" w:sz="0" w:space="0" w:color="auto"/>
        <w:right w:val="none" w:sz="0" w:space="0" w:color="auto"/>
      </w:divBdr>
    </w:div>
    <w:div w:id="809051759">
      <w:bodyDiv w:val="1"/>
      <w:marLeft w:val="0"/>
      <w:marRight w:val="0"/>
      <w:marTop w:val="0"/>
      <w:marBottom w:val="0"/>
      <w:divBdr>
        <w:top w:val="none" w:sz="0" w:space="0" w:color="auto"/>
        <w:left w:val="none" w:sz="0" w:space="0" w:color="auto"/>
        <w:bottom w:val="none" w:sz="0" w:space="0" w:color="auto"/>
        <w:right w:val="none" w:sz="0" w:space="0" w:color="auto"/>
      </w:divBdr>
    </w:div>
    <w:div w:id="815805428">
      <w:bodyDiv w:val="1"/>
      <w:marLeft w:val="0"/>
      <w:marRight w:val="0"/>
      <w:marTop w:val="0"/>
      <w:marBottom w:val="0"/>
      <w:divBdr>
        <w:top w:val="none" w:sz="0" w:space="0" w:color="auto"/>
        <w:left w:val="none" w:sz="0" w:space="0" w:color="auto"/>
        <w:bottom w:val="none" w:sz="0" w:space="0" w:color="auto"/>
        <w:right w:val="none" w:sz="0" w:space="0" w:color="auto"/>
      </w:divBdr>
    </w:div>
    <w:div w:id="824249530">
      <w:bodyDiv w:val="1"/>
      <w:marLeft w:val="0"/>
      <w:marRight w:val="0"/>
      <w:marTop w:val="0"/>
      <w:marBottom w:val="0"/>
      <w:divBdr>
        <w:top w:val="none" w:sz="0" w:space="0" w:color="auto"/>
        <w:left w:val="none" w:sz="0" w:space="0" w:color="auto"/>
        <w:bottom w:val="none" w:sz="0" w:space="0" w:color="auto"/>
        <w:right w:val="none" w:sz="0" w:space="0" w:color="auto"/>
      </w:divBdr>
    </w:div>
    <w:div w:id="848376444">
      <w:bodyDiv w:val="1"/>
      <w:marLeft w:val="0"/>
      <w:marRight w:val="0"/>
      <w:marTop w:val="0"/>
      <w:marBottom w:val="0"/>
      <w:divBdr>
        <w:top w:val="none" w:sz="0" w:space="0" w:color="auto"/>
        <w:left w:val="none" w:sz="0" w:space="0" w:color="auto"/>
        <w:bottom w:val="none" w:sz="0" w:space="0" w:color="auto"/>
        <w:right w:val="none" w:sz="0" w:space="0" w:color="auto"/>
      </w:divBdr>
    </w:div>
    <w:div w:id="856964294">
      <w:bodyDiv w:val="1"/>
      <w:marLeft w:val="0"/>
      <w:marRight w:val="0"/>
      <w:marTop w:val="0"/>
      <w:marBottom w:val="0"/>
      <w:divBdr>
        <w:top w:val="none" w:sz="0" w:space="0" w:color="auto"/>
        <w:left w:val="none" w:sz="0" w:space="0" w:color="auto"/>
        <w:bottom w:val="none" w:sz="0" w:space="0" w:color="auto"/>
        <w:right w:val="none" w:sz="0" w:space="0" w:color="auto"/>
      </w:divBdr>
    </w:div>
    <w:div w:id="868908155">
      <w:bodyDiv w:val="1"/>
      <w:marLeft w:val="0"/>
      <w:marRight w:val="0"/>
      <w:marTop w:val="0"/>
      <w:marBottom w:val="0"/>
      <w:divBdr>
        <w:top w:val="none" w:sz="0" w:space="0" w:color="auto"/>
        <w:left w:val="none" w:sz="0" w:space="0" w:color="auto"/>
        <w:bottom w:val="none" w:sz="0" w:space="0" w:color="auto"/>
        <w:right w:val="none" w:sz="0" w:space="0" w:color="auto"/>
      </w:divBdr>
    </w:div>
    <w:div w:id="888806378">
      <w:bodyDiv w:val="1"/>
      <w:marLeft w:val="0"/>
      <w:marRight w:val="0"/>
      <w:marTop w:val="0"/>
      <w:marBottom w:val="0"/>
      <w:divBdr>
        <w:top w:val="none" w:sz="0" w:space="0" w:color="auto"/>
        <w:left w:val="none" w:sz="0" w:space="0" w:color="auto"/>
        <w:bottom w:val="none" w:sz="0" w:space="0" w:color="auto"/>
        <w:right w:val="none" w:sz="0" w:space="0" w:color="auto"/>
      </w:divBdr>
    </w:div>
    <w:div w:id="901015729">
      <w:bodyDiv w:val="1"/>
      <w:marLeft w:val="0"/>
      <w:marRight w:val="0"/>
      <w:marTop w:val="0"/>
      <w:marBottom w:val="0"/>
      <w:divBdr>
        <w:top w:val="none" w:sz="0" w:space="0" w:color="auto"/>
        <w:left w:val="none" w:sz="0" w:space="0" w:color="auto"/>
        <w:bottom w:val="none" w:sz="0" w:space="0" w:color="auto"/>
        <w:right w:val="none" w:sz="0" w:space="0" w:color="auto"/>
      </w:divBdr>
    </w:div>
    <w:div w:id="920140045">
      <w:bodyDiv w:val="1"/>
      <w:marLeft w:val="0"/>
      <w:marRight w:val="0"/>
      <w:marTop w:val="0"/>
      <w:marBottom w:val="0"/>
      <w:divBdr>
        <w:top w:val="none" w:sz="0" w:space="0" w:color="auto"/>
        <w:left w:val="none" w:sz="0" w:space="0" w:color="auto"/>
        <w:bottom w:val="none" w:sz="0" w:space="0" w:color="auto"/>
        <w:right w:val="none" w:sz="0" w:space="0" w:color="auto"/>
      </w:divBdr>
    </w:div>
    <w:div w:id="920681309">
      <w:bodyDiv w:val="1"/>
      <w:marLeft w:val="0"/>
      <w:marRight w:val="0"/>
      <w:marTop w:val="0"/>
      <w:marBottom w:val="0"/>
      <w:divBdr>
        <w:top w:val="none" w:sz="0" w:space="0" w:color="auto"/>
        <w:left w:val="none" w:sz="0" w:space="0" w:color="auto"/>
        <w:bottom w:val="none" w:sz="0" w:space="0" w:color="auto"/>
        <w:right w:val="none" w:sz="0" w:space="0" w:color="auto"/>
      </w:divBdr>
    </w:div>
    <w:div w:id="926617568">
      <w:bodyDiv w:val="1"/>
      <w:marLeft w:val="0"/>
      <w:marRight w:val="0"/>
      <w:marTop w:val="0"/>
      <w:marBottom w:val="0"/>
      <w:divBdr>
        <w:top w:val="none" w:sz="0" w:space="0" w:color="auto"/>
        <w:left w:val="none" w:sz="0" w:space="0" w:color="auto"/>
        <w:bottom w:val="none" w:sz="0" w:space="0" w:color="auto"/>
        <w:right w:val="none" w:sz="0" w:space="0" w:color="auto"/>
      </w:divBdr>
    </w:div>
    <w:div w:id="931014801">
      <w:bodyDiv w:val="1"/>
      <w:marLeft w:val="0"/>
      <w:marRight w:val="0"/>
      <w:marTop w:val="0"/>
      <w:marBottom w:val="0"/>
      <w:divBdr>
        <w:top w:val="none" w:sz="0" w:space="0" w:color="auto"/>
        <w:left w:val="none" w:sz="0" w:space="0" w:color="auto"/>
        <w:bottom w:val="none" w:sz="0" w:space="0" w:color="auto"/>
        <w:right w:val="none" w:sz="0" w:space="0" w:color="auto"/>
      </w:divBdr>
    </w:div>
    <w:div w:id="935357989">
      <w:bodyDiv w:val="1"/>
      <w:marLeft w:val="0"/>
      <w:marRight w:val="0"/>
      <w:marTop w:val="0"/>
      <w:marBottom w:val="0"/>
      <w:divBdr>
        <w:top w:val="none" w:sz="0" w:space="0" w:color="auto"/>
        <w:left w:val="none" w:sz="0" w:space="0" w:color="auto"/>
        <w:bottom w:val="none" w:sz="0" w:space="0" w:color="auto"/>
        <w:right w:val="none" w:sz="0" w:space="0" w:color="auto"/>
      </w:divBdr>
    </w:div>
    <w:div w:id="936061020">
      <w:bodyDiv w:val="1"/>
      <w:marLeft w:val="0"/>
      <w:marRight w:val="0"/>
      <w:marTop w:val="0"/>
      <w:marBottom w:val="0"/>
      <w:divBdr>
        <w:top w:val="none" w:sz="0" w:space="0" w:color="auto"/>
        <w:left w:val="none" w:sz="0" w:space="0" w:color="auto"/>
        <w:bottom w:val="none" w:sz="0" w:space="0" w:color="auto"/>
        <w:right w:val="none" w:sz="0" w:space="0" w:color="auto"/>
      </w:divBdr>
    </w:div>
    <w:div w:id="971977397">
      <w:bodyDiv w:val="1"/>
      <w:marLeft w:val="0"/>
      <w:marRight w:val="0"/>
      <w:marTop w:val="0"/>
      <w:marBottom w:val="0"/>
      <w:divBdr>
        <w:top w:val="none" w:sz="0" w:space="0" w:color="auto"/>
        <w:left w:val="none" w:sz="0" w:space="0" w:color="auto"/>
        <w:bottom w:val="none" w:sz="0" w:space="0" w:color="auto"/>
        <w:right w:val="none" w:sz="0" w:space="0" w:color="auto"/>
      </w:divBdr>
    </w:div>
    <w:div w:id="973489164">
      <w:bodyDiv w:val="1"/>
      <w:marLeft w:val="0"/>
      <w:marRight w:val="0"/>
      <w:marTop w:val="0"/>
      <w:marBottom w:val="0"/>
      <w:divBdr>
        <w:top w:val="none" w:sz="0" w:space="0" w:color="auto"/>
        <w:left w:val="none" w:sz="0" w:space="0" w:color="auto"/>
        <w:bottom w:val="none" w:sz="0" w:space="0" w:color="auto"/>
        <w:right w:val="none" w:sz="0" w:space="0" w:color="auto"/>
      </w:divBdr>
    </w:div>
    <w:div w:id="986400274">
      <w:bodyDiv w:val="1"/>
      <w:marLeft w:val="0"/>
      <w:marRight w:val="0"/>
      <w:marTop w:val="0"/>
      <w:marBottom w:val="0"/>
      <w:divBdr>
        <w:top w:val="none" w:sz="0" w:space="0" w:color="auto"/>
        <w:left w:val="none" w:sz="0" w:space="0" w:color="auto"/>
        <w:bottom w:val="none" w:sz="0" w:space="0" w:color="auto"/>
        <w:right w:val="none" w:sz="0" w:space="0" w:color="auto"/>
      </w:divBdr>
    </w:div>
    <w:div w:id="997611350">
      <w:bodyDiv w:val="1"/>
      <w:marLeft w:val="0"/>
      <w:marRight w:val="0"/>
      <w:marTop w:val="0"/>
      <w:marBottom w:val="0"/>
      <w:divBdr>
        <w:top w:val="none" w:sz="0" w:space="0" w:color="auto"/>
        <w:left w:val="none" w:sz="0" w:space="0" w:color="auto"/>
        <w:bottom w:val="none" w:sz="0" w:space="0" w:color="auto"/>
        <w:right w:val="none" w:sz="0" w:space="0" w:color="auto"/>
      </w:divBdr>
    </w:div>
    <w:div w:id="998188684">
      <w:bodyDiv w:val="1"/>
      <w:marLeft w:val="0"/>
      <w:marRight w:val="0"/>
      <w:marTop w:val="0"/>
      <w:marBottom w:val="0"/>
      <w:divBdr>
        <w:top w:val="none" w:sz="0" w:space="0" w:color="auto"/>
        <w:left w:val="none" w:sz="0" w:space="0" w:color="auto"/>
        <w:bottom w:val="none" w:sz="0" w:space="0" w:color="auto"/>
        <w:right w:val="none" w:sz="0" w:space="0" w:color="auto"/>
      </w:divBdr>
    </w:div>
    <w:div w:id="1007095695">
      <w:bodyDiv w:val="1"/>
      <w:marLeft w:val="0"/>
      <w:marRight w:val="0"/>
      <w:marTop w:val="0"/>
      <w:marBottom w:val="0"/>
      <w:divBdr>
        <w:top w:val="none" w:sz="0" w:space="0" w:color="auto"/>
        <w:left w:val="none" w:sz="0" w:space="0" w:color="auto"/>
        <w:bottom w:val="none" w:sz="0" w:space="0" w:color="auto"/>
        <w:right w:val="none" w:sz="0" w:space="0" w:color="auto"/>
      </w:divBdr>
      <w:divsChild>
        <w:div w:id="275993045">
          <w:marLeft w:val="0"/>
          <w:marRight w:val="0"/>
          <w:marTop w:val="0"/>
          <w:marBottom w:val="0"/>
          <w:divBdr>
            <w:top w:val="none" w:sz="0" w:space="0" w:color="auto"/>
            <w:left w:val="none" w:sz="0" w:space="0" w:color="auto"/>
            <w:bottom w:val="none" w:sz="0" w:space="0" w:color="auto"/>
            <w:right w:val="none" w:sz="0" w:space="0" w:color="auto"/>
          </w:divBdr>
          <w:divsChild>
            <w:div w:id="1141538450">
              <w:marLeft w:val="300"/>
              <w:marRight w:val="0"/>
              <w:marTop w:val="0"/>
              <w:marBottom w:val="0"/>
              <w:divBdr>
                <w:top w:val="none" w:sz="0" w:space="0" w:color="auto"/>
                <w:left w:val="none" w:sz="0" w:space="0" w:color="auto"/>
                <w:bottom w:val="none" w:sz="0" w:space="0" w:color="auto"/>
                <w:right w:val="none" w:sz="0" w:space="0" w:color="auto"/>
              </w:divBdr>
            </w:div>
            <w:div w:id="1385249910">
              <w:marLeft w:val="60"/>
              <w:marRight w:val="0"/>
              <w:marTop w:val="0"/>
              <w:marBottom w:val="0"/>
              <w:divBdr>
                <w:top w:val="none" w:sz="0" w:space="0" w:color="auto"/>
                <w:left w:val="none" w:sz="0" w:space="0" w:color="auto"/>
                <w:bottom w:val="none" w:sz="0" w:space="0" w:color="auto"/>
                <w:right w:val="none" w:sz="0" w:space="0" w:color="auto"/>
              </w:divBdr>
            </w:div>
            <w:div w:id="1392970982">
              <w:marLeft w:val="0"/>
              <w:marRight w:val="0"/>
              <w:marTop w:val="0"/>
              <w:marBottom w:val="0"/>
              <w:divBdr>
                <w:top w:val="none" w:sz="0" w:space="0" w:color="auto"/>
                <w:left w:val="none" w:sz="0" w:space="0" w:color="auto"/>
                <w:bottom w:val="none" w:sz="0" w:space="0" w:color="auto"/>
                <w:right w:val="none" w:sz="0" w:space="0" w:color="auto"/>
              </w:divBdr>
            </w:div>
            <w:div w:id="1415854216">
              <w:marLeft w:val="300"/>
              <w:marRight w:val="0"/>
              <w:marTop w:val="0"/>
              <w:marBottom w:val="0"/>
              <w:divBdr>
                <w:top w:val="none" w:sz="0" w:space="0" w:color="auto"/>
                <w:left w:val="none" w:sz="0" w:space="0" w:color="auto"/>
                <w:bottom w:val="none" w:sz="0" w:space="0" w:color="auto"/>
                <w:right w:val="none" w:sz="0" w:space="0" w:color="auto"/>
              </w:divBdr>
            </w:div>
            <w:div w:id="1585801322">
              <w:marLeft w:val="0"/>
              <w:marRight w:val="0"/>
              <w:marTop w:val="0"/>
              <w:marBottom w:val="0"/>
              <w:divBdr>
                <w:top w:val="none" w:sz="0" w:space="0" w:color="auto"/>
                <w:left w:val="none" w:sz="0" w:space="0" w:color="auto"/>
                <w:bottom w:val="none" w:sz="0" w:space="0" w:color="auto"/>
                <w:right w:val="none" w:sz="0" w:space="0" w:color="auto"/>
              </w:divBdr>
            </w:div>
          </w:divsChild>
        </w:div>
        <w:div w:id="1907178721">
          <w:marLeft w:val="0"/>
          <w:marRight w:val="0"/>
          <w:marTop w:val="30"/>
          <w:marBottom w:val="0"/>
          <w:divBdr>
            <w:top w:val="none" w:sz="0" w:space="0" w:color="auto"/>
            <w:left w:val="none" w:sz="0" w:space="0" w:color="auto"/>
            <w:bottom w:val="none" w:sz="0" w:space="0" w:color="auto"/>
            <w:right w:val="none" w:sz="0" w:space="0" w:color="auto"/>
          </w:divBdr>
          <w:divsChild>
            <w:div w:id="80898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749769">
      <w:bodyDiv w:val="1"/>
      <w:marLeft w:val="0"/>
      <w:marRight w:val="0"/>
      <w:marTop w:val="0"/>
      <w:marBottom w:val="0"/>
      <w:divBdr>
        <w:top w:val="none" w:sz="0" w:space="0" w:color="auto"/>
        <w:left w:val="none" w:sz="0" w:space="0" w:color="auto"/>
        <w:bottom w:val="none" w:sz="0" w:space="0" w:color="auto"/>
        <w:right w:val="none" w:sz="0" w:space="0" w:color="auto"/>
      </w:divBdr>
    </w:div>
    <w:div w:id="1046219272">
      <w:bodyDiv w:val="1"/>
      <w:marLeft w:val="0"/>
      <w:marRight w:val="0"/>
      <w:marTop w:val="0"/>
      <w:marBottom w:val="0"/>
      <w:divBdr>
        <w:top w:val="none" w:sz="0" w:space="0" w:color="auto"/>
        <w:left w:val="none" w:sz="0" w:space="0" w:color="auto"/>
        <w:bottom w:val="none" w:sz="0" w:space="0" w:color="auto"/>
        <w:right w:val="none" w:sz="0" w:space="0" w:color="auto"/>
      </w:divBdr>
    </w:div>
    <w:div w:id="1056708678">
      <w:bodyDiv w:val="1"/>
      <w:marLeft w:val="0"/>
      <w:marRight w:val="0"/>
      <w:marTop w:val="0"/>
      <w:marBottom w:val="0"/>
      <w:divBdr>
        <w:top w:val="none" w:sz="0" w:space="0" w:color="auto"/>
        <w:left w:val="none" w:sz="0" w:space="0" w:color="auto"/>
        <w:bottom w:val="none" w:sz="0" w:space="0" w:color="auto"/>
        <w:right w:val="none" w:sz="0" w:space="0" w:color="auto"/>
      </w:divBdr>
    </w:div>
    <w:div w:id="1109852627">
      <w:bodyDiv w:val="1"/>
      <w:marLeft w:val="0"/>
      <w:marRight w:val="0"/>
      <w:marTop w:val="0"/>
      <w:marBottom w:val="0"/>
      <w:divBdr>
        <w:top w:val="none" w:sz="0" w:space="0" w:color="auto"/>
        <w:left w:val="none" w:sz="0" w:space="0" w:color="auto"/>
        <w:bottom w:val="none" w:sz="0" w:space="0" w:color="auto"/>
        <w:right w:val="none" w:sz="0" w:space="0" w:color="auto"/>
      </w:divBdr>
    </w:div>
    <w:div w:id="1193690837">
      <w:bodyDiv w:val="1"/>
      <w:marLeft w:val="0"/>
      <w:marRight w:val="0"/>
      <w:marTop w:val="0"/>
      <w:marBottom w:val="0"/>
      <w:divBdr>
        <w:top w:val="none" w:sz="0" w:space="0" w:color="auto"/>
        <w:left w:val="none" w:sz="0" w:space="0" w:color="auto"/>
        <w:bottom w:val="none" w:sz="0" w:space="0" w:color="auto"/>
        <w:right w:val="none" w:sz="0" w:space="0" w:color="auto"/>
      </w:divBdr>
    </w:div>
    <w:div w:id="1198737938">
      <w:bodyDiv w:val="1"/>
      <w:marLeft w:val="0"/>
      <w:marRight w:val="0"/>
      <w:marTop w:val="0"/>
      <w:marBottom w:val="0"/>
      <w:divBdr>
        <w:top w:val="none" w:sz="0" w:space="0" w:color="auto"/>
        <w:left w:val="none" w:sz="0" w:space="0" w:color="auto"/>
        <w:bottom w:val="none" w:sz="0" w:space="0" w:color="auto"/>
        <w:right w:val="none" w:sz="0" w:space="0" w:color="auto"/>
      </w:divBdr>
    </w:div>
    <w:div w:id="1201015628">
      <w:bodyDiv w:val="1"/>
      <w:marLeft w:val="0"/>
      <w:marRight w:val="0"/>
      <w:marTop w:val="0"/>
      <w:marBottom w:val="0"/>
      <w:divBdr>
        <w:top w:val="none" w:sz="0" w:space="0" w:color="auto"/>
        <w:left w:val="none" w:sz="0" w:space="0" w:color="auto"/>
        <w:bottom w:val="none" w:sz="0" w:space="0" w:color="auto"/>
        <w:right w:val="none" w:sz="0" w:space="0" w:color="auto"/>
      </w:divBdr>
    </w:div>
    <w:div w:id="1202287308">
      <w:bodyDiv w:val="1"/>
      <w:marLeft w:val="0"/>
      <w:marRight w:val="0"/>
      <w:marTop w:val="0"/>
      <w:marBottom w:val="0"/>
      <w:divBdr>
        <w:top w:val="none" w:sz="0" w:space="0" w:color="auto"/>
        <w:left w:val="none" w:sz="0" w:space="0" w:color="auto"/>
        <w:bottom w:val="none" w:sz="0" w:space="0" w:color="auto"/>
        <w:right w:val="none" w:sz="0" w:space="0" w:color="auto"/>
      </w:divBdr>
    </w:div>
    <w:div w:id="1204832609">
      <w:bodyDiv w:val="1"/>
      <w:marLeft w:val="0"/>
      <w:marRight w:val="0"/>
      <w:marTop w:val="0"/>
      <w:marBottom w:val="0"/>
      <w:divBdr>
        <w:top w:val="none" w:sz="0" w:space="0" w:color="auto"/>
        <w:left w:val="none" w:sz="0" w:space="0" w:color="auto"/>
        <w:bottom w:val="none" w:sz="0" w:space="0" w:color="auto"/>
        <w:right w:val="none" w:sz="0" w:space="0" w:color="auto"/>
      </w:divBdr>
    </w:div>
    <w:div w:id="1220484394">
      <w:bodyDiv w:val="1"/>
      <w:marLeft w:val="0"/>
      <w:marRight w:val="0"/>
      <w:marTop w:val="0"/>
      <w:marBottom w:val="0"/>
      <w:divBdr>
        <w:top w:val="none" w:sz="0" w:space="0" w:color="auto"/>
        <w:left w:val="none" w:sz="0" w:space="0" w:color="auto"/>
        <w:bottom w:val="none" w:sz="0" w:space="0" w:color="auto"/>
        <w:right w:val="none" w:sz="0" w:space="0" w:color="auto"/>
      </w:divBdr>
      <w:divsChild>
        <w:div w:id="839739732">
          <w:marLeft w:val="0"/>
          <w:marRight w:val="0"/>
          <w:marTop w:val="120"/>
          <w:marBottom w:val="0"/>
          <w:divBdr>
            <w:top w:val="none" w:sz="0" w:space="0" w:color="auto"/>
            <w:left w:val="none" w:sz="0" w:space="0" w:color="auto"/>
            <w:bottom w:val="none" w:sz="0" w:space="0" w:color="auto"/>
            <w:right w:val="none" w:sz="0" w:space="0" w:color="auto"/>
          </w:divBdr>
          <w:divsChild>
            <w:div w:id="1386679124">
              <w:marLeft w:val="0"/>
              <w:marRight w:val="0"/>
              <w:marTop w:val="0"/>
              <w:marBottom w:val="0"/>
              <w:divBdr>
                <w:top w:val="none" w:sz="0" w:space="0" w:color="auto"/>
                <w:left w:val="none" w:sz="0" w:space="0" w:color="auto"/>
                <w:bottom w:val="none" w:sz="0" w:space="0" w:color="auto"/>
                <w:right w:val="none" w:sz="0" w:space="0" w:color="auto"/>
              </w:divBdr>
              <w:divsChild>
                <w:div w:id="753429377">
                  <w:marLeft w:val="0"/>
                  <w:marRight w:val="0"/>
                  <w:marTop w:val="0"/>
                  <w:marBottom w:val="0"/>
                  <w:divBdr>
                    <w:top w:val="none" w:sz="0" w:space="0" w:color="auto"/>
                    <w:left w:val="none" w:sz="0" w:space="0" w:color="auto"/>
                    <w:bottom w:val="none" w:sz="0" w:space="0" w:color="auto"/>
                    <w:right w:val="none" w:sz="0" w:space="0" w:color="auto"/>
                  </w:divBdr>
                  <w:divsChild>
                    <w:div w:id="563419491">
                      <w:marLeft w:val="0"/>
                      <w:marRight w:val="0"/>
                      <w:marTop w:val="30"/>
                      <w:marBottom w:val="0"/>
                      <w:divBdr>
                        <w:top w:val="none" w:sz="0" w:space="0" w:color="auto"/>
                        <w:left w:val="none" w:sz="0" w:space="0" w:color="auto"/>
                        <w:bottom w:val="none" w:sz="0" w:space="0" w:color="auto"/>
                        <w:right w:val="none" w:sz="0" w:space="0" w:color="auto"/>
                      </w:divBdr>
                    </w:div>
                    <w:div w:id="1999770879">
                      <w:marLeft w:val="0"/>
                      <w:marRight w:val="0"/>
                      <w:marTop w:val="0"/>
                      <w:marBottom w:val="0"/>
                      <w:divBdr>
                        <w:top w:val="none" w:sz="0" w:space="0" w:color="auto"/>
                        <w:left w:val="none" w:sz="0" w:space="0" w:color="auto"/>
                        <w:bottom w:val="none" w:sz="0" w:space="0" w:color="auto"/>
                        <w:right w:val="none" w:sz="0" w:space="0" w:color="auto"/>
                      </w:divBdr>
                      <w:divsChild>
                        <w:div w:id="2105760631">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8833859">
      <w:bodyDiv w:val="1"/>
      <w:marLeft w:val="0"/>
      <w:marRight w:val="0"/>
      <w:marTop w:val="0"/>
      <w:marBottom w:val="0"/>
      <w:divBdr>
        <w:top w:val="none" w:sz="0" w:space="0" w:color="auto"/>
        <w:left w:val="none" w:sz="0" w:space="0" w:color="auto"/>
        <w:bottom w:val="none" w:sz="0" w:space="0" w:color="auto"/>
        <w:right w:val="none" w:sz="0" w:space="0" w:color="auto"/>
      </w:divBdr>
    </w:div>
    <w:div w:id="1260262253">
      <w:bodyDiv w:val="1"/>
      <w:marLeft w:val="0"/>
      <w:marRight w:val="0"/>
      <w:marTop w:val="0"/>
      <w:marBottom w:val="0"/>
      <w:divBdr>
        <w:top w:val="none" w:sz="0" w:space="0" w:color="auto"/>
        <w:left w:val="none" w:sz="0" w:space="0" w:color="auto"/>
        <w:bottom w:val="none" w:sz="0" w:space="0" w:color="auto"/>
        <w:right w:val="none" w:sz="0" w:space="0" w:color="auto"/>
      </w:divBdr>
    </w:div>
    <w:div w:id="1261110434">
      <w:bodyDiv w:val="1"/>
      <w:marLeft w:val="0"/>
      <w:marRight w:val="0"/>
      <w:marTop w:val="0"/>
      <w:marBottom w:val="0"/>
      <w:divBdr>
        <w:top w:val="none" w:sz="0" w:space="0" w:color="auto"/>
        <w:left w:val="none" w:sz="0" w:space="0" w:color="auto"/>
        <w:bottom w:val="none" w:sz="0" w:space="0" w:color="auto"/>
        <w:right w:val="none" w:sz="0" w:space="0" w:color="auto"/>
      </w:divBdr>
    </w:div>
    <w:div w:id="1275939592">
      <w:bodyDiv w:val="1"/>
      <w:marLeft w:val="0"/>
      <w:marRight w:val="0"/>
      <w:marTop w:val="0"/>
      <w:marBottom w:val="0"/>
      <w:divBdr>
        <w:top w:val="none" w:sz="0" w:space="0" w:color="auto"/>
        <w:left w:val="none" w:sz="0" w:space="0" w:color="auto"/>
        <w:bottom w:val="none" w:sz="0" w:space="0" w:color="auto"/>
        <w:right w:val="none" w:sz="0" w:space="0" w:color="auto"/>
      </w:divBdr>
    </w:div>
    <w:div w:id="1280334304">
      <w:bodyDiv w:val="1"/>
      <w:marLeft w:val="0"/>
      <w:marRight w:val="0"/>
      <w:marTop w:val="0"/>
      <w:marBottom w:val="0"/>
      <w:divBdr>
        <w:top w:val="none" w:sz="0" w:space="0" w:color="auto"/>
        <w:left w:val="none" w:sz="0" w:space="0" w:color="auto"/>
        <w:bottom w:val="none" w:sz="0" w:space="0" w:color="auto"/>
        <w:right w:val="none" w:sz="0" w:space="0" w:color="auto"/>
      </w:divBdr>
    </w:div>
    <w:div w:id="1293097966">
      <w:bodyDiv w:val="1"/>
      <w:marLeft w:val="0"/>
      <w:marRight w:val="0"/>
      <w:marTop w:val="0"/>
      <w:marBottom w:val="0"/>
      <w:divBdr>
        <w:top w:val="none" w:sz="0" w:space="0" w:color="auto"/>
        <w:left w:val="none" w:sz="0" w:space="0" w:color="auto"/>
        <w:bottom w:val="none" w:sz="0" w:space="0" w:color="auto"/>
        <w:right w:val="none" w:sz="0" w:space="0" w:color="auto"/>
      </w:divBdr>
    </w:div>
    <w:div w:id="1335500007">
      <w:bodyDiv w:val="1"/>
      <w:marLeft w:val="0"/>
      <w:marRight w:val="0"/>
      <w:marTop w:val="0"/>
      <w:marBottom w:val="0"/>
      <w:divBdr>
        <w:top w:val="none" w:sz="0" w:space="0" w:color="auto"/>
        <w:left w:val="none" w:sz="0" w:space="0" w:color="auto"/>
        <w:bottom w:val="none" w:sz="0" w:space="0" w:color="auto"/>
        <w:right w:val="none" w:sz="0" w:space="0" w:color="auto"/>
      </w:divBdr>
    </w:div>
    <w:div w:id="1336345203">
      <w:bodyDiv w:val="1"/>
      <w:marLeft w:val="0"/>
      <w:marRight w:val="0"/>
      <w:marTop w:val="0"/>
      <w:marBottom w:val="0"/>
      <w:divBdr>
        <w:top w:val="none" w:sz="0" w:space="0" w:color="auto"/>
        <w:left w:val="none" w:sz="0" w:space="0" w:color="auto"/>
        <w:bottom w:val="none" w:sz="0" w:space="0" w:color="auto"/>
        <w:right w:val="none" w:sz="0" w:space="0" w:color="auto"/>
      </w:divBdr>
    </w:div>
    <w:div w:id="1347558828">
      <w:bodyDiv w:val="1"/>
      <w:marLeft w:val="0"/>
      <w:marRight w:val="0"/>
      <w:marTop w:val="0"/>
      <w:marBottom w:val="0"/>
      <w:divBdr>
        <w:top w:val="none" w:sz="0" w:space="0" w:color="auto"/>
        <w:left w:val="none" w:sz="0" w:space="0" w:color="auto"/>
        <w:bottom w:val="none" w:sz="0" w:space="0" w:color="auto"/>
        <w:right w:val="none" w:sz="0" w:space="0" w:color="auto"/>
      </w:divBdr>
      <w:divsChild>
        <w:div w:id="1668048962">
          <w:marLeft w:val="0"/>
          <w:marRight w:val="0"/>
          <w:marTop w:val="0"/>
          <w:marBottom w:val="0"/>
          <w:divBdr>
            <w:top w:val="none" w:sz="0" w:space="0" w:color="auto"/>
            <w:left w:val="none" w:sz="0" w:space="0" w:color="auto"/>
            <w:bottom w:val="none" w:sz="0" w:space="0" w:color="auto"/>
            <w:right w:val="none" w:sz="0" w:space="0" w:color="auto"/>
          </w:divBdr>
          <w:divsChild>
            <w:div w:id="210010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81832">
      <w:bodyDiv w:val="1"/>
      <w:marLeft w:val="0"/>
      <w:marRight w:val="0"/>
      <w:marTop w:val="0"/>
      <w:marBottom w:val="0"/>
      <w:divBdr>
        <w:top w:val="none" w:sz="0" w:space="0" w:color="auto"/>
        <w:left w:val="none" w:sz="0" w:space="0" w:color="auto"/>
        <w:bottom w:val="none" w:sz="0" w:space="0" w:color="auto"/>
        <w:right w:val="none" w:sz="0" w:space="0" w:color="auto"/>
      </w:divBdr>
    </w:div>
    <w:div w:id="1449934192">
      <w:bodyDiv w:val="1"/>
      <w:marLeft w:val="0"/>
      <w:marRight w:val="0"/>
      <w:marTop w:val="0"/>
      <w:marBottom w:val="0"/>
      <w:divBdr>
        <w:top w:val="none" w:sz="0" w:space="0" w:color="auto"/>
        <w:left w:val="none" w:sz="0" w:space="0" w:color="auto"/>
        <w:bottom w:val="none" w:sz="0" w:space="0" w:color="auto"/>
        <w:right w:val="none" w:sz="0" w:space="0" w:color="auto"/>
      </w:divBdr>
    </w:div>
    <w:div w:id="1452478742">
      <w:bodyDiv w:val="1"/>
      <w:marLeft w:val="0"/>
      <w:marRight w:val="0"/>
      <w:marTop w:val="0"/>
      <w:marBottom w:val="0"/>
      <w:divBdr>
        <w:top w:val="none" w:sz="0" w:space="0" w:color="auto"/>
        <w:left w:val="none" w:sz="0" w:space="0" w:color="auto"/>
        <w:bottom w:val="none" w:sz="0" w:space="0" w:color="auto"/>
        <w:right w:val="none" w:sz="0" w:space="0" w:color="auto"/>
      </w:divBdr>
    </w:div>
    <w:div w:id="1498224015">
      <w:bodyDiv w:val="1"/>
      <w:marLeft w:val="0"/>
      <w:marRight w:val="0"/>
      <w:marTop w:val="0"/>
      <w:marBottom w:val="0"/>
      <w:divBdr>
        <w:top w:val="none" w:sz="0" w:space="0" w:color="auto"/>
        <w:left w:val="none" w:sz="0" w:space="0" w:color="auto"/>
        <w:bottom w:val="none" w:sz="0" w:space="0" w:color="auto"/>
        <w:right w:val="none" w:sz="0" w:space="0" w:color="auto"/>
      </w:divBdr>
    </w:div>
    <w:div w:id="1501626424">
      <w:bodyDiv w:val="1"/>
      <w:marLeft w:val="0"/>
      <w:marRight w:val="0"/>
      <w:marTop w:val="0"/>
      <w:marBottom w:val="0"/>
      <w:divBdr>
        <w:top w:val="none" w:sz="0" w:space="0" w:color="auto"/>
        <w:left w:val="none" w:sz="0" w:space="0" w:color="auto"/>
        <w:bottom w:val="none" w:sz="0" w:space="0" w:color="auto"/>
        <w:right w:val="none" w:sz="0" w:space="0" w:color="auto"/>
      </w:divBdr>
    </w:div>
    <w:div w:id="1506898137">
      <w:bodyDiv w:val="1"/>
      <w:marLeft w:val="0"/>
      <w:marRight w:val="0"/>
      <w:marTop w:val="0"/>
      <w:marBottom w:val="0"/>
      <w:divBdr>
        <w:top w:val="none" w:sz="0" w:space="0" w:color="auto"/>
        <w:left w:val="none" w:sz="0" w:space="0" w:color="auto"/>
        <w:bottom w:val="none" w:sz="0" w:space="0" w:color="auto"/>
        <w:right w:val="none" w:sz="0" w:space="0" w:color="auto"/>
      </w:divBdr>
    </w:div>
    <w:div w:id="1527985903">
      <w:bodyDiv w:val="1"/>
      <w:marLeft w:val="0"/>
      <w:marRight w:val="0"/>
      <w:marTop w:val="0"/>
      <w:marBottom w:val="0"/>
      <w:divBdr>
        <w:top w:val="none" w:sz="0" w:space="0" w:color="auto"/>
        <w:left w:val="none" w:sz="0" w:space="0" w:color="auto"/>
        <w:bottom w:val="none" w:sz="0" w:space="0" w:color="auto"/>
        <w:right w:val="none" w:sz="0" w:space="0" w:color="auto"/>
      </w:divBdr>
    </w:div>
    <w:div w:id="1528249375">
      <w:bodyDiv w:val="1"/>
      <w:marLeft w:val="0"/>
      <w:marRight w:val="0"/>
      <w:marTop w:val="0"/>
      <w:marBottom w:val="0"/>
      <w:divBdr>
        <w:top w:val="none" w:sz="0" w:space="0" w:color="auto"/>
        <w:left w:val="none" w:sz="0" w:space="0" w:color="auto"/>
        <w:bottom w:val="none" w:sz="0" w:space="0" w:color="auto"/>
        <w:right w:val="none" w:sz="0" w:space="0" w:color="auto"/>
      </w:divBdr>
    </w:div>
    <w:div w:id="1534463712">
      <w:bodyDiv w:val="1"/>
      <w:marLeft w:val="0"/>
      <w:marRight w:val="0"/>
      <w:marTop w:val="0"/>
      <w:marBottom w:val="0"/>
      <w:divBdr>
        <w:top w:val="none" w:sz="0" w:space="0" w:color="auto"/>
        <w:left w:val="none" w:sz="0" w:space="0" w:color="auto"/>
        <w:bottom w:val="none" w:sz="0" w:space="0" w:color="auto"/>
        <w:right w:val="none" w:sz="0" w:space="0" w:color="auto"/>
      </w:divBdr>
    </w:div>
    <w:div w:id="1567106213">
      <w:bodyDiv w:val="1"/>
      <w:marLeft w:val="0"/>
      <w:marRight w:val="0"/>
      <w:marTop w:val="0"/>
      <w:marBottom w:val="0"/>
      <w:divBdr>
        <w:top w:val="none" w:sz="0" w:space="0" w:color="auto"/>
        <w:left w:val="none" w:sz="0" w:space="0" w:color="auto"/>
        <w:bottom w:val="none" w:sz="0" w:space="0" w:color="auto"/>
        <w:right w:val="none" w:sz="0" w:space="0" w:color="auto"/>
      </w:divBdr>
    </w:div>
    <w:div w:id="1592542621">
      <w:bodyDiv w:val="1"/>
      <w:marLeft w:val="0"/>
      <w:marRight w:val="0"/>
      <w:marTop w:val="0"/>
      <w:marBottom w:val="0"/>
      <w:divBdr>
        <w:top w:val="none" w:sz="0" w:space="0" w:color="auto"/>
        <w:left w:val="none" w:sz="0" w:space="0" w:color="auto"/>
        <w:bottom w:val="none" w:sz="0" w:space="0" w:color="auto"/>
        <w:right w:val="none" w:sz="0" w:space="0" w:color="auto"/>
      </w:divBdr>
    </w:div>
    <w:div w:id="1613390789">
      <w:bodyDiv w:val="1"/>
      <w:marLeft w:val="0"/>
      <w:marRight w:val="0"/>
      <w:marTop w:val="0"/>
      <w:marBottom w:val="0"/>
      <w:divBdr>
        <w:top w:val="none" w:sz="0" w:space="0" w:color="auto"/>
        <w:left w:val="none" w:sz="0" w:space="0" w:color="auto"/>
        <w:bottom w:val="none" w:sz="0" w:space="0" w:color="auto"/>
        <w:right w:val="none" w:sz="0" w:space="0" w:color="auto"/>
      </w:divBdr>
    </w:div>
    <w:div w:id="1629167539">
      <w:bodyDiv w:val="1"/>
      <w:marLeft w:val="0"/>
      <w:marRight w:val="0"/>
      <w:marTop w:val="0"/>
      <w:marBottom w:val="0"/>
      <w:divBdr>
        <w:top w:val="none" w:sz="0" w:space="0" w:color="auto"/>
        <w:left w:val="none" w:sz="0" w:space="0" w:color="auto"/>
        <w:bottom w:val="none" w:sz="0" w:space="0" w:color="auto"/>
        <w:right w:val="none" w:sz="0" w:space="0" w:color="auto"/>
      </w:divBdr>
    </w:div>
    <w:div w:id="1663502682">
      <w:bodyDiv w:val="1"/>
      <w:marLeft w:val="0"/>
      <w:marRight w:val="0"/>
      <w:marTop w:val="0"/>
      <w:marBottom w:val="0"/>
      <w:divBdr>
        <w:top w:val="none" w:sz="0" w:space="0" w:color="auto"/>
        <w:left w:val="none" w:sz="0" w:space="0" w:color="auto"/>
        <w:bottom w:val="none" w:sz="0" w:space="0" w:color="auto"/>
        <w:right w:val="none" w:sz="0" w:space="0" w:color="auto"/>
      </w:divBdr>
    </w:div>
    <w:div w:id="1695576069">
      <w:bodyDiv w:val="1"/>
      <w:marLeft w:val="0"/>
      <w:marRight w:val="0"/>
      <w:marTop w:val="0"/>
      <w:marBottom w:val="0"/>
      <w:divBdr>
        <w:top w:val="none" w:sz="0" w:space="0" w:color="auto"/>
        <w:left w:val="none" w:sz="0" w:space="0" w:color="auto"/>
        <w:bottom w:val="none" w:sz="0" w:space="0" w:color="auto"/>
        <w:right w:val="none" w:sz="0" w:space="0" w:color="auto"/>
      </w:divBdr>
    </w:div>
    <w:div w:id="1704671536">
      <w:bodyDiv w:val="1"/>
      <w:marLeft w:val="0"/>
      <w:marRight w:val="0"/>
      <w:marTop w:val="0"/>
      <w:marBottom w:val="0"/>
      <w:divBdr>
        <w:top w:val="none" w:sz="0" w:space="0" w:color="auto"/>
        <w:left w:val="none" w:sz="0" w:space="0" w:color="auto"/>
        <w:bottom w:val="none" w:sz="0" w:space="0" w:color="auto"/>
        <w:right w:val="none" w:sz="0" w:space="0" w:color="auto"/>
      </w:divBdr>
    </w:div>
    <w:div w:id="1716008637">
      <w:bodyDiv w:val="1"/>
      <w:marLeft w:val="0"/>
      <w:marRight w:val="0"/>
      <w:marTop w:val="0"/>
      <w:marBottom w:val="0"/>
      <w:divBdr>
        <w:top w:val="none" w:sz="0" w:space="0" w:color="auto"/>
        <w:left w:val="none" w:sz="0" w:space="0" w:color="auto"/>
        <w:bottom w:val="none" w:sz="0" w:space="0" w:color="auto"/>
        <w:right w:val="none" w:sz="0" w:space="0" w:color="auto"/>
      </w:divBdr>
    </w:div>
    <w:div w:id="1733000605">
      <w:bodyDiv w:val="1"/>
      <w:marLeft w:val="0"/>
      <w:marRight w:val="0"/>
      <w:marTop w:val="0"/>
      <w:marBottom w:val="0"/>
      <w:divBdr>
        <w:top w:val="none" w:sz="0" w:space="0" w:color="auto"/>
        <w:left w:val="none" w:sz="0" w:space="0" w:color="auto"/>
        <w:bottom w:val="none" w:sz="0" w:space="0" w:color="auto"/>
        <w:right w:val="none" w:sz="0" w:space="0" w:color="auto"/>
      </w:divBdr>
    </w:div>
    <w:div w:id="1780756344">
      <w:bodyDiv w:val="1"/>
      <w:marLeft w:val="0"/>
      <w:marRight w:val="0"/>
      <w:marTop w:val="0"/>
      <w:marBottom w:val="0"/>
      <w:divBdr>
        <w:top w:val="none" w:sz="0" w:space="0" w:color="auto"/>
        <w:left w:val="none" w:sz="0" w:space="0" w:color="auto"/>
        <w:bottom w:val="none" w:sz="0" w:space="0" w:color="auto"/>
        <w:right w:val="none" w:sz="0" w:space="0" w:color="auto"/>
      </w:divBdr>
    </w:div>
    <w:div w:id="1796633229">
      <w:bodyDiv w:val="1"/>
      <w:marLeft w:val="0"/>
      <w:marRight w:val="0"/>
      <w:marTop w:val="0"/>
      <w:marBottom w:val="0"/>
      <w:divBdr>
        <w:top w:val="none" w:sz="0" w:space="0" w:color="auto"/>
        <w:left w:val="none" w:sz="0" w:space="0" w:color="auto"/>
        <w:bottom w:val="none" w:sz="0" w:space="0" w:color="auto"/>
        <w:right w:val="none" w:sz="0" w:space="0" w:color="auto"/>
      </w:divBdr>
    </w:div>
    <w:div w:id="1811091470">
      <w:bodyDiv w:val="1"/>
      <w:marLeft w:val="0"/>
      <w:marRight w:val="0"/>
      <w:marTop w:val="0"/>
      <w:marBottom w:val="0"/>
      <w:divBdr>
        <w:top w:val="none" w:sz="0" w:space="0" w:color="auto"/>
        <w:left w:val="none" w:sz="0" w:space="0" w:color="auto"/>
        <w:bottom w:val="none" w:sz="0" w:space="0" w:color="auto"/>
        <w:right w:val="none" w:sz="0" w:space="0" w:color="auto"/>
      </w:divBdr>
    </w:div>
    <w:div w:id="1812214579">
      <w:bodyDiv w:val="1"/>
      <w:marLeft w:val="0"/>
      <w:marRight w:val="0"/>
      <w:marTop w:val="0"/>
      <w:marBottom w:val="0"/>
      <w:divBdr>
        <w:top w:val="none" w:sz="0" w:space="0" w:color="auto"/>
        <w:left w:val="none" w:sz="0" w:space="0" w:color="auto"/>
        <w:bottom w:val="none" w:sz="0" w:space="0" w:color="auto"/>
        <w:right w:val="none" w:sz="0" w:space="0" w:color="auto"/>
      </w:divBdr>
    </w:div>
    <w:div w:id="1816143599">
      <w:bodyDiv w:val="1"/>
      <w:marLeft w:val="0"/>
      <w:marRight w:val="0"/>
      <w:marTop w:val="0"/>
      <w:marBottom w:val="0"/>
      <w:divBdr>
        <w:top w:val="none" w:sz="0" w:space="0" w:color="auto"/>
        <w:left w:val="none" w:sz="0" w:space="0" w:color="auto"/>
        <w:bottom w:val="none" w:sz="0" w:space="0" w:color="auto"/>
        <w:right w:val="none" w:sz="0" w:space="0" w:color="auto"/>
      </w:divBdr>
    </w:div>
    <w:div w:id="1818646954">
      <w:bodyDiv w:val="1"/>
      <w:marLeft w:val="0"/>
      <w:marRight w:val="0"/>
      <w:marTop w:val="0"/>
      <w:marBottom w:val="0"/>
      <w:divBdr>
        <w:top w:val="none" w:sz="0" w:space="0" w:color="auto"/>
        <w:left w:val="none" w:sz="0" w:space="0" w:color="auto"/>
        <w:bottom w:val="none" w:sz="0" w:space="0" w:color="auto"/>
        <w:right w:val="none" w:sz="0" w:space="0" w:color="auto"/>
      </w:divBdr>
    </w:div>
    <w:div w:id="1832133716">
      <w:bodyDiv w:val="1"/>
      <w:marLeft w:val="0"/>
      <w:marRight w:val="0"/>
      <w:marTop w:val="0"/>
      <w:marBottom w:val="0"/>
      <w:divBdr>
        <w:top w:val="none" w:sz="0" w:space="0" w:color="auto"/>
        <w:left w:val="none" w:sz="0" w:space="0" w:color="auto"/>
        <w:bottom w:val="none" w:sz="0" w:space="0" w:color="auto"/>
        <w:right w:val="none" w:sz="0" w:space="0" w:color="auto"/>
      </w:divBdr>
    </w:div>
    <w:div w:id="1849638345">
      <w:bodyDiv w:val="1"/>
      <w:marLeft w:val="0"/>
      <w:marRight w:val="0"/>
      <w:marTop w:val="0"/>
      <w:marBottom w:val="0"/>
      <w:divBdr>
        <w:top w:val="none" w:sz="0" w:space="0" w:color="auto"/>
        <w:left w:val="none" w:sz="0" w:space="0" w:color="auto"/>
        <w:bottom w:val="none" w:sz="0" w:space="0" w:color="auto"/>
        <w:right w:val="none" w:sz="0" w:space="0" w:color="auto"/>
      </w:divBdr>
    </w:div>
    <w:div w:id="1863587838">
      <w:bodyDiv w:val="1"/>
      <w:marLeft w:val="0"/>
      <w:marRight w:val="0"/>
      <w:marTop w:val="0"/>
      <w:marBottom w:val="0"/>
      <w:divBdr>
        <w:top w:val="none" w:sz="0" w:space="0" w:color="auto"/>
        <w:left w:val="none" w:sz="0" w:space="0" w:color="auto"/>
        <w:bottom w:val="none" w:sz="0" w:space="0" w:color="auto"/>
        <w:right w:val="none" w:sz="0" w:space="0" w:color="auto"/>
      </w:divBdr>
    </w:div>
    <w:div w:id="1874802064">
      <w:bodyDiv w:val="1"/>
      <w:marLeft w:val="0"/>
      <w:marRight w:val="0"/>
      <w:marTop w:val="0"/>
      <w:marBottom w:val="0"/>
      <w:divBdr>
        <w:top w:val="none" w:sz="0" w:space="0" w:color="auto"/>
        <w:left w:val="none" w:sz="0" w:space="0" w:color="auto"/>
        <w:bottom w:val="none" w:sz="0" w:space="0" w:color="auto"/>
        <w:right w:val="none" w:sz="0" w:space="0" w:color="auto"/>
      </w:divBdr>
    </w:div>
    <w:div w:id="1916816605">
      <w:bodyDiv w:val="1"/>
      <w:marLeft w:val="0"/>
      <w:marRight w:val="0"/>
      <w:marTop w:val="0"/>
      <w:marBottom w:val="0"/>
      <w:divBdr>
        <w:top w:val="none" w:sz="0" w:space="0" w:color="auto"/>
        <w:left w:val="none" w:sz="0" w:space="0" w:color="auto"/>
        <w:bottom w:val="none" w:sz="0" w:space="0" w:color="auto"/>
        <w:right w:val="none" w:sz="0" w:space="0" w:color="auto"/>
      </w:divBdr>
    </w:div>
    <w:div w:id="1929001625">
      <w:bodyDiv w:val="1"/>
      <w:marLeft w:val="0"/>
      <w:marRight w:val="0"/>
      <w:marTop w:val="0"/>
      <w:marBottom w:val="0"/>
      <w:divBdr>
        <w:top w:val="none" w:sz="0" w:space="0" w:color="auto"/>
        <w:left w:val="none" w:sz="0" w:space="0" w:color="auto"/>
        <w:bottom w:val="none" w:sz="0" w:space="0" w:color="auto"/>
        <w:right w:val="none" w:sz="0" w:space="0" w:color="auto"/>
      </w:divBdr>
    </w:div>
    <w:div w:id="1972711338">
      <w:bodyDiv w:val="1"/>
      <w:marLeft w:val="0"/>
      <w:marRight w:val="0"/>
      <w:marTop w:val="0"/>
      <w:marBottom w:val="0"/>
      <w:divBdr>
        <w:top w:val="none" w:sz="0" w:space="0" w:color="auto"/>
        <w:left w:val="none" w:sz="0" w:space="0" w:color="auto"/>
        <w:bottom w:val="none" w:sz="0" w:space="0" w:color="auto"/>
        <w:right w:val="none" w:sz="0" w:space="0" w:color="auto"/>
      </w:divBdr>
    </w:div>
    <w:div w:id="1977100464">
      <w:bodyDiv w:val="1"/>
      <w:marLeft w:val="0"/>
      <w:marRight w:val="0"/>
      <w:marTop w:val="0"/>
      <w:marBottom w:val="0"/>
      <w:divBdr>
        <w:top w:val="none" w:sz="0" w:space="0" w:color="auto"/>
        <w:left w:val="none" w:sz="0" w:space="0" w:color="auto"/>
        <w:bottom w:val="none" w:sz="0" w:space="0" w:color="auto"/>
        <w:right w:val="none" w:sz="0" w:space="0" w:color="auto"/>
      </w:divBdr>
    </w:div>
    <w:div w:id="2013795234">
      <w:bodyDiv w:val="1"/>
      <w:marLeft w:val="0"/>
      <w:marRight w:val="0"/>
      <w:marTop w:val="0"/>
      <w:marBottom w:val="0"/>
      <w:divBdr>
        <w:top w:val="none" w:sz="0" w:space="0" w:color="auto"/>
        <w:left w:val="none" w:sz="0" w:space="0" w:color="auto"/>
        <w:bottom w:val="none" w:sz="0" w:space="0" w:color="auto"/>
        <w:right w:val="none" w:sz="0" w:space="0" w:color="auto"/>
      </w:divBdr>
    </w:div>
    <w:div w:id="2018649823">
      <w:bodyDiv w:val="1"/>
      <w:marLeft w:val="0"/>
      <w:marRight w:val="0"/>
      <w:marTop w:val="0"/>
      <w:marBottom w:val="0"/>
      <w:divBdr>
        <w:top w:val="none" w:sz="0" w:space="0" w:color="auto"/>
        <w:left w:val="none" w:sz="0" w:space="0" w:color="auto"/>
        <w:bottom w:val="none" w:sz="0" w:space="0" w:color="auto"/>
        <w:right w:val="none" w:sz="0" w:space="0" w:color="auto"/>
      </w:divBdr>
    </w:div>
    <w:div w:id="2035880286">
      <w:bodyDiv w:val="1"/>
      <w:marLeft w:val="0"/>
      <w:marRight w:val="0"/>
      <w:marTop w:val="0"/>
      <w:marBottom w:val="0"/>
      <w:divBdr>
        <w:top w:val="none" w:sz="0" w:space="0" w:color="auto"/>
        <w:left w:val="none" w:sz="0" w:space="0" w:color="auto"/>
        <w:bottom w:val="none" w:sz="0" w:space="0" w:color="auto"/>
        <w:right w:val="none" w:sz="0" w:space="0" w:color="auto"/>
      </w:divBdr>
    </w:div>
    <w:div w:id="2058116023">
      <w:bodyDiv w:val="1"/>
      <w:marLeft w:val="0"/>
      <w:marRight w:val="0"/>
      <w:marTop w:val="0"/>
      <w:marBottom w:val="0"/>
      <w:divBdr>
        <w:top w:val="none" w:sz="0" w:space="0" w:color="auto"/>
        <w:left w:val="none" w:sz="0" w:space="0" w:color="auto"/>
        <w:bottom w:val="none" w:sz="0" w:space="0" w:color="auto"/>
        <w:right w:val="none" w:sz="0" w:space="0" w:color="auto"/>
      </w:divBdr>
      <w:divsChild>
        <w:div w:id="2055690449">
          <w:marLeft w:val="0"/>
          <w:marRight w:val="0"/>
          <w:marTop w:val="0"/>
          <w:marBottom w:val="0"/>
          <w:divBdr>
            <w:top w:val="none" w:sz="0" w:space="0" w:color="auto"/>
            <w:left w:val="none" w:sz="0" w:space="0" w:color="auto"/>
            <w:bottom w:val="none" w:sz="0" w:space="0" w:color="auto"/>
            <w:right w:val="none" w:sz="0" w:space="0" w:color="auto"/>
          </w:divBdr>
          <w:divsChild>
            <w:div w:id="118066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957336">
      <w:bodyDiv w:val="1"/>
      <w:marLeft w:val="0"/>
      <w:marRight w:val="0"/>
      <w:marTop w:val="0"/>
      <w:marBottom w:val="0"/>
      <w:divBdr>
        <w:top w:val="none" w:sz="0" w:space="0" w:color="auto"/>
        <w:left w:val="none" w:sz="0" w:space="0" w:color="auto"/>
        <w:bottom w:val="none" w:sz="0" w:space="0" w:color="auto"/>
        <w:right w:val="none" w:sz="0" w:space="0" w:color="auto"/>
      </w:divBdr>
    </w:div>
    <w:div w:id="2096171256">
      <w:bodyDiv w:val="1"/>
      <w:marLeft w:val="0"/>
      <w:marRight w:val="0"/>
      <w:marTop w:val="0"/>
      <w:marBottom w:val="0"/>
      <w:divBdr>
        <w:top w:val="none" w:sz="0" w:space="0" w:color="auto"/>
        <w:left w:val="none" w:sz="0" w:space="0" w:color="auto"/>
        <w:bottom w:val="none" w:sz="0" w:space="0" w:color="auto"/>
        <w:right w:val="none" w:sz="0" w:space="0" w:color="auto"/>
      </w:divBdr>
    </w:div>
    <w:div w:id="2108504742">
      <w:bodyDiv w:val="1"/>
      <w:marLeft w:val="0"/>
      <w:marRight w:val="0"/>
      <w:marTop w:val="0"/>
      <w:marBottom w:val="0"/>
      <w:divBdr>
        <w:top w:val="none" w:sz="0" w:space="0" w:color="auto"/>
        <w:left w:val="none" w:sz="0" w:space="0" w:color="auto"/>
        <w:bottom w:val="none" w:sz="0" w:space="0" w:color="auto"/>
        <w:right w:val="none" w:sz="0" w:space="0" w:color="auto"/>
      </w:divBdr>
    </w:div>
    <w:div w:id="2113091324">
      <w:bodyDiv w:val="1"/>
      <w:marLeft w:val="0"/>
      <w:marRight w:val="0"/>
      <w:marTop w:val="0"/>
      <w:marBottom w:val="0"/>
      <w:divBdr>
        <w:top w:val="none" w:sz="0" w:space="0" w:color="auto"/>
        <w:left w:val="none" w:sz="0" w:space="0" w:color="auto"/>
        <w:bottom w:val="none" w:sz="0" w:space="0" w:color="auto"/>
        <w:right w:val="none" w:sz="0" w:space="0" w:color="auto"/>
      </w:divBdr>
    </w:div>
    <w:div w:id="2144695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coursera.org/share/3b6eae7c3c367d0976283576271c36e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coursera.org/share/56745bddec21efc3c35e12ccdcfbfe73"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coursera.org/share/6129bb78ad16869b6772eaec3c49224b" TargetMode="Externa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coursera.org/share/398583f370f30df5beeb230e8aeebed3" TargetMode="External"/><Relationship Id="rId20" Type="http://schemas.openxmlformats.org/officeDocument/2006/relationships/hyperlink" Target="https://coursera.org/share/d5b0caf65759f22eac787893c10a551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coursera.org/share/6855c879ae12698f5429da36217973b1" TargetMode="External"/><Relationship Id="rId5" Type="http://schemas.openxmlformats.org/officeDocument/2006/relationships/webSettings" Target="webSettings.xml"/><Relationship Id="rId15" Type="http://schemas.openxmlformats.org/officeDocument/2006/relationships/hyperlink" Target="https://coursera.org/share/2ef949e2fd2d2746a809648f2193ae2a" TargetMode="External"/><Relationship Id="rId23" Type="http://schemas.openxmlformats.org/officeDocument/2006/relationships/hyperlink" Target="https://coursera.org/share/c2106dbd95d7db12538ebfdbc44b97ff" TargetMode="External"/><Relationship Id="rId10" Type="http://schemas.openxmlformats.org/officeDocument/2006/relationships/hyperlink" Target="http://www.linkedin.com/in/shruthi-panjala-4b9a74187/" TargetMode="External"/><Relationship Id="rId19" Type="http://schemas.openxmlformats.org/officeDocument/2006/relationships/hyperlink" Target="https://coursera.org/share/4f1fddab2d4dffc67e538799bf66d87f" TargetMode="External"/><Relationship Id="rId4" Type="http://schemas.openxmlformats.org/officeDocument/2006/relationships/settings" Target="settings.xml"/><Relationship Id="rId9" Type="http://schemas.openxmlformats.org/officeDocument/2006/relationships/hyperlink" Target="mailto:saishruthipanjala@gmail.com" TargetMode="External"/><Relationship Id="rId14" Type="http://schemas.openxmlformats.org/officeDocument/2006/relationships/hyperlink" Target="https://coursera.org/share/9dbb7eb6126d31480298453ec871bdee" TargetMode="External"/><Relationship Id="rId22" Type="http://schemas.openxmlformats.org/officeDocument/2006/relationships/hyperlink" Target="https://coursera.org/share/d7aa1b186a5f85c6d839e85a33995b3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1FED2-5E7D-46BF-940B-5E78DAB18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617</Words>
  <Characters>5818</Characters>
  <Application>Microsoft Office Word</Application>
  <DocSecurity>0</DocSecurity>
  <Lines>48</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CE</dc:creator>
  <cp:keywords/>
  <dc:description/>
  <cp:lastModifiedBy>shruthi panjala</cp:lastModifiedBy>
  <cp:revision>4</cp:revision>
  <cp:lastPrinted>2024-07-29T21:19:00Z</cp:lastPrinted>
  <dcterms:created xsi:type="dcterms:W3CDTF">2024-11-07T18:41:00Z</dcterms:created>
  <dcterms:modified xsi:type="dcterms:W3CDTF">2024-11-11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60b050ed9c0320923fc190aeccad749128f0e399bf3bfadede382287ad741e</vt:lpwstr>
  </property>
</Properties>
</file>